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E731B1" w14:textId="77777777" w:rsidR="00F219EA" w:rsidRDefault="00E52B9A" w:rsidP="00E52B9A">
      <w:pPr>
        <w:pStyle w:val="Titre"/>
        <w:rPr>
          <w:lang w:val="fr-FR"/>
        </w:rPr>
      </w:pPr>
      <w:proofErr w:type="spellStart"/>
      <w:r>
        <w:rPr>
          <w:lang w:val="fr-FR"/>
        </w:rPr>
        <w:t>Supplementary</w:t>
      </w:r>
      <w:proofErr w:type="spellEnd"/>
      <w:r>
        <w:rPr>
          <w:lang w:val="fr-FR"/>
        </w:rPr>
        <w:t xml:space="preserve"> data</w:t>
      </w:r>
    </w:p>
    <w:p w14:paraId="156A47AB" w14:textId="77777777" w:rsidR="00E52B9A" w:rsidRPr="00E52B9A" w:rsidRDefault="00E52B9A" w:rsidP="00E52B9A">
      <w:pPr>
        <w:rPr>
          <w:lang w:val="fr-FR"/>
        </w:rPr>
      </w:pPr>
      <w:r>
        <w:rPr>
          <w:lang w:val="fr-FR"/>
        </w:rPr>
        <w:t>Table 1</w:t>
      </w:r>
    </w:p>
    <w:tbl>
      <w:tblPr>
        <w:tblStyle w:val="Grilledutableau"/>
        <w:tblW w:w="91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02"/>
        <w:gridCol w:w="1814"/>
        <w:gridCol w:w="794"/>
        <w:gridCol w:w="850"/>
        <w:gridCol w:w="1020"/>
        <w:gridCol w:w="2071"/>
        <w:gridCol w:w="1021"/>
        <w:gridCol w:w="29"/>
      </w:tblGrid>
      <w:tr w:rsidR="00E52B9A" w:rsidRPr="00E7377A" w14:paraId="68BFFF6F" w14:textId="77777777" w:rsidTr="00AE1612">
        <w:trPr>
          <w:gridAfter w:val="1"/>
          <w:wAfter w:w="29" w:type="dxa"/>
          <w:cantSplit/>
          <w:trHeight w:val="510"/>
        </w:trPr>
        <w:tc>
          <w:tcPr>
            <w:tcW w:w="9072" w:type="dxa"/>
            <w:gridSpan w:val="7"/>
            <w:tcBorders>
              <w:bottom w:val="single" w:sz="4" w:space="0" w:color="000000"/>
            </w:tcBorders>
          </w:tcPr>
          <w:p w14:paraId="294C21F8" w14:textId="77777777" w:rsidR="00E52B9A" w:rsidRPr="00E52B9A" w:rsidRDefault="00AE1612" w:rsidP="00E52B9A">
            <w:pPr>
              <w:rPr>
                <w:i/>
              </w:rPr>
            </w:pPr>
            <w:r>
              <w:rPr>
                <w:i/>
              </w:rPr>
              <w:t xml:space="preserve">MRSA strains: </w:t>
            </w:r>
            <w:r w:rsidR="00E52B9A" w:rsidRPr="00E52B9A">
              <w:rPr>
                <w:i/>
              </w:rPr>
              <w:t>Two-way ANOVA on CFU counts</w:t>
            </w:r>
          </w:p>
        </w:tc>
      </w:tr>
      <w:tr w:rsidR="00E52B9A" w:rsidRPr="00A97C10" w14:paraId="2C6A1A3E" w14:textId="77777777" w:rsidTr="00AE1612">
        <w:trPr>
          <w:cantSplit/>
          <w:trHeight w:val="397"/>
        </w:trPr>
        <w:tc>
          <w:tcPr>
            <w:tcW w:w="1502" w:type="dxa"/>
            <w:tcBorders>
              <w:top w:val="single" w:sz="4" w:space="0" w:color="000000"/>
              <w:bottom w:val="single" w:sz="4" w:space="0" w:color="auto"/>
            </w:tcBorders>
          </w:tcPr>
          <w:p w14:paraId="28B72516" w14:textId="77777777" w:rsidR="00E52B9A" w:rsidRPr="00A97C10" w:rsidRDefault="00E52B9A" w:rsidP="00E52B9A">
            <w:r w:rsidRPr="00A97C10">
              <w:t>Strains</w:t>
            </w:r>
          </w:p>
        </w:tc>
        <w:tc>
          <w:tcPr>
            <w:tcW w:w="1814" w:type="dxa"/>
            <w:tcBorders>
              <w:top w:val="single" w:sz="4" w:space="0" w:color="000000"/>
              <w:bottom w:val="single" w:sz="4" w:space="0" w:color="auto"/>
            </w:tcBorders>
          </w:tcPr>
          <w:p w14:paraId="151675B7" w14:textId="77777777" w:rsidR="00E52B9A" w:rsidRPr="00A97C10" w:rsidRDefault="00E52B9A" w:rsidP="00E52B9A">
            <w:r>
              <w:t>Source</w:t>
            </w:r>
          </w:p>
        </w:tc>
        <w:tc>
          <w:tcPr>
            <w:tcW w:w="794" w:type="dxa"/>
            <w:tcBorders>
              <w:top w:val="single" w:sz="4" w:space="0" w:color="000000"/>
              <w:bottom w:val="single" w:sz="4" w:space="0" w:color="auto"/>
            </w:tcBorders>
          </w:tcPr>
          <w:p w14:paraId="19AEB437" w14:textId="77777777" w:rsidR="00E52B9A" w:rsidRPr="00A97C10" w:rsidRDefault="00E52B9A" w:rsidP="00E52B9A">
            <w:r>
              <w:t>DF</w:t>
            </w:r>
          </w:p>
        </w:tc>
        <w:tc>
          <w:tcPr>
            <w:tcW w:w="850" w:type="dxa"/>
            <w:tcBorders>
              <w:top w:val="single" w:sz="4" w:space="0" w:color="000000"/>
              <w:bottom w:val="single" w:sz="4" w:space="0" w:color="auto"/>
            </w:tcBorders>
          </w:tcPr>
          <w:p w14:paraId="5E446770" w14:textId="77777777" w:rsidR="00E52B9A" w:rsidRPr="00A97C10" w:rsidRDefault="00E52B9A" w:rsidP="00E52B9A">
            <w:r>
              <w:t>SS</w:t>
            </w:r>
          </w:p>
        </w:tc>
        <w:tc>
          <w:tcPr>
            <w:tcW w:w="1020" w:type="dxa"/>
            <w:tcBorders>
              <w:top w:val="single" w:sz="4" w:space="0" w:color="000000"/>
              <w:bottom w:val="single" w:sz="4" w:space="0" w:color="auto"/>
            </w:tcBorders>
          </w:tcPr>
          <w:p w14:paraId="01411C24" w14:textId="77777777" w:rsidR="00E52B9A" w:rsidRPr="00A97C10" w:rsidRDefault="00E52B9A" w:rsidP="00E52B9A">
            <w:r w:rsidRPr="00A97C10">
              <w:t>M</w:t>
            </w:r>
            <w:r>
              <w:t>S</w:t>
            </w:r>
          </w:p>
        </w:tc>
        <w:tc>
          <w:tcPr>
            <w:tcW w:w="2071" w:type="dxa"/>
            <w:tcBorders>
              <w:top w:val="single" w:sz="4" w:space="0" w:color="000000"/>
              <w:bottom w:val="single" w:sz="4" w:space="0" w:color="auto"/>
            </w:tcBorders>
          </w:tcPr>
          <w:p w14:paraId="39E14C7F" w14:textId="77777777" w:rsidR="00E52B9A" w:rsidRPr="00A97C10" w:rsidRDefault="00E52B9A" w:rsidP="00E52B9A">
            <w:r w:rsidRPr="00A97C10">
              <w:t>F</w:t>
            </w:r>
          </w:p>
        </w:tc>
        <w:tc>
          <w:tcPr>
            <w:tcW w:w="1050" w:type="dxa"/>
            <w:gridSpan w:val="2"/>
            <w:tcBorders>
              <w:top w:val="single" w:sz="4" w:space="0" w:color="000000"/>
              <w:bottom w:val="single" w:sz="4" w:space="0" w:color="auto"/>
            </w:tcBorders>
          </w:tcPr>
          <w:p w14:paraId="13407F8E" w14:textId="77777777" w:rsidR="00E52B9A" w:rsidRPr="00A97C10" w:rsidRDefault="00E52B9A" w:rsidP="00E52B9A">
            <w:r w:rsidRPr="00A97C10">
              <w:t>P value</w:t>
            </w:r>
          </w:p>
        </w:tc>
      </w:tr>
      <w:tr w:rsidR="00E52B9A" w:rsidRPr="00A97C10" w14:paraId="06988B05" w14:textId="77777777" w:rsidTr="00AE1612">
        <w:trPr>
          <w:cantSplit/>
          <w:trHeight w:val="397"/>
        </w:trPr>
        <w:tc>
          <w:tcPr>
            <w:tcW w:w="1502" w:type="dxa"/>
            <w:vMerge w:val="restart"/>
            <w:tcBorders>
              <w:top w:val="single" w:sz="4" w:space="0" w:color="auto"/>
            </w:tcBorders>
          </w:tcPr>
          <w:p w14:paraId="7D7D8414" w14:textId="77777777" w:rsidR="00E52B9A" w:rsidRPr="00A97C10" w:rsidRDefault="00E52B9A" w:rsidP="00E52B9A">
            <w:r w:rsidRPr="00A97C10">
              <w:t>ATCC 33591</w:t>
            </w:r>
          </w:p>
        </w:tc>
        <w:tc>
          <w:tcPr>
            <w:tcW w:w="1814" w:type="dxa"/>
            <w:tcBorders>
              <w:top w:val="single" w:sz="4" w:space="0" w:color="auto"/>
            </w:tcBorders>
          </w:tcPr>
          <w:p w14:paraId="5340DF03" w14:textId="77777777" w:rsidR="00E52B9A" w:rsidRPr="00A97C10" w:rsidRDefault="00E52B9A" w:rsidP="00E52B9A">
            <w:r w:rsidRPr="00A97C10">
              <w:t>Reincubation</w:t>
            </w:r>
          </w:p>
        </w:tc>
        <w:tc>
          <w:tcPr>
            <w:tcW w:w="794" w:type="dxa"/>
            <w:tcBorders>
              <w:top w:val="single" w:sz="4" w:space="0" w:color="auto"/>
            </w:tcBorders>
          </w:tcPr>
          <w:p w14:paraId="7AB857B8" w14:textId="77777777" w:rsidR="00E52B9A" w:rsidRPr="00A97C10" w:rsidRDefault="00E52B9A" w:rsidP="00E52B9A">
            <w:r w:rsidRPr="00A97C10">
              <w:t>3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0D0A21B0" w14:textId="77777777" w:rsidR="00E52B9A" w:rsidRPr="00A97C10" w:rsidRDefault="00E52B9A" w:rsidP="00E52B9A">
            <w:r w:rsidRPr="00A97C10">
              <w:t>40.79</w:t>
            </w:r>
          </w:p>
        </w:tc>
        <w:tc>
          <w:tcPr>
            <w:tcW w:w="1020" w:type="dxa"/>
            <w:tcBorders>
              <w:top w:val="single" w:sz="4" w:space="0" w:color="auto"/>
            </w:tcBorders>
            <w:shd w:val="clear" w:color="auto" w:fill="auto"/>
          </w:tcPr>
          <w:p w14:paraId="58BB0985" w14:textId="77777777" w:rsidR="00E52B9A" w:rsidRPr="00A97C10" w:rsidRDefault="00E52B9A" w:rsidP="00E52B9A">
            <w:r>
              <w:t>13.6</w:t>
            </w:r>
          </w:p>
        </w:tc>
        <w:tc>
          <w:tcPr>
            <w:tcW w:w="2071" w:type="dxa"/>
            <w:tcBorders>
              <w:top w:val="single" w:sz="4" w:space="0" w:color="auto"/>
            </w:tcBorders>
            <w:shd w:val="clear" w:color="auto" w:fill="auto"/>
          </w:tcPr>
          <w:p w14:paraId="1A691015" w14:textId="77777777" w:rsidR="00E52B9A" w:rsidRPr="00A97C10" w:rsidRDefault="00E52B9A" w:rsidP="00E52B9A">
            <w:r w:rsidRPr="00A97C10">
              <w:t>F (3, 24) = 52.64</w:t>
            </w:r>
          </w:p>
        </w:tc>
        <w:tc>
          <w:tcPr>
            <w:tcW w:w="105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4B9AA429" w14:textId="77777777" w:rsidR="00E52B9A" w:rsidRPr="00A97C10" w:rsidRDefault="00E52B9A" w:rsidP="00E52B9A">
            <w:r w:rsidRPr="00A97C10">
              <w:t>P&lt;0.001</w:t>
            </w:r>
          </w:p>
        </w:tc>
      </w:tr>
      <w:tr w:rsidR="00E52B9A" w:rsidRPr="00A97C10" w14:paraId="506A0EDA" w14:textId="77777777" w:rsidTr="00AE1612">
        <w:trPr>
          <w:cantSplit/>
          <w:trHeight w:val="397"/>
        </w:trPr>
        <w:tc>
          <w:tcPr>
            <w:tcW w:w="1502" w:type="dxa"/>
            <w:vMerge/>
          </w:tcPr>
          <w:p w14:paraId="2519F54B" w14:textId="77777777" w:rsidR="00E52B9A" w:rsidRPr="00A97C10" w:rsidRDefault="00E52B9A" w:rsidP="00E52B9A"/>
        </w:tc>
        <w:tc>
          <w:tcPr>
            <w:tcW w:w="1814" w:type="dxa"/>
          </w:tcPr>
          <w:p w14:paraId="6FE3F3BE" w14:textId="77777777" w:rsidR="00E52B9A" w:rsidRPr="00A97C10" w:rsidRDefault="00E52B9A" w:rsidP="00E52B9A">
            <w:r w:rsidRPr="00A97C10">
              <w:t>Pulsed-Lavage</w:t>
            </w:r>
          </w:p>
        </w:tc>
        <w:tc>
          <w:tcPr>
            <w:tcW w:w="794" w:type="dxa"/>
          </w:tcPr>
          <w:p w14:paraId="170AB464" w14:textId="77777777" w:rsidR="00E52B9A" w:rsidRPr="00A97C10" w:rsidRDefault="00E52B9A" w:rsidP="00E52B9A">
            <w:r w:rsidRPr="00A97C10">
              <w:t>1</w:t>
            </w:r>
          </w:p>
        </w:tc>
        <w:tc>
          <w:tcPr>
            <w:tcW w:w="850" w:type="dxa"/>
          </w:tcPr>
          <w:p w14:paraId="10B71741" w14:textId="77777777" w:rsidR="00E52B9A" w:rsidRPr="00A97C10" w:rsidRDefault="00E52B9A" w:rsidP="00E52B9A">
            <w:r w:rsidRPr="00A97C10">
              <w:t>84.16</w:t>
            </w:r>
          </w:p>
        </w:tc>
        <w:tc>
          <w:tcPr>
            <w:tcW w:w="1020" w:type="dxa"/>
            <w:shd w:val="clear" w:color="auto" w:fill="auto"/>
          </w:tcPr>
          <w:p w14:paraId="5B03D18F" w14:textId="77777777" w:rsidR="00E52B9A" w:rsidRPr="00A97C10" w:rsidRDefault="00E52B9A" w:rsidP="00E52B9A">
            <w:r>
              <w:t>84.16</w:t>
            </w:r>
          </w:p>
        </w:tc>
        <w:tc>
          <w:tcPr>
            <w:tcW w:w="2071" w:type="dxa"/>
            <w:shd w:val="clear" w:color="auto" w:fill="auto"/>
          </w:tcPr>
          <w:p w14:paraId="3C8B3696" w14:textId="77777777" w:rsidR="00E52B9A" w:rsidRPr="00A97C10" w:rsidRDefault="00E52B9A" w:rsidP="00E52B9A">
            <w:r w:rsidRPr="00A97C10">
              <w:t>F (1, 24) = 325.8</w:t>
            </w:r>
          </w:p>
        </w:tc>
        <w:tc>
          <w:tcPr>
            <w:tcW w:w="1050" w:type="dxa"/>
            <w:gridSpan w:val="2"/>
            <w:shd w:val="clear" w:color="auto" w:fill="auto"/>
          </w:tcPr>
          <w:p w14:paraId="43B9F7F3" w14:textId="77777777" w:rsidR="00E52B9A" w:rsidRPr="00A97C10" w:rsidRDefault="00E52B9A" w:rsidP="00E52B9A">
            <w:r w:rsidRPr="00A97C10">
              <w:t>P&lt;0.001</w:t>
            </w:r>
          </w:p>
        </w:tc>
      </w:tr>
      <w:tr w:rsidR="00E52B9A" w:rsidRPr="00A97C10" w14:paraId="3F9807D6" w14:textId="77777777" w:rsidTr="00AE1612">
        <w:trPr>
          <w:cantSplit/>
          <w:trHeight w:val="397"/>
        </w:trPr>
        <w:tc>
          <w:tcPr>
            <w:tcW w:w="1502" w:type="dxa"/>
            <w:vMerge/>
          </w:tcPr>
          <w:p w14:paraId="0FC8986A" w14:textId="77777777" w:rsidR="00E52B9A" w:rsidRPr="00A97C10" w:rsidRDefault="00E52B9A" w:rsidP="00E52B9A"/>
        </w:tc>
        <w:tc>
          <w:tcPr>
            <w:tcW w:w="1814" w:type="dxa"/>
          </w:tcPr>
          <w:p w14:paraId="1D8BDE78" w14:textId="77777777" w:rsidR="00E52B9A" w:rsidRPr="00A97C10" w:rsidRDefault="00E52B9A" w:rsidP="00E52B9A">
            <w:r w:rsidRPr="00A97C10">
              <w:t>Interaction</w:t>
            </w:r>
          </w:p>
        </w:tc>
        <w:tc>
          <w:tcPr>
            <w:tcW w:w="794" w:type="dxa"/>
          </w:tcPr>
          <w:p w14:paraId="19E271C5" w14:textId="77777777" w:rsidR="00E52B9A" w:rsidRPr="00A97C10" w:rsidRDefault="00E52B9A" w:rsidP="00E52B9A">
            <w:r w:rsidRPr="00A97C10">
              <w:t>3</w:t>
            </w:r>
          </w:p>
        </w:tc>
        <w:tc>
          <w:tcPr>
            <w:tcW w:w="850" w:type="dxa"/>
          </w:tcPr>
          <w:p w14:paraId="1F3353AE" w14:textId="77777777" w:rsidR="00E52B9A" w:rsidRPr="00A97C10" w:rsidRDefault="00E52B9A" w:rsidP="00E52B9A">
            <w:r w:rsidRPr="00A97C10">
              <w:t>38.59</w:t>
            </w:r>
          </w:p>
        </w:tc>
        <w:tc>
          <w:tcPr>
            <w:tcW w:w="1020" w:type="dxa"/>
            <w:shd w:val="clear" w:color="auto" w:fill="auto"/>
          </w:tcPr>
          <w:p w14:paraId="0F1E0E22" w14:textId="77777777" w:rsidR="00E52B9A" w:rsidRPr="00A97C10" w:rsidRDefault="00E52B9A" w:rsidP="00E52B9A">
            <w:r>
              <w:t>12.86</w:t>
            </w:r>
          </w:p>
        </w:tc>
        <w:tc>
          <w:tcPr>
            <w:tcW w:w="2071" w:type="dxa"/>
            <w:shd w:val="clear" w:color="auto" w:fill="auto"/>
          </w:tcPr>
          <w:p w14:paraId="0F10F29D" w14:textId="77777777" w:rsidR="00E52B9A" w:rsidRPr="00A97C10" w:rsidRDefault="00E52B9A" w:rsidP="00E52B9A">
            <w:r w:rsidRPr="00A97C10">
              <w:t>F (3, 24) = 49.81</w:t>
            </w:r>
          </w:p>
        </w:tc>
        <w:tc>
          <w:tcPr>
            <w:tcW w:w="1050" w:type="dxa"/>
            <w:gridSpan w:val="2"/>
            <w:shd w:val="clear" w:color="auto" w:fill="auto"/>
          </w:tcPr>
          <w:p w14:paraId="183836B9" w14:textId="77777777" w:rsidR="00E52B9A" w:rsidRPr="00A97C10" w:rsidRDefault="00E52B9A" w:rsidP="00E52B9A">
            <w:r w:rsidRPr="00A97C10">
              <w:t>P&lt;0.001</w:t>
            </w:r>
          </w:p>
        </w:tc>
      </w:tr>
      <w:tr w:rsidR="00E52B9A" w:rsidRPr="00A97C10" w14:paraId="7FBA0829" w14:textId="77777777" w:rsidTr="00AE1612">
        <w:trPr>
          <w:cantSplit/>
          <w:trHeight w:val="397"/>
        </w:trPr>
        <w:tc>
          <w:tcPr>
            <w:tcW w:w="1502" w:type="dxa"/>
            <w:vMerge/>
          </w:tcPr>
          <w:p w14:paraId="46717229" w14:textId="77777777" w:rsidR="00E52B9A" w:rsidRPr="00A97C10" w:rsidRDefault="00E52B9A" w:rsidP="00E52B9A"/>
        </w:tc>
        <w:tc>
          <w:tcPr>
            <w:tcW w:w="1814" w:type="dxa"/>
          </w:tcPr>
          <w:p w14:paraId="09356B6F" w14:textId="77777777" w:rsidR="00E52B9A" w:rsidRPr="00A97C10" w:rsidRDefault="00E52B9A" w:rsidP="00E52B9A">
            <w:r w:rsidRPr="00A97C10">
              <w:t>Residuals</w:t>
            </w:r>
          </w:p>
        </w:tc>
        <w:tc>
          <w:tcPr>
            <w:tcW w:w="794" w:type="dxa"/>
          </w:tcPr>
          <w:p w14:paraId="61674150" w14:textId="77777777" w:rsidR="00E52B9A" w:rsidRPr="00A97C10" w:rsidRDefault="00E52B9A" w:rsidP="00E52B9A">
            <w:r w:rsidRPr="00A97C10">
              <w:t>24</w:t>
            </w:r>
          </w:p>
        </w:tc>
        <w:tc>
          <w:tcPr>
            <w:tcW w:w="850" w:type="dxa"/>
          </w:tcPr>
          <w:p w14:paraId="5141788C" w14:textId="77777777" w:rsidR="00E52B9A" w:rsidRPr="00A97C10" w:rsidRDefault="00E52B9A" w:rsidP="00E52B9A">
            <w:r w:rsidRPr="00A97C10">
              <w:t>6.199</w:t>
            </w:r>
          </w:p>
        </w:tc>
        <w:tc>
          <w:tcPr>
            <w:tcW w:w="1020" w:type="dxa"/>
            <w:shd w:val="clear" w:color="auto" w:fill="auto"/>
          </w:tcPr>
          <w:p w14:paraId="57BA6E92" w14:textId="77777777" w:rsidR="00E52B9A" w:rsidRPr="00A97C10" w:rsidRDefault="00E52B9A" w:rsidP="00E52B9A">
            <w:r>
              <w:t>0.2583</w:t>
            </w:r>
          </w:p>
        </w:tc>
        <w:tc>
          <w:tcPr>
            <w:tcW w:w="2071" w:type="dxa"/>
          </w:tcPr>
          <w:p w14:paraId="2630BD78" w14:textId="77777777" w:rsidR="00E52B9A" w:rsidRPr="00A97C10" w:rsidRDefault="00E52B9A" w:rsidP="00E52B9A"/>
        </w:tc>
        <w:tc>
          <w:tcPr>
            <w:tcW w:w="1050" w:type="dxa"/>
            <w:gridSpan w:val="2"/>
          </w:tcPr>
          <w:p w14:paraId="36E163AF" w14:textId="77777777" w:rsidR="00E52B9A" w:rsidRPr="00A97C10" w:rsidRDefault="00E52B9A" w:rsidP="00E52B9A"/>
        </w:tc>
      </w:tr>
      <w:tr w:rsidR="00E52B9A" w:rsidRPr="00A97C10" w14:paraId="54CBD327" w14:textId="77777777" w:rsidTr="00AE1612">
        <w:trPr>
          <w:cantSplit/>
          <w:trHeight w:val="397"/>
        </w:trPr>
        <w:tc>
          <w:tcPr>
            <w:tcW w:w="1502" w:type="dxa"/>
            <w:vMerge/>
            <w:tcBorders>
              <w:bottom w:val="single" w:sz="4" w:space="0" w:color="auto"/>
            </w:tcBorders>
          </w:tcPr>
          <w:p w14:paraId="1ED81A10" w14:textId="77777777" w:rsidR="00E52B9A" w:rsidRPr="00A97C10" w:rsidRDefault="00E52B9A" w:rsidP="00E52B9A"/>
        </w:tc>
        <w:tc>
          <w:tcPr>
            <w:tcW w:w="1814" w:type="dxa"/>
            <w:tcBorders>
              <w:bottom w:val="single" w:sz="4" w:space="0" w:color="auto"/>
            </w:tcBorders>
          </w:tcPr>
          <w:p w14:paraId="636C9361" w14:textId="77777777" w:rsidR="00E52B9A" w:rsidRPr="00A97C10" w:rsidRDefault="00E52B9A" w:rsidP="00E52B9A">
            <w:r w:rsidRPr="00A97C10">
              <w:t>Total</w:t>
            </w:r>
          </w:p>
        </w:tc>
        <w:tc>
          <w:tcPr>
            <w:tcW w:w="794" w:type="dxa"/>
            <w:tcBorders>
              <w:bottom w:val="single" w:sz="4" w:space="0" w:color="auto"/>
            </w:tcBorders>
          </w:tcPr>
          <w:p w14:paraId="575ED996" w14:textId="77777777" w:rsidR="00E52B9A" w:rsidRPr="00A97C10" w:rsidRDefault="00E52B9A" w:rsidP="00E52B9A">
            <w:r w:rsidRPr="00A97C10">
              <w:t>31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6CCE382A" w14:textId="77777777" w:rsidR="00E52B9A" w:rsidRPr="00A97C10" w:rsidRDefault="00E52B9A" w:rsidP="00E52B9A">
            <w:r w:rsidRPr="00A97C10">
              <w:t>169.7</w:t>
            </w:r>
          </w:p>
        </w:tc>
        <w:tc>
          <w:tcPr>
            <w:tcW w:w="1020" w:type="dxa"/>
            <w:tcBorders>
              <w:bottom w:val="single" w:sz="4" w:space="0" w:color="auto"/>
            </w:tcBorders>
          </w:tcPr>
          <w:p w14:paraId="3E4D99F2" w14:textId="77777777" w:rsidR="00E52B9A" w:rsidRPr="00A97C10" w:rsidRDefault="00E52B9A" w:rsidP="00E52B9A"/>
        </w:tc>
        <w:tc>
          <w:tcPr>
            <w:tcW w:w="2071" w:type="dxa"/>
            <w:tcBorders>
              <w:bottom w:val="single" w:sz="4" w:space="0" w:color="auto"/>
            </w:tcBorders>
          </w:tcPr>
          <w:p w14:paraId="4217A7F7" w14:textId="77777777" w:rsidR="00E52B9A" w:rsidRPr="00A97C10" w:rsidRDefault="00E52B9A" w:rsidP="00E52B9A"/>
        </w:tc>
        <w:tc>
          <w:tcPr>
            <w:tcW w:w="1050" w:type="dxa"/>
            <w:gridSpan w:val="2"/>
            <w:tcBorders>
              <w:bottom w:val="single" w:sz="4" w:space="0" w:color="auto"/>
            </w:tcBorders>
          </w:tcPr>
          <w:p w14:paraId="20937A69" w14:textId="77777777" w:rsidR="00E52B9A" w:rsidRPr="00A97C10" w:rsidRDefault="00E52B9A" w:rsidP="00E52B9A"/>
        </w:tc>
      </w:tr>
      <w:tr w:rsidR="00E52B9A" w:rsidRPr="00A97C10" w14:paraId="03BEBE1E" w14:textId="77777777" w:rsidTr="00AE1612">
        <w:trPr>
          <w:cantSplit/>
          <w:trHeight w:val="397"/>
        </w:trPr>
        <w:tc>
          <w:tcPr>
            <w:tcW w:w="1502" w:type="dxa"/>
            <w:vMerge w:val="restart"/>
            <w:tcBorders>
              <w:top w:val="single" w:sz="4" w:space="0" w:color="auto"/>
            </w:tcBorders>
          </w:tcPr>
          <w:p w14:paraId="2A70642C" w14:textId="77777777" w:rsidR="00E52B9A" w:rsidRPr="00A97C10" w:rsidRDefault="00E52B9A" w:rsidP="00E52B9A">
            <w:r w:rsidRPr="00A97C10">
              <w:t>676</w:t>
            </w:r>
          </w:p>
        </w:tc>
        <w:tc>
          <w:tcPr>
            <w:tcW w:w="1814" w:type="dxa"/>
            <w:tcBorders>
              <w:top w:val="single" w:sz="4" w:space="0" w:color="auto"/>
            </w:tcBorders>
          </w:tcPr>
          <w:p w14:paraId="34BFC021" w14:textId="77777777" w:rsidR="00E52B9A" w:rsidRPr="00A97C10" w:rsidRDefault="00E52B9A" w:rsidP="00E52B9A">
            <w:r w:rsidRPr="00A97C10">
              <w:t>Reincubation</w:t>
            </w:r>
          </w:p>
        </w:tc>
        <w:tc>
          <w:tcPr>
            <w:tcW w:w="794" w:type="dxa"/>
            <w:tcBorders>
              <w:top w:val="single" w:sz="4" w:space="0" w:color="auto"/>
            </w:tcBorders>
          </w:tcPr>
          <w:p w14:paraId="3B3A8B27" w14:textId="77777777" w:rsidR="00E52B9A" w:rsidRPr="00A97C10" w:rsidRDefault="00E52B9A" w:rsidP="00E52B9A">
            <w:r w:rsidRPr="00A97C10">
              <w:t>3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4FF936DA" w14:textId="77777777" w:rsidR="00E52B9A" w:rsidRPr="00A97C10" w:rsidRDefault="00E52B9A" w:rsidP="00E52B9A">
            <w:r w:rsidRPr="00A97C10">
              <w:t>25.13</w:t>
            </w:r>
          </w:p>
        </w:tc>
        <w:tc>
          <w:tcPr>
            <w:tcW w:w="1020" w:type="dxa"/>
            <w:tcBorders>
              <w:top w:val="single" w:sz="4" w:space="0" w:color="auto"/>
            </w:tcBorders>
            <w:shd w:val="clear" w:color="auto" w:fill="auto"/>
          </w:tcPr>
          <w:p w14:paraId="26BA2150" w14:textId="77777777" w:rsidR="00E52B9A" w:rsidRPr="00A97C10" w:rsidRDefault="00E52B9A" w:rsidP="00E52B9A">
            <w:r w:rsidRPr="00A97C10">
              <w:t>8.378</w:t>
            </w:r>
          </w:p>
        </w:tc>
        <w:tc>
          <w:tcPr>
            <w:tcW w:w="2071" w:type="dxa"/>
            <w:tcBorders>
              <w:top w:val="single" w:sz="4" w:space="0" w:color="auto"/>
            </w:tcBorders>
            <w:shd w:val="clear" w:color="auto" w:fill="auto"/>
          </w:tcPr>
          <w:p w14:paraId="4D9CC4EA" w14:textId="77777777" w:rsidR="00E52B9A" w:rsidRPr="00A97C10" w:rsidRDefault="00E52B9A" w:rsidP="00E52B9A">
            <w:r w:rsidRPr="00A97C10">
              <w:t>F (3, 24) = 54.87</w:t>
            </w:r>
          </w:p>
        </w:tc>
        <w:tc>
          <w:tcPr>
            <w:tcW w:w="105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123B3075" w14:textId="77777777" w:rsidR="00E52B9A" w:rsidRPr="00A97C10" w:rsidRDefault="00E52B9A" w:rsidP="00E52B9A">
            <w:r w:rsidRPr="00A97C10">
              <w:t>P&lt;0.001</w:t>
            </w:r>
          </w:p>
        </w:tc>
      </w:tr>
      <w:tr w:rsidR="00E52B9A" w:rsidRPr="00A97C10" w14:paraId="5CF77AFB" w14:textId="77777777" w:rsidTr="00AE1612">
        <w:trPr>
          <w:cantSplit/>
          <w:trHeight w:val="397"/>
        </w:trPr>
        <w:tc>
          <w:tcPr>
            <w:tcW w:w="1502" w:type="dxa"/>
            <w:vMerge/>
          </w:tcPr>
          <w:p w14:paraId="47902E8F" w14:textId="77777777" w:rsidR="00E52B9A" w:rsidRPr="00A97C10" w:rsidRDefault="00E52B9A" w:rsidP="00E52B9A"/>
        </w:tc>
        <w:tc>
          <w:tcPr>
            <w:tcW w:w="1814" w:type="dxa"/>
          </w:tcPr>
          <w:p w14:paraId="0156FD7E" w14:textId="77777777" w:rsidR="00E52B9A" w:rsidRPr="00A97C10" w:rsidRDefault="00E52B9A" w:rsidP="00E52B9A">
            <w:r w:rsidRPr="00A97C10">
              <w:t>Pulsed-Lavage</w:t>
            </w:r>
          </w:p>
        </w:tc>
        <w:tc>
          <w:tcPr>
            <w:tcW w:w="794" w:type="dxa"/>
          </w:tcPr>
          <w:p w14:paraId="01478093" w14:textId="77777777" w:rsidR="00E52B9A" w:rsidRPr="00A97C10" w:rsidRDefault="00E52B9A" w:rsidP="00E52B9A">
            <w:r w:rsidRPr="00A97C10">
              <w:t>1</w:t>
            </w:r>
          </w:p>
        </w:tc>
        <w:tc>
          <w:tcPr>
            <w:tcW w:w="850" w:type="dxa"/>
          </w:tcPr>
          <w:p w14:paraId="2F1C4AEA" w14:textId="77777777" w:rsidR="00E52B9A" w:rsidRPr="00A97C10" w:rsidRDefault="00E52B9A" w:rsidP="00E52B9A">
            <w:r w:rsidRPr="00A97C10">
              <w:t>79.84</w:t>
            </w:r>
          </w:p>
        </w:tc>
        <w:tc>
          <w:tcPr>
            <w:tcW w:w="1020" w:type="dxa"/>
            <w:shd w:val="clear" w:color="auto" w:fill="auto"/>
          </w:tcPr>
          <w:p w14:paraId="6B72CB3B" w14:textId="77777777" w:rsidR="00E52B9A" w:rsidRPr="00A97C10" w:rsidRDefault="00E52B9A" w:rsidP="00E52B9A">
            <w:r w:rsidRPr="00A97C10">
              <w:t>79.84</w:t>
            </w:r>
          </w:p>
        </w:tc>
        <w:tc>
          <w:tcPr>
            <w:tcW w:w="2071" w:type="dxa"/>
            <w:shd w:val="clear" w:color="auto" w:fill="auto"/>
          </w:tcPr>
          <w:p w14:paraId="2DEB8E48" w14:textId="77777777" w:rsidR="00E52B9A" w:rsidRPr="00A97C10" w:rsidRDefault="00E52B9A" w:rsidP="00E52B9A">
            <w:r w:rsidRPr="00A97C10">
              <w:t>F (1, 24) = 522.9</w:t>
            </w:r>
          </w:p>
        </w:tc>
        <w:tc>
          <w:tcPr>
            <w:tcW w:w="1050" w:type="dxa"/>
            <w:gridSpan w:val="2"/>
            <w:shd w:val="clear" w:color="auto" w:fill="auto"/>
          </w:tcPr>
          <w:p w14:paraId="40BE3B58" w14:textId="77777777" w:rsidR="00E52B9A" w:rsidRPr="00A97C10" w:rsidRDefault="00E52B9A" w:rsidP="00E52B9A">
            <w:r w:rsidRPr="00A97C10">
              <w:t>P&lt;0.001</w:t>
            </w:r>
          </w:p>
        </w:tc>
      </w:tr>
      <w:tr w:rsidR="00E52B9A" w:rsidRPr="00A97C10" w14:paraId="07196ED3" w14:textId="77777777" w:rsidTr="00AE1612">
        <w:trPr>
          <w:cantSplit/>
          <w:trHeight w:val="397"/>
        </w:trPr>
        <w:tc>
          <w:tcPr>
            <w:tcW w:w="1502" w:type="dxa"/>
            <w:vMerge/>
          </w:tcPr>
          <w:p w14:paraId="1D35CB20" w14:textId="77777777" w:rsidR="00E52B9A" w:rsidRPr="00A97C10" w:rsidRDefault="00E52B9A" w:rsidP="00E52B9A"/>
        </w:tc>
        <w:tc>
          <w:tcPr>
            <w:tcW w:w="1814" w:type="dxa"/>
          </w:tcPr>
          <w:p w14:paraId="33BE393B" w14:textId="77777777" w:rsidR="00E52B9A" w:rsidRPr="00A97C10" w:rsidRDefault="00E52B9A" w:rsidP="00E52B9A">
            <w:r w:rsidRPr="00A97C10">
              <w:t>Interaction</w:t>
            </w:r>
          </w:p>
        </w:tc>
        <w:tc>
          <w:tcPr>
            <w:tcW w:w="794" w:type="dxa"/>
          </w:tcPr>
          <w:p w14:paraId="23A66586" w14:textId="77777777" w:rsidR="00E52B9A" w:rsidRPr="00A97C10" w:rsidRDefault="00E52B9A" w:rsidP="00E52B9A">
            <w:r w:rsidRPr="00A97C10">
              <w:t>3</w:t>
            </w:r>
          </w:p>
        </w:tc>
        <w:tc>
          <w:tcPr>
            <w:tcW w:w="850" w:type="dxa"/>
          </w:tcPr>
          <w:p w14:paraId="41919E65" w14:textId="77777777" w:rsidR="00E52B9A" w:rsidRPr="00A97C10" w:rsidRDefault="00E52B9A" w:rsidP="00E52B9A">
            <w:r w:rsidRPr="00A97C10">
              <w:t>31.14</w:t>
            </w:r>
          </w:p>
        </w:tc>
        <w:tc>
          <w:tcPr>
            <w:tcW w:w="1020" w:type="dxa"/>
            <w:shd w:val="clear" w:color="auto" w:fill="auto"/>
          </w:tcPr>
          <w:p w14:paraId="0A7664EF" w14:textId="77777777" w:rsidR="00E52B9A" w:rsidRPr="00A97C10" w:rsidRDefault="00E52B9A" w:rsidP="00E52B9A">
            <w:r w:rsidRPr="00A97C10">
              <w:t>10.38</w:t>
            </w:r>
          </w:p>
        </w:tc>
        <w:tc>
          <w:tcPr>
            <w:tcW w:w="2071" w:type="dxa"/>
            <w:shd w:val="clear" w:color="auto" w:fill="auto"/>
          </w:tcPr>
          <w:p w14:paraId="7B0AC8F0" w14:textId="77777777" w:rsidR="00E52B9A" w:rsidRPr="00A97C10" w:rsidRDefault="00E52B9A" w:rsidP="00E52B9A">
            <w:r w:rsidRPr="00A97C10">
              <w:t>F (3, 24) = 67.98</w:t>
            </w:r>
          </w:p>
        </w:tc>
        <w:tc>
          <w:tcPr>
            <w:tcW w:w="1050" w:type="dxa"/>
            <w:gridSpan w:val="2"/>
            <w:shd w:val="clear" w:color="auto" w:fill="auto"/>
          </w:tcPr>
          <w:p w14:paraId="67CB8E27" w14:textId="77777777" w:rsidR="00E52B9A" w:rsidRPr="00A97C10" w:rsidRDefault="00E52B9A" w:rsidP="00E52B9A">
            <w:r w:rsidRPr="00A97C10">
              <w:t>P&lt;0.001</w:t>
            </w:r>
          </w:p>
        </w:tc>
      </w:tr>
      <w:tr w:rsidR="00E52B9A" w:rsidRPr="00A97C10" w14:paraId="1B64D33C" w14:textId="77777777" w:rsidTr="00AE1612">
        <w:trPr>
          <w:cantSplit/>
          <w:trHeight w:val="397"/>
        </w:trPr>
        <w:tc>
          <w:tcPr>
            <w:tcW w:w="1502" w:type="dxa"/>
            <w:vMerge/>
          </w:tcPr>
          <w:p w14:paraId="75BD4368" w14:textId="77777777" w:rsidR="00E52B9A" w:rsidRPr="00A97C10" w:rsidRDefault="00E52B9A" w:rsidP="00E52B9A"/>
        </w:tc>
        <w:tc>
          <w:tcPr>
            <w:tcW w:w="1814" w:type="dxa"/>
          </w:tcPr>
          <w:p w14:paraId="78CFD3CE" w14:textId="77777777" w:rsidR="00E52B9A" w:rsidRPr="00A97C10" w:rsidRDefault="00E52B9A" w:rsidP="00E52B9A">
            <w:r w:rsidRPr="00A97C10">
              <w:t>Residuals</w:t>
            </w:r>
          </w:p>
        </w:tc>
        <w:tc>
          <w:tcPr>
            <w:tcW w:w="794" w:type="dxa"/>
          </w:tcPr>
          <w:p w14:paraId="57FD7CBF" w14:textId="77777777" w:rsidR="00E52B9A" w:rsidRPr="00A97C10" w:rsidRDefault="00E52B9A" w:rsidP="00E52B9A">
            <w:r w:rsidRPr="00A97C10">
              <w:t>24</w:t>
            </w:r>
          </w:p>
        </w:tc>
        <w:tc>
          <w:tcPr>
            <w:tcW w:w="850" w:type="dxa"/>
          </w:tcPr>
          <w:p w14:paraId="32A78F6B" w14:textId="77777777" w:rsidR="00E52B9A" w:rsidRPr="00A97C10" w:rsidRDefault="00E52B9A" w:rsidP="00E52B9A">
            <w:r w:rsidRPr="00A97C10">
              <w:t>3.664</w:t>
            </w:r>
          </w:p>
        </w:tc>
        <w:tc>
          <w:tcPr>
            <w:tcW w:w="1020" w:type="dxa"/>
            <w:shd w:val="clear" w:color="auto" w:fill="auto"/>
          </w:tcPr>
          <w:p w14:paraId="6135C227" w14:textId="77777777" w:rsidR="00E52B9A" w:rsidRPr="00A97C10" w:rsidRDefault="00E52B9A" w:rsidP="00E52B9A">
            <w:r w:rsidRPr="00A97C10">
              <w:t>0.1527</w:t>
            </w:r>
          </w:p>
        </w:tc>
        <w:tc>
          <w:tcPr>
            <w:tcW w:w="2071" w:type="dxa"/>
          </w:tcPr>
          <w:p w14:paraId="66663A8B" w14:textId="77777777" w:rsidR="00E52B9A" w:rsidRPr="00A97C10" w:rsidRDefault="00E52B9A" w:rsidP="00E52B9A"/>
        </w:tc>
        <w:tc>
          <w:tcPr>
            <w:tcW w:w="1050" w:type="dxa"/>
            <w:gridSpan w:val="2"/>
          </w:tcPr>
          <w:p w14:paraId="7AE0C14E" w14:textId="77777777" w:rsidR="00E52B9A" w:rsidRPr="00A97C10" w:rsidRDefault="00E52B9A" w:rsidP="00E52B9A"/>
        </w:tc>
      </w:tr>
      <w:tr w:rsidR="00E52B9A" w:rsidRPr="00A97C10" w14:paraId="55C0C7A9" w14:textId="77777777" w:rsidTr="00AE1612">
        <w:trPr>
          <w:cantSplit/>
          <w:trHeight w:val="397"/>
        </w:trPr>
        <w:tc>
          <w:tcPr>
            <w:tcW w:w="1502" w:type="dxa"/>
            <w:vMerge/>
            <w:tcBorders>
              <w:bottom w:val="single" w:sz="4" w:space="0" w:color="auto"/>
            </w:tcBorders>
          </w:tcPr>
          <w:p w14:paraId="06086F0E" w14:textId="77777777" w:rsidR="00E52B9A" w:rsidRPr="00A97C10" w:rsidRDefault="00E52B9A" w:rsidP="00E52B9A"/>
        </w:tc>
        <w:tc>
          <w:tcPr>
            <w:tcW w:w="1814" w:type="dxa"/>
            <w:tcBorders>
              <w:bottom w:val="single" w:sz="4" w:space="0" w:color="auto"/>
            </w:tcBorders>
          </w:tcPr>
          <w:p w14:paraId="0C991FCA" w14:textId="77777777" w:rsidR="00E52B9A" w:rsidRPr="00A97C10" w:rsidRDefault="00E52B9A" w:rsidP="00E52B9A">
            <w:r w:rsidRPr="00A97C10">
              <w:t>Total</w:t>
            </w:r>
          </w:p>
        </w:tc>
        <w:tc>
          <w:tcPr>
            <w:tcW w:w="794" w:type="dxa"/>
            <w:tcBorders>
              <w:bottom w:val="single" w:sz="4" w:space="0" w:color="auto"/>
            </w:tcBorders>
          </w:tcPr>
          <w:p w14:paraId="69654898" w14:textId="77777777" w:rsidR="00E52B9A" w:rsidRPr="00A97C10" w:rsidRDefault="00E52B9A" w:rsidP="00E52B9A">
            <w:r>
              <w:t>31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6D9EE29B" w14:textId="77777777" w:rsidR="00E52B9A" w:rsidRPr="00A97C10" w:rsidRDefault="00E52B9A" w:rsidP="00E52B9A">
            <w:r w:rsidRPr="00A97C10">
              <w:t>139.8</w:t>
            </w:r>
          </w:p>
        </w:tc>
        <w:tc>
          <w:tcPr>
            <w:tcW w:w="1020" w:type="dxa"/>
            <w:tcBorders>
              <w:bottom w:val="single" w:sz="4" w:space="0" w:color="auto"/>
            </w:tcBorders>
          </w:tcPr>
          <w:p w14:paraId="03684A06" w14:textId="77777777" w:rsidR="00E52B9A" w:rsidRPr="00A97C10" w:rsidRDefault="00E52B9A" w:rsidP="00E52B9A"/>
        </w:tc>
        <w:tc>
          <w:tcPr>
            <w:tcW w:w="2071" w:type="dxa"/>
            <w:tcBorders>
              <w:bottom w:val="single" w:sz="4" w:space="0" w:color="auto"/>
            </w:tcBorders>
          </w:tcPr>
          <w:p w14:paraId="52EC8971" w14:textId="77777777" w:rsidR="00E52B9A" w:rsidRPr="00A97C10" w:rsidRDefault="00E52B9A" w:rsidP="00E52B9A"/>
        </w:tc>
        <w:tc>
          <w:tcPr>
            <w:tcW w:w="1050" w:type="dxa"/>
            <w:gridSpan w:val="2"/>
            <w:tcBorders>
              <w:bottom w:val="single" w:sz="4" w:space="0" w:color="auto"/>
            </w:tcBorders>
          </w:tcPr>
          <w:p w14:paraId="576195E8" w14:textId="77777777" w:rsidR="00E52B9A" w:rsidRPr="00A97C10" w:rsidRDefault="00E52B9A" w:rsidP="00E52B9A"/>
        </w:tc>
      </w:tr>
      <w:tr w:rsidR="00E52B9A" w:rsidRPr="00A97C10" w14:paraId="09AA7407" w14:textId="77777777" w:rsidTr="00AE1612">
        <w:trPr>
          <w:cantSplit/>
          <w:trHeight w:val="397"/>
        </w:trPr>
        <w:tc>
          <w:tcPr>
            <w:tcW w:w="1502" w:type="dxa"/>
            <w:vMerge w:val="restart"/>
            <w:tcBorders>
              <w:top w:val="single" w:sz="4" w:space="0" w:color="auto"/>
            </w:tcBorders>
          </w:tcPr>
          <w:p w14:paraId="5FB88B30" w14:textId="77777777" w:rsidR="00E52B9A" w:rsidRPr="00A97C10" w:rsidRDefault="00E52B9A" w:rsidP="00E52B9A">
            <w:r w:rsidRPr="00A97C10">
              <w:t>749</w:t>
            </w:r>
          </w:p>
        </w:tc>
        <w:tc>
          <w:tcPr>
            <w:tcW w:w="1814" w:type="dxa"/>
            <w:tcBorders>
              <w:top w:val="single" w:sz="4" w:space="0" w:color="auto"/>
            </w:tcBorders>
          </w:tcPr>
          <w:p w14:paraId="45C0A6C0" w14:textId="77777777" w:rsidR="00E52B9A" w:rsidRPr="00A97C10" w:rsidRDefault="00E52B9A" w:rsidP="00E52B9A">
            <w:r w:rsidRPr="00A97C10">
              <w:t>Reincubation</w:t>
            </w:r>
          </w:p>
        </w:tc>
        <w:tc>
          <w:tcPr>
            <w:tcW w:w="794" w:type="dxa"/>
            <w:tcBorders>
              <w:top w:val="single" w:sz="4" w:space="0" w:color="auto"/>
            </w:tcBorders>
          </w:tcPr>
          <w:p w14:paraId="0AC9E653" w14:textId="77777777" w:rsidR="00E52B9A" w:rsidRPr="00A97C10" w:rsidRDefault="00E52B9A" w:rsidP="00E52B9A">
            <w:r w:rsidRPr="00A97C10">
              <w:t>3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7E95B812" w14:textId="77777777" w:rsidR="00E52B9A" w:rsidRPr="00A97C10" w:rsidRDefault="00E52B9A" w:rsidP="00E52B9A">
            <w:r w:rsidRPr="00A97C10">
              <w:t>28.56</w:t>
            </w:r>
          </w:p>
        </w:tc>
        <w:tc>
          <w:tcPr>
            <w:tcW w:w="1020" w:type="dxa"/>
            <w:tcBorders>
              <w:top w:val="single" w:sz="4" w:space="0" w:color="auto"/>
            </w:tcBorders>
            <w:shd w:val="clear" w:color="auto" w:fill="auto"/>
          </w:tcPr>
          <w:p w14:paraId="50C3740A" w14:textId="77777777" w:rsidR="00E52B9A" w:rsidRPr="00A97C10" w:rsidRDefault="00E52B9A" w:rsidP="00E52B9A">
            <w:r w:rsidRPr="00A97C10">
              <w:t>9.522</w:t>
            </w:r>
          </w:p>
        </w:tc>
        <w:tc>
          <w:tcPr>
            <w:tcW w:w="2071" w:type="dxa"/>
            <w:tcBorders>
              <w:top w:val="single" w:sz="4" w:space="0" w:color="auto"/>
            </w:tcBorders>
            <w:shd w:val="clear" w:color="auto" w:fill="auto"/>
          </w:tcPr>
          <w:p w14:paraId="754773E1" w14:textId="77777777" w:rsidR="00E52B9A" w:rsidRPr="00A97C10" w:rsidRDefault="00E52B9A" w:rsidP="00E52B9A">
            <w:r w:rsidRPr="00A97C10">
              <w:t>F (3, 24) = 43.72</w:t>
            </w:r>
          </w:p>
        </w:tc>
        <w:tc>
          <w:tcPr>
            <w:tcW w:w="105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51356D2F" w14:textId="77777777" w:rsidR="00E52B9A" w:rsidRPr="00A97C10" w:rsidRDefault="00E52B9A" w:rsidP="00E52B9A">
            <w:r w:rsidRPr="00A97C10">
              <w:t>P&lt;0.001</w:t>
            </w:r>
          </w:p>
        </w:tc>
      </w:tr>
      <w:tr w:rsidR="00E52B9A" w:rsidRPr="00A97C10" w14:paraId="37FC018D" w14:textId="77777777" w:rsidTr="00AE1612">
        <w:trPr>
          <w:cantSplit/>
          <w:trHeight w:val="397"/>
        </w:trPr>
        <w:tc>
          <w:tcPr>
            <w:tcW w:w="1502" w:type="dxa"/>
            <w:vMerge/>
          </w:tcPr>
          <w:p w14:paraId="6B31DCC0" w14:textId="77777777" w:rsidR="00E52B9A" w:rsidRPr="00A97C10" w:rsidRDefault="00E52B9A" w:rsidP="00E52B9A"/>
        </w:tc>
        <w:tc>
          <w:tcPr>
            <w:tcW w:w="1814" w:type="dxa"/>
          </w:tcPr>
          <w:p w14:paraId="72EE9208" w14:textId="77777777" w:rsidR="00E52B9A" w:rsidRPr="00A97C10" w:rsidRDefault="00E52B9A" w:rsidP="00E52B9A">
            <w:r w:rsidRPr="00A97C10">
              <w:t>Pulsed-Lavage</w:t>
            </w:r>
          </w:p>
        </w:tc>
        <w:tc>
          <w:tcPr>
            <w:tcW w:w="794" w:type="dxa"/>
          </w:tcPr>
          <w:p w14:paraId="4565267B" w14:textId="77777777" w:rsidR="00E52B9A" w:rsidRPr="00A97C10" w:rsidRDefault="00E52B9A" w:rsidP="00E52B9A">
            <w:r w:rsidRPr="00A97C10">
              <w:t>1</w:t>
            </w:r>
          </w:p>
        </w:tc>
        <w:tc>
          <w:tcPr>
            <w:tcW w:w="850" w:type="dxa"/>
          </w:tcPr>
          <w:p w14:paraId="548213F9" w14:textId="77777777" w:rsidR="00E52B9A" w:rsidRPr="00A97C10" w:rsidRDefault="00E52B9A" w:rsidP="00E52B9A">
            <w:r w:rsidRPr="00A97C10">
              <w:t>74.2</w:t>
            </w:r>
          </w:p>
        </w:tc>
        <w:tc>
          <w:tcPr>
            <w:tcW w:w="1020" w:type="dxa"/>
            <w:shd w:val="clear" w:color="auto" w:fill="auto"/>
          </w:tcPr>
          <w:p w14:paraId="1D4528C0" w14:textId="77777777" w:rsidR="00E52B9A" w:rsidRPr="00A97C10" w:rsidRDefault="00E52B9A" w:rsidP="00E52B9A">
            <w:r w:rsidRPr="00A97C10">
              <w:t>74.2</w:t>
            </w:r>
          </w:p>
        </w:tc>
        <w:tc>
          <w:tcPr>
            <w:tcW w:w="2071" w:type="dxa"/>
            <w:shd w:val="clear" w:color="auto" w:fill="auto"/>
          </w:tcPr>
          <w:p w14:paraId="013919CE" w14:textId="77777777" w:rsidR="00E52B9A" w:rsidRPr="00A97C10" w:rsidRDefault="00E52B9A" w:rsidP="00E52B9A">
            <w:r w:rsidRPr="00A97C10">
              <w:t>F (1, 24) = 340.7</w:t>
            </w:r>
          </w:p>
        </w:tc>
        <w:tc>
          <w:tcPr>
            <w:tcW w:w="1050" w:type="dxa"/>
            <w:gridSpan w:val="2"/>
            <w:shd w:val="clear" w:color="auto" w:fill="auto"/>
          </w:tcPr>
          <w:p w14:paraId="069FB554" w14:textId="77777777" w:rsidR="00E52B9A" w:rsidRPr="00A97C10" w:rsidRDefault="00E52B9A" w:rsidP="00E52B9A">
            <w:r w:rsidRPr="00A97C10">
              <w:t>P&lt;0.001</w:t>
            </w:r>
          </w:p>
        </w:tc>
      </w:tr>
      <w:tr w:rsidR="00E52B9A" w:rsidRPr="00A97C10" w14:paraId="2F177486" w14:textId="77777777" w:rsidTr="00AE1612">
        <w:trPr>
          <w:cantSplit/>
          <w:trHeight w:val="397"/>
        </w:trPr>
        <w:tc>
          <w:tcPr>
            <w:tcW w:w="1502" w:type="dxa"/>
            <w:vMerge/>
          </w:tcPr>
          <w:p w14:paraId="59D45FBC" w14:textId="77777777" w:rsidR="00E52B9A" w:rsidRPr="00A97C10" w:rsidRDefault="00E52B9A" w:rsidP="00E52B9A"/>
        </w:tc>
        <w:tc>
          <w:tcPr>
            <w:tcW w:w="1814" w:type="dxa"/>
          </w:tcPr>
          <w:p w14:paraId="4369A443" w14:textId="77777777" w:rsidR="00E52B9A" w:rsidRPr="00A97C10" w:rsidRDefault="00E52B9A" w:rsidP="00E52B9A">
            <w:r w:rsidRPr="00A97C10">
              <w:t>Interaction</w:t>
            </w:r>
          </w:p>
        </w:tc>
        <w:tc>
          <w:tcPr>
            <w:tcW w:w="794" w:type="dxa"/>
          </w:tcPr>
          <w:p w14:paraId="46CF6692" w14:textId="77777777" w:rsidR="00E52B9A" w:rsidRPr="00A97C10" w:rsidRDefault="00E52B9A" w:rsidP="00E52B9A">
            <w:r w:rsidRPr="00A97C10">
              <w:t>3</w:t>
            </w:r>
          </w:p>
        </w:tc>
        <w:tc>
          <w:tcPr>
            <w:tcW w:w="850" w:type="dxa"/>
          </w:tcPr>
          <w:p w14:paraId="1D9ECCC7" w14:textId="77777777" w:rsidR="00E52B9A" w:rsidRPr="00A97C10" w:rsidRDefault="00E52B9A" w:rsidP="00E52B9A">
            <w:r w:rsidRPr="00A97C10">
              <w:t>25.43</w:t>
            </w:r>
          </w:p>
        </w:tc>
        <w:tc>
          <w:tcPr>
            <w:tcW w:w="1020" w:type="dxa"/>
            <w:shd w:val="clear" w:color="auto" w:fill="auto"/>
          </w:tcPr>
          <w:p w14:paraId="7022AAAF" w14:textId="77777777" w:rsidR="00E52B9A" w:rsidRPr="00A97C10" w:rsidRDefault="00E52B9A" w:rsidP="00E52B9A">
            <w:r w:rsidRPr="00A97C10">
              <w:t>8.478</w:t>
            </w:r>
          </w:p>
        </w:tc>
        <w:tc>
          <w:tcPr>
            <w:tcW w:w="2071" w:type="dxa"/>
            <w:shd w:val="clear" w:color="auto" w:fill="auto"/>
          </w:tcPr>
          <w:p w14:paraId="7CFAE4D8" w14:textId="77777777" w:rsidR="00E52B9A" w:rsidRPr="00A97C10" w:rsidRDefault="00E52B9A" w:rsidP="00E52B9A">
            <w:r w:rsidRPr="00A97C10">
              <w:t>F (3, 24) = 38.92</w:t>
            </w:r>
          </w:p>
        </w:tc>
        <w:tc>
          <w:tcPr>
            <w:tcW w:w="1050" w:type="dxa"/>
            <w:gridSpan w:val="2"/>
            <w:shd w:val="clear" w:color="auto" w:fill="auto"/>
          </w:tcPr>
          <w:p w14:paraId="402A3A9D" w14:textId="77777777" w:rsidR="00E52B9A" w:rsidRPr="00A97C10" w:rsidRDefault="00E52B9A" w:rsidP="00E52B9A">
            <w:r w:rsidRPr="00A97C10">
              <w:t>P&lt;0.001</w:t>
            </w:r>
          </w:p>
        </w:tc>
      </w:tr>
      <w:tr w:rsidR="00E52B9A" w:rsidRPr="00A97C10" w14:paraId="7C92C2D9" w14:textId="77777777" w:rsidTr="00AE1612">
        <w:trPr>
          <w:cantSplit/>
          <w:trHeight w:val="397"/>
        </w:trPr>
        <w:tc>
          <w:tcPr>
            <w:tcW w:w="1502" w:type="dxa"/>
            <w:vMerge/>
          </w:tcPr>
          <w:p w14:paraId="31DE0A34" w14:textId="77777777" w:rsidR="00E52B9A" w:rsidRPr="00A97C10" w:rsidRDefault="00E52B9A" w:rsidP="00E52B9A"/>
        </w:tc>
        <w:tc>
          <w:tcPr>
            <w:tcW w:w="1814" w:type="dxa"/>
          </w:tcPr>
          <w:p w14:paraId="2E3A3858" w14:textId="77777777" w:rsidR="00E52B9A" w:rsidRPr="00A97C10" w:rsidRDefault="00E52B9A" w:rsidP="00E52B9A">
            <w:r w:rsidRPr="00A97C10">
              <w:t>Residuals</w:t>
            </w:r>
          </w:p>
        </w:tc>
        <w:tc>
          <w:tcPr>
            <w:tcW w:w="794" w:type="dxa"/>
          </w:tcPr>
          <w:p w14:paraId="0A905E71" w14:textId="77777777" w:rsidR="00E52B9A" w:rsidRPr="00A97C10" w:rsidRDefault="00E52B9A" w:rsidP="00E52B9A">
            <w:r w:rsidRPr="00A97C10">
              <w:t>24</w:t>
            </w:r>
          </w:p>
        </w:tc>
        <w:tc>
          <w:tcPr>
            <w:tcW w:w="850" w:type="dxa"/>
          </w:tcPr>
          <w:p w14:paraId="5F83B9B0" w14:textId="77777777" w:rsidR="00E52B9A" w:rsidRPr="00A97C10" w:rsidRDefault="00E52B9A" w:rsidP="00E52B9A">
            <w:r w:rsidRPr="00A97C10">
              <w:t>5.227</w:t>
            </w:r>
          </w:p>
        </w:tc>
        <w:tc>
          <w:tcPr>
            <w:tcW w:w="1020" w:type="dxa"/>
            <w:shd w:val="clear" w:color="auto" w:fill="auto"/>
          </w:tcPr>
          <w:p w14:paraId="5B778E52" w14:textId="77777777" w:rsidR="00E52B9A" w:rsidRPr="00A97C10" w:rsidRDefault="00E52B9A" w:rsidP="00E52B9A">
            <w:r w:rsidRPr="00A97C10">
              <w:t>0.2178</w:t>
            </w:r>
          </w:p>
        </w:tc>
        <w:tc>
          <w:tcPr>
            <w:tcW w:w="2071" w:type="dxa"/>
            <w:shd w:val="clear" w:color="auto" w:fill="auto"/>
          </w:tcPr>
          <w:p w14:paraId="149BC386" w14:textId="77777777" w:rsidR="00E52B9A" w:rsidRPr="00A97C10" w:rsidRDefault="00E52B9A" w:rsidP="00E52B9A"/>
        </w:tc>
        <w:tc>
          <w:tcPr>
            <w:tcW w:w="1050" w:type="dxa"/>
            <w:gridSpan w:val="2"/>
            <w:shd w:val="clear" w:color="auto" w:fill="auto"/>
          </w:tcPr>
          <w:p w14:paraId="36A89617" w14:textId="77777777" w:rsidR="00E52B9A" w:rsidRPr="00A97C10" w:rsidRDefault="00E52B9A" w:rsidP="00E52B9A"/>
        </w:tc>
      </w:tr>
      <w:tr w:rsidR="00E52B9A" w:rsidRPr="00A97C10" w14:paraId="26C825AF" w14:textId="77777777" w:rsidTr="00AE1612">
        <w:trPr>
          <w:cantSplit/>
          <w:trHeight w:val="397"/>
        </w:trPr>
        <w:tc>
          <w:tcPr>
            <w:tcW w:w="1502" w:type="dxa"/>
            <w:vMerge/>
            <w:tcBorders>
              <w:bottom w:val="single" w:sz="4" w:space="0" w:color="000000"/>
            </w:tcBorders>
          </w:tcPr>
          <w:p w14:paraId="2549FE83" w14:textId="77777777" w:rsidR="00E52B9A" w:rsidRPr="00A97C10" w:rsidRDefault="00E52B9A" w:rsidP="00E52B9A"/>
        </w:tc>
        <w:tc>
          <w:tcPr>
            <w:tcW w:w="1814" w:type="dxa"/>
            <w:tcBorders>
              <w:bottom w:val="single" w:sz="4" w:space="0" w:color="000000"/>
            </w:tcBorders>
          </w:tcPr>
          <w:p w14:paraId="22B5AED9" w14:textId="77777777" w:rsidR="00E52B9A" w:rsidRPr="00A97C10" w:rsidRDefault="00E52B9A" w:rsidP="00E52B9A">
            <w:r w:rsidRPr="00A97C10">
              <w:t>Total</w:t>
            </w:r>
          </w:p>
        </w:tc>
        <w:tc>
          <w:tcPr>
            <w:tcW w:w="794" w:type="dxa"/>
            <w:tcBorders>
              <w:bottom w:val="single" w:sz="4" w:space="0" w:color="000000"/>
            </w:tcBorders>
          </w:tcPr>
          <w:p w14:paraId="2F018AB5" w14:textId="77777777" w:rsidR="00E52B9A" w:rsidRPr="00A97C10" w:rsidRDefault="00E52B9A" w:rsidP="00E52B9A">
            <w:r w:rsidRPr="00A97C10">
              <w:t>31</w:t>
            </w:r>
          </w:p>
        </w:tc>
        <w:tc>
          <w:tcPr>
            <w:tcW w:w="850" w:type="dxa"/>
            <w:tcBorders>
              <w:bottom w:val="single" w:sz="4" w:space="0" w:color="000000"/>
            </w:tcBorders>
          </w:tcPr>
          <w:p w14:paraId="69330D5B" w14:textId="77777777" w:rsidR="00E52B9A" w:rsidRPr="00A97C10" w:rsidRDefault="00E52B9A" w:rsidP="00E52B9A">
            <w:r w:rsidRPr="00A97C10">
              <w:t>133.4</w:t>
            </w:r>
          </w:p>
        </w:tc>
        <w:tc>
          <w:tcPr>
            <w:tcW w:w="1020" w:type="dxa"/>
            <w:tcBorders>
              <w:bottom w:val="single" w:sz="4" w:space="0" w:color="000000"/>
            </w:tcBorders>
          </w:tcPr>
          <w:p w14:paraId="66944076" w14:textId="77777777" w:rsidR="00E52B9A" w:rsidRPr="00A97C10" w:rsidRDefault="00E52B9A" w:rsidP="00E52B9A"/>
        </w:tc>
        <w:tc>
          <w:tcPr>
            <w:tcW w:w="2071" w:type="dxa"/>
            <w:tcBorders>
              <w:bottom w:val="single" w:sz="4" w:space="0" w:color="000000"/>
            </w:tcBorders>
          </w:tcPr>
          <w:p w14:paraId="6079D7FD" w14:textId="77777777" w:rsidR="00E52B9A" w:rsidRPr="00A97C10" w:rsidRDefault="00E52B9A" w:rsidP="00E52B9A"/>
        </w:tc>
        <w:tc>
          <w:tcPr>
            <w:tcW w:w="1050" w:type="dxa"/>
            <w:gridSpan w:val="2"/>
            <w:tcBorders>
              <w:bottom w:val="single" w:sz="4" w:space="0" w:color="000000"/>
            </w:tcBorders>
          </w:tcPr>
          <w:p w14:paraId="3D5FFF0B" w14:textId="77777777" w:rsidR="00E52B9A" w:rsidRPr="00A97C10" w:rsidRDefault="00E52B9A" w:rsidP="00E52B9A"/>
        </w:tc>
      </w:tr>
      <w:tr w:rsidR="00E52B9A" w:rsidRPr="00E7377A" w14:paraId="14CD9CBF" w14:textId="77777777" w:rsidTr="00AE1612">
        <w:trPr>
          <w:gridAfter w:val="1"/>
          <w:wAfter w:w="29" w:type="dxa"/>
          <w:cantSplit/>
          <w:trHeight w:val="397"/>
        </w:trPr>
        <w:tc>
          <w:tcPr>
            <w:tcW w:w="9072" w:type="dxa"/>
            <w:gridSpan w:val="7"/>
            <w:tcBorders>
              <w:top w:val="single" w:sz="4" w:space="0" w:color="000000"/>
              <w:bottom w:val="nil"/>
            </w:tcBorders>
          </w:tcPr>
          <w:p w14:paraId="675A787F" w14:textId="77777777" w:rsidR="00E52B9A" w:rsidRPr="00A97C10" w:rsidRDefault="00E52B9A" w:rsidP="00E52B9A">
            <w:r>
              <w:t>DF : degrees of freedom ; SS : sum of squares ; MS : mean square</w:t>
            </w:r>
          </w:p>
        </w:tc>
      </w:tr>
    </w:tbl>
    <w:p w14:paraId="2F03017C" w14:textId="77777777" w:rsidR="00E52B9A" w:rsidRPr="00E52B9A" w:rsidRDefault="00E52B9A">
      <w:pPr>
        <w:rPr>
          <w:lang w:val="en-US"/>
        </w:rPr>
      </w:pPr>
    </w:p>
    <w:p w14:paraId="215CD16F" w14:textId="37D77AF6" w:rsidR="00336C33" w:rsidRDefault="00336C33">
      <w:pPr>
        <w:spacing w:before="0" w:after="200" w:line="276" w:lineRule="auto"/>
        <w:rPr>
          <w:lang w:val="en-US"/>
        </w:rPr>
      </w:pPr>
      <w:r>
        <w:rPr>
          <w:lang w:val="en-US"/>
        </w:rPr>
        <w:br w:type="page"/>
      </w:r>
    </w:p>
    <w:p w14:paraId="00DB4B92" w14:textId="77777777" w:rsidR="00AE1612" w:rsidRDefault="00AE1612" w:rsidP="00E52B9A">
      <w:pPr>
        <w:rPr>
          <w:lang w:val="en-US"/>
        </w:rPr>
      </w:pPr>
      <w:r>
        <w:rPr>
          <w:lang w:val="en-US"/>
        </w:rPr>
        <w:lastRenderedPageBreak/>
        <w:t>Table 2</w:t>
      </w:r>
    </w:p>
    <w:tbl>
      <w:tblPr>
        <w:tblStyle w:val="Grilledutableau"/>
        <w:tblW w:w="95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02"/>
        <w:gridCol w:w="2182"/>
        <w:gridCol w:w="741"/>
        <w:gridCol w:w="13"/>
        <w:gridCol w:w="836"/>
        <w:gridCol w:w="13"/>
        <w:gridCol w:w="1006"/>
        <w:gridCol w:w="13"/>
        <w:gridCol w:w="2053"/>
        <w:gridCol w:w="13"/>
        <w:gridCol w:w="1118"/>
        <w:gridCol w:w="16"/>
      </w:tblGrid>
      <w:tr w:rsidR="007F792A" w:rsidRPr="00E7377A" w14:paraId="206EBE0B" w14:textId="77777777" w:rsidTr="0034007E">
        <w:trPr>
          <w:gridAfter w:val="1"/>
          <w:wAfter w:w="8" w:type="dxa"/>
          <w:cantSplit/>
          <w:trHeight w:val="510"/>
        </w:trPr>
        <w:tc>
          <w:tcPr>
            <w:tcW w:w="9498" w:type="dxa"/>
            <w:gridSpan w:val="11"/>
            <w:tcBorders>
              <w:bottom w:val="single" w:sz="4" w:space="0" w:color="000000"/>
            </w:tcBorders>
          </w:tcPr>
          <w:p w14:paraId="77EED503" w14:textId="77777777" w:rsidR="007F792A" w:rsidRPr="00E52B9A" w:rsidRDefault="007F792A" w:rsidP="00AE1612">
            <w:pPr>
              <w:rPr>
                <w:i/>
              </w:rPr>
            </w:pPr>
            <w:r>
              <w:rPr>
                <w:i/>
              </w:rPr>
              <w:t xml:space="preserve">MSSA strains: </w:t>
            </w:r>
            <w:r w:rsidRPr="00E52B9A">
              <w:rPr>
                <w:i/>
              </w:rPr>
              <w:t>Two-way ANOVA on CFU counts</w:t>
            </w:r>
          </w:p>
        </w:tc>
      </w:tr>
      <w:tr w:rsidR="00AE1612" w:rsidRPr="00A97C10" w14:paraId="1D97FBCC" w14:textId="77777777" w:rsidTr="00AE1612">
        <w:trPr>
          <w:cantSplit/>
          <w:trHeight w:val="397"/>
        </w:trPr>
        <w:tc>
          <w:tcPr>
            <w:tcW w:w="1502" w:type="dxa"/>
            <w:tcBorders>
              <w:top w:val="single" w:sz="4" w:space="0" w:color="000000"/>
              <w:bottom w:val="single" w:sz="4" w:space="0" w:color="auto"/>
            </w:tcBorders>
          </w:tcPr>
          <w:p w14:paraId="537D64DE" w14:textId="77777777" w:rsidR="00AE1612" w:rsidRPr="00A97C10" w:rsidRDefault="00AE1612" w:rsidP="00AE1612">
            <w:r w:rsidRPr="00A97C10">
              <w:t>Strains</w:t>
            </w:r>
          </w:p>
        </w:tc>
        <w:tc>
          <w:tcPr>
            <w:tcW w:w="2181" w:type="dxa"/>
            <w:tcBorders>
              <w:top w:val="single" w:sz="4" w:space="0" w:color="000000"/>
              <w:bottom w:val="single" w:sz="4" w:space="0" w:color="auto"/>
            </w:tcBorders>
          </w:tcPr>
          <w:p w14:paraId="0C936D52" w14:textId="77777777" w:rsidR="00AE1612" w:rsidRPr="00A97C10" w:rsidRDefault="00AE1612" w:rsidP="00AE1612">
            <w:r>
              <w:t>Source</w:t>
            </w:r>
          </w:p>
        </w:tc>
        <w:tc>
          <w:tcPr>
            <w:tcW w:w="755" w:type="dxa"/>
            <w:gridSpan w:val="2"/>
            <w:tcBorders>
              <w:top w:val="single" w:sz="4" w:space="0" w:color="000000"/>
              <w:bottom w:val="single" w:sz="4" w:space="0" w:color="auto"/>
            </w:tcBorders>
          </w:tcPr>
          <w:p w14:paraId="0ED5A002" w14:textId="77777777" w:rsidR="00AE1612" w:rsidRPr="00A97C10" w:rsidRDefault="00AE1612" w:rsidP="00AE1612">
            <w:r>
              <w:t>DF</w:t>
            </w:r>
          </w:p>
        </w:tc>
        <w:tc>
          <w:tcPr>
            <w:tcW w:w="850" w:type="dxa"/>
            <w:gridSpan w:val="2"/>
            <w:tcBorders>
              <w:top w:val="single" w:sz="4" w:space="0" w:color="000000"/>
              <w:bottom w:val="single" w:sz="4" w:space="0" w:color="auto"/>
            </w:tcBorders>
          </w:tcPr>
          <w:p w14:paraId="34682F90" w14:textId="77777777" w:rsidR="00AE1612" w:rsidRPr="00A97C10" w:rsidRDefault="00AE1612" w:rsidP="00AE1612">
            <w:r>
              <w:t>SS</w:t>
            </w:r>
          </w:p>
        </w:tc>
        <w:tc>
          <w:tcPr>
            <w:tcW w:w="1020" w:type="dxa"/>
            <w:gridSpan w:val="2"/>
            <w:tcBorders>
              <w:top w:val="single" w:sz="4" w:space="0" w:color="000000"/>
              <w:bottom w:val="single" w:sz="4" w:space="0" w:color="auto"/>
            </w:tcBorders>
          </w:tcPr>
          <w:p w14:paraId="1BF5820E" w14:textId="77777777" w:rsidR="00AE1612" w:rsidRPr="00A97C10" w:rsidRDefault="00AE1612" w:rsidP="00AE1612">
            <w:r w:rsidRPr="00A97C10">
              <w:t>M</w:t>
            </w:r>
            <w:r>
              <w:t>S</w:t>
            </w:r>
          </w:p>
        </w:tc>
        <w:tc>
          <w:tcPr>
            <w:tcW w:w="2068" w:type="dxa"/>
            <w:gridSpan w:val="2"/>
            <w:tcBorders>
              <w:top w:val="single" w:sz="4" w:space="0" w:color="000000"/>
              <w:bottom w:val="single" w:sz="4" w:space="0" w:color="auto"/>
            </w:tcBorders>
          </w:tcPr>
          <w:p w14:paraId="348B054A" w14:textId="77777777" w:rsidR="00AE1612" w:rsidRPr="00A97C10" w:rsidRDefault="00AE1612" w:rsidP="00AE1612">
            <w:r w:rsidRPr="00A97C10">
              <w:t>F</w:t>
            </w:r>
          </w:p>
        </w:tc>
        <w:tc>
          <w:tcPr>
            <w:tcW w:w="1130" w:type="dxa"/>
            <w:gridSpan w:val="2"/>
            <w:tcBorders>
              <w:top w:val="single" w:sz="4" w:space="0" w:color="000000"/>
              <w:bottom w:val="single" w:sz="4" w:space="0" w:color="auto"/>
            </w:tcBorders>
          </w:tcPr>
          <w:p w14:paraId="5456B62F" w14:textId="77777777" w:rsidR="00AE1612" w:rsidRPr="00A97C10" w:rsidRDefault="00AE1612" w:rsidP="00AE1612">
            <w:r w:rsidRPr="00A97C10">
              <w:t>P value</w:t>
            </w:r>
          </w:p>
        </w:tc>
      </w:tr>
      <w:tr w:rsidR="00AE1612" w:rsidRPr="00AE1612" w14:paraId="1C00828A" w14:textId="77777777" w:rsidTr="00AE1612">
        <w:trPr>
          <w:gridAfter w:val="1"/>
          <w:wAfter w:w="16" w:type="dxa"/>
          <w:trHeight w:val="397"/>
        </w:trPr>
        <w:tc>
          <w:tcPr>
            <w:tcW w:w="1502" w:type="dxa"/>
            <w:vMerge w:val="restart"/>
            <w:tcBorders>
              <w:top w:val="single" w:sz="4" w:space="0" w:color="auto"/>
            </w:tcBorders>
          </w:tcPr>
          <w:p w14:paraId="6AA388F7" w14:textId="77777777" w:rsidR="00AE1612" w:rsidRPr="00AE1612" w:rsidRDefault="00AE1612" w:rsidP="00AE1612">
            <w:r w:rsidRPr="00AE1612">
              <w:t>ATCC 25923</w:t>
            </w:r>
          </w:p>
        </w:tc>
        <w:tc>
          <w:tcPr>
            <w:tcW w:w="2181" w:type="dxa"/>
            <w:tcBorders>
              <w:top w:val="single" w:sz="4" w:space="0" w:color="auto"/>
            </w:tcBorders>
          </w:tcPr>
          <w:p w14:paraId="1ECA4CFD" w14:textId="77777777" w:rsidR="00AE1612" w:rsidRPr="00AE1612" w:rsidRDefault="00AE1612" w:rsidP="00AE1612">
            <w:r w:rsidRPr="00AE1612">
              <w:t>Reincubation</w:t>
            </w:r>
          </w:p>
        </w:tc>
        <w:tc>
          <w:tcPr>
            <w:tcW w:w="742" w:type="dxa"/>
            <w:tcBorders>
              <w:top w:val="single" w:sz="4" w:space="0" w:color="auto"/>
            </w:tcBorders>
          </w:tcPr>
          <w:p w14:paraId="51F856E8" w14:textId="77777777" w:rsidR="00AE1612" w:rsidRPr="00AE1612" w:rsidRDefault="00AE1612" w:rsidP="00AE1612">
            <w:r w:rsidRPr="00AE1612">
              <w:t>3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</w:tcBorders>
          </w:tcPr>
          <w:p w14:paraId="3F2AE9AF" w14:textId="77777777" w:rsidR="00AE1612" w:rsidRPr="00AE1612" w:rsidRDefault="00AE1612" w:rsidP="00AE1612">
            <w:r w:rsidRPr="00AE1612">
              <w:t>104.7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6C53AB86" w14:textId="77777777" w:rsidR="00AE1612" w:rsidRPr="00AE1612" w:rsidRDefault="00AE1612" w:rsidP="00AE1612">
            <w:r w:rsidRPr="00AE1612">
              <w:t>34.91</w:t>
            </w:r>
          </w:p>
        </w:tc>
        <w:tc>
          <w:tcPr>
            <w:tcW w:w="2068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60E8226C" w14:textId="77777777" w:rsidR="00AE1612" w:rsidRPr="00AE1612" w:rsidRDefault="00AE1612" w:rsidP="00AE1612">
            <w:r w:rsidRPr="00AE1612">
              <w:t>F (3, 24) = 60.24</w:t>
            </w:r>
          </w:p>
        </w:tc>
        <w:tc>
          <w:tcPr>
            <w:tcW w:w="1127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447D750E" w14:textId="77777777" w:rsidR="00AE1612" w:rsidRPr="00AE1612" w:rsidRDefault="00AE1612" w:rsidP="00AE1612">
            <w:r w:rsidRPr="00AE1612">
              <w:t>P&lt;0.001</w:t>
            </w:r>
          </w:p>
        </w:tc>
      </w:tr>
      <w:tr w:rsidR="00AE1612" w:rsidRPr="00AE1612" w14:paraId="7B4BAF0C" w14:textId="77777777" w:rsidTr="00AE1612">
        <w:trPr>
          <w:gridAfter w:val="1"/>
          <w:wAfter w:w="16" w:type="dxa"/>
          <w:trHeight w:val="397"/>
        </w:trPr>
        <w:tc>
          <w:tcPr>
            <w:tcW w:w="1502" w:type="dxa"/>
            <w:vMerge/>
          </w:tcPr>
          <w:p w14:paraId="5A9CA38D" w14:textId="77777777" w:rsidR="00AE1612" w:rsidRPr="00AE1612" w:rsidRDefault="00AE1612" w:rsidP="00AE1612"/>
        </w:tc>
        <w:tc>
          <w:tcPr>
            <w:tcW w:w="2181" w:type="dxa"/>
          </w:tcPr>
          <w:p w14:paraId="463B33A3" w14:textId="77777777" w:rsidR="00AE1612" w:rsidRPr="00AE1612" w:rsidRDefault="00AE1612" w:rsidP="00AE1612">
            <w:r w:rsidRPr="00AE1612">
              <w:t>Pulsed-Lavage</w:t>
            </w:r>
          </w:p>
        </w:tc>
        <w:tc>
          <w:tcPr>
            <w:tcW w:w="742" w:type="dxa"/>
          </w:tcPr>
          <w:p w14:paraId="6838BEC4" w14:textId="77777777" w:rsidR="00AE1612" w:rsidRPr="00AE1612" w:rsidRDefault="00AE1612" w:rsidP="00AE1612">
            <w:r w:rsidRPr="00AE1612">
              <w:t>1</w:t>
            </w:r>
          </w:p>
        </w:tc>
        <w:tc>
          <w:tcPr>
            <w:tcW w:w="850" w:type="dxa"/>
            <w:gridSpan w:val="2"/>
          </w:tcPr>
          <w:p w14:paraId="63FB5B23" w14:textId="77777777" w:rsidR="00AE1612" w:rsidRPr="00AE1612" w:rsidRDefault="00AE1612" w:rsidP="00AE1612">
            <w:r w:rsidRPr="00AE1612">
              <w:t>48.77</w:t>
            </w:r>
          </w:p>
        </w:tc>
        <w:tc>
          <w:tcPr>
            <w:tcW w:w="1020" w:type="dxa"/>
            <w:gridSpan w:val="2"/>
            <w:shd w:val="clear" w:color="auto" w:fill="auto"/>
          </w:tcPr>
          <w:p w14:paraId="3CE44A2C" w14:textId="77777777" w:rsidR="00AE1612" w:rsidRPr="00AE1612" w:rsidRDefault="00AE1612" w:rsidP="00AE1612">
            <w:r w:rsidRPr="00AE1612">
              <w:t>48.77</w:t>
            </w:r>
          </w:p>
        </w:tc>
        <w:tc>
          <w:tcPr>
            <w:tcW w:w="2068" w:type="dxa"/>
            <w:gridSpan w:val="2"/>
            <w:shd w:val="clear" w:color="auto" w:fill="auto"/>
          </w:tcPr>
          <w:p w14:paraId="1CFE4883" w14:textId="77777777" w:rsidR="00AE1612" w:rsidRPr="00AE1612" w:rsidRDefault="00AE1612" w:rsidP="00AE1612">
            <w:r w:rsidRPr="00AE1612">
              <w:t>F (1, 24) = 84.15</w:t>
            </w:r>
          </w:p>
        </w:tc>
        <w:tc>
          <w:tcPr>
            <w:tcW w:w="1127" w:type="dxa"/>
            <w:gridSpan w:val="2"/>
            <w:shd w:val="clear" w:color="auto" w:fill="auto"/>
          </w:tcPr>
          <w:p w14:paraId="62308ADA" w14:textId="77777777" w:rsidR="00AE1612" w:rsidRPr="00AE1612" w:rsidRDefault="00AE1612" w:rsidP="00AE1612">
            <w:r w:rsidRPr="00AE1612">
              <w:t>P&lt;0.001</w:t>
            </w:r>
          </w:p>
        </w:tc>
      </w:tr>
      <w:tr w:rsidR="00AE1612" w:rsidRPr="00AE1612" w14:paraId="2098359C" w14:textId="77777777" w:rsidTr="00AE1612">
        <w:trPr>
          <w:gridAfter w:val="1"/>
          <w:wAfter w:w="16" w:type="dxa"/>
          <w:trHeight w:val="397"/>
        </w:trPr>
        <w:tc>
          <w:tcPr>
            <w:tcW w:w="1502" w:type="dxa"/>
            <w:vMerge/>
          </w:tcPr>
          <w:p w14:paraId="2187681B" w14:textId="77777777" w:rsidR="00AE1612" w:rsidRPr="00AE1612" w:rsidRDefault="00AE1612" w:rsidP="00AE1612"/>
        </w:tc>
        <w:tc>
          <w:tcPr>
            <w:tcW w:w="2181" w:type="dxa"/>
          </w:tcPr>
          <w:p w14:paraId="62B19A50" w14:textId="77777777" w:rsidR="00AE1612" w:rsidRPr="00AE1612" w:rsidRDefault="00AE1612" w:rsidP="00AE1612">
            <w:r w:rsidRPr="00AE1612">
              <w:t>Interaction</w:t>
            </w:r>
          </w:p>
        </w:tc>
        <w:tc>
          <w:tcPr>
            <w:tcW w:w="742" w:type="dxa"/>
          </w:tcPr>
          <w:p w14:paraId="5279EC58" w14:textId="77777777" w:rsidR="00AE1612" w:rsidRPr="00AE1612" w:rsidRDefault="00AE1612" w:rsidP="00AE1612">
            <w:r w:rsidRPr="00AE1612">
              <w:t>3</w:t>
            </w:r>
          </w:p>
        </w:tc>
        <w:tc>
          <w:tcPr>
            <w:tcW w:w="850" w:type="dxa"/>
            <w:gridSpan w:val="2"/>
          </w:tcPr>
          <w:p w14:paraId="2A6CBA6C" w14:textId="77777777" w:rsidR="00AE1612" w:rsidRPr="00AE1612" w:rsidRDefault="00AE1612" w:rsidP="00AE1612">
            <w:r w:rsidRPr="00AE1612">
              <w:t>24.46</w:t>
            </w:r>
          </w:p>
        </w:tc>
        <w:tc>
          <w:tcPr>
            <w:tcW w:w="1020" w:type="dxa"/>
            <w:gridSpan w:val="2"/>
            <w:shd w:val="clear" w:color="auto" w:fill="auto"/>
          </w:tcPr>
          <w:p w14:paraId="28387B88" w14:textId="77777777" w:rsidR="00AE1612" w:rsidRPr="00AE1612" w:rsidRDefault="00AE1612" w:rsidP="00AE1612">
            <w:r w:rsidRPr="00AE1612">
              <w:t>8.155</w:t>
            </w:r>
          </w:p>
        </w:tc>
        <w:tc>
          <w:tcPr>
            <w:tcW w:w="2068" w:type="dxa"/>
            <w:gridSpan w:val="2"/>
            <w:shd w:val="clear" w:color="auto" w:fill="auto"/>
          </w:tcPr>
          <w:p w14:paraId="19E7D006" w14:textId="77777777" w:rsidR="00AE1612" w:rsidRPr="00AE1612" w:rsidRDefault="00AE1612" w:rsidP="00AE1612">
            <w:r w:rsidRPr="00AE1612">
              <w:t>F (3, 24) = 14.07</w:t>
            </w:r>
          </w:p>
        </w:tc>
        <w:tc>
          <w:tcPr>
            <w:tcW w:w="1127" w:type="dxa"/>
            <w:gridSpan w:val="2"/>
            <w:shd w:val="clear" w:color="auto" w:fill="auto"/>
          </w:tcPr>
          <w:p w14:paraId="6D2431D2" w14:textId="77777777" w:rsidR="00AE1612" w:rsidRPr="00AE1612" w:rsidRDefault="00AE1612" w:rsidP="00AE1612">
            <w:r w:rsidRPr="00AE1612">
              <w:t>P&lt;0.001</w:t>
            </w:r>
          </w:p>
        </w:tc>
      </w:tr>
      <w:tr w:rsidR="00AE1612" w:rsidRPr="00AE1612" w14:paraId="71602886" w14:textId="77777777" w:rsidTr="00AE1612">
        <w:trPr>
          <w:gridAfter w:val="1"/>
          <w:wAfter w:w="16" w:type="dxa"/>
          <w:trHeight w:val="397"/>
        </w:trPr>
        <w:tc>
          <w:tcPr>
            <w:tcW w:w="1502" w:type="dxa"/>
            <w:vMerge/>
          </w:tcPr>
          <w:p w14:paraId="0A4D5FF1" w14:textId="77777777" w:rsidR="00AE1612" w:rsidRPr="00AE1612" w:rsidRDefault="00AE1612" w:rsidP="00AE1612"/>
        </w:tc>
        <w:tc>
          <w:tcPr>
            <w:tcW w:w="2181" w:type="dxa"/>
          </w:tcPr>
          <w:p w14:paraId="556651DA" w14:textId="77777777" w:rsidR="00AE1612" w:rsidRPr="00AE1612" w:rsidRDefault="00AE1612" w:rsidP="00AE1612">
            <w:r w:rsidRPr="00AE1612">
              <w:t>Residuals</w:t>
            </w:r>
          </w:p>
        </w:tc>
        <w:tc>
          <w:tcPr>
            <w:tcW w:w="742" w:type="dxa"/>
          </w:tcPr>
          <w:p w14:paraId="515F05F7" w14:textId="77777777" w:rsidR="00AE1612" w:rsidRPr="00AE1612" w:rsidRDefault="00AE1612" w:rsidP="00AE1612">
            <w:r w:rsidRPr="00AE1612">
              <w:t>24</w:t>
            </w:r>
          </w:p>
        </w:tc>
        <w:tc>
          <w:tcPr>
            <w:tcW w:w="850" w:type="dxa"/>
            <w:gridSpan w:val="2"/>
          </w:tcPr>
          <w:p w14:paraId="4574B28A" w14:textId="77777777" w:rsidR="00AE1612" w:rsidRPr="00AE1612" w:rsidRDefault="00AE1612" w:rsidP="00AE1612">
            <w:r w:rsidRPr="00AE1612">
              <w:t>13.91</w:t>
            </w:r>
          </w:p>
        </w:tc>
        <w:tc>
          <w:tcPr>
            <w:tcW w:w="1020" w:type="dxa"/>
            <w:gridSpan w:val="2"/>
            <w:shd w:val="clear" w:color="auto" w:fill="auto"/>
          </w:tcPr>
          <w:p w14:paraId="28F241DC" w14:textId="77777777" w:rsidR="00AE1612" w:rsidRPr="00AE1612" w:rsidRDefault="00AE1612" w:rsidP="00AE1612">
            <w:r w:rsidRPr="00AE1612">
              <w:t>0.5796</w:t>
            </w:r>
          </w:p>
        </w:tc>
        <w:tc>
          <w:tcPr>
            <w:tcW w:w="2068" w:type="dxa"/>
            <w:gridSpan w:val="2"/>
            <w:shd w:val="clear" w:color="auto" w:fill="auto"/>
          </w:tcPr>
          <w:p w14:paraId="70D553B6" w14:textId="77777777" w:rsidR="00AE1612" w:rsidRPr="00AE1612" w:rsidRDefault="00AE1612" w:rsidP="00AE1612"/>
        </w:tc>
        <w:tc>
          <w:tcPr>
            <w:tcW w:w="1127" w:type="dxa"/>
            <w:gridSpan w:val="2"/>
            <w:shd w:val="clear" w:color="auto" w:fill="auto"/>
          </w:tcPr>
          <w:p w14:paraId="42F94F33" w14:textId="77777777" w:rsidR="00AE1612" w:rsidRPr="00AE1612" w:rsidRDefault="00AE1612" w:rsidP="00AE1612"/>
        </w:tc>
      </w:tr>
      <w:tr w:rsidR="00AE1612" w:rsidRPr="00AE1612" w14:paraId="383491A0" w14:textId="77777777" w:rsidTr="00AE1612">
        <w:trPr>
          <w:gridAfter w:val="1"/>
          <w:wAfter w:w="16" w:type="dxa"/>
          <w:trHeight w:val="397"/>
        </w:trPr>
        <w:tc>
          <w:tcPr>
            <w:tcW w:w="1502" w:type="dxa"/>
            <w:vMerge/>
            <w:tcBorders>
              <w:bottom w:val="single" w:sz="4" w:space="0" w:color="auto"/>
            </w:tcBorders>
          </w:tcPr>
          <w:p w14:paraId="10FF8415" w14:textId="77777777" w:rsidR="00AE1612" w:rsidRPr="00AE1612" w:rsidRDefault="00AE1612" w:rsidP="00AE1612"/>
        </w:tc>
        <w:tc>
          <w:tcPr>
            <w:tcW w:w="2181" w:type="dxa"/>
            <w:tcBorders>
              <w:bottom w:val="single" w:sz="4" w:space="0" w:color="auto"/>
            </w:tcBorders>
          </w:tcPr>
          <w:p w14:paraId="357AE695" w14:textId="77777777" w:rsidR="00AE1612" w:rsidRPr="00AE1612" w:rsidRDefault="00AE1612" w:rsidP="00AE1612">
            <w:r w:rsidRPr="00AE1612">
              <w:t>Total</w:t>
            </w:r>
          </w:p>
        </w:tc>
        <w:tc>
          <w:tcPr>
            <w:tcW w:w="742" w:type="dxa"/>
            <w:tcBorders>
              <w:bottom w:val="single" w:sz="4" w:space="0" w:color="auto"/>
            </w:tcBorders>
          </w:tcPr>
          <w:p w14:paraId="46ECAA82" w14:textId="77777777" w:rsidR="00AE1612" w:rsidRPr="00AE1612" w:rsidRDefault="00AE1612" w:rsidP="00AE1612">
            <w:r w:rsidRPr="00AE1612">
              <w:t>31</w:t>
            </w:r>
          </w:p>
        </w:tc>
        <w:tc>
          <w:tcPr>
            <w:tcW w:w="850" w:type="dxa"/>
            <w:gridSpan w:val="2"/>
            <w:tcBorders>
              <w:bottom w:val="single" w:sz="4" w:space="0" w:color="auto"/>
            </w:tcBorders>
          </w:tcPr>
          <w:p w14:paraId="005628E7" w14:textId="77777777" w:rsidR="00AE1612" w:rsidRPr="00AE1612" w:rsidRDefault="00AE1612" w:rsidP="00AE1612">
            <w:r w:rsidRPr="00AE1612">
              <w:t>191.9</w:t>
            </w:r>
          </w:p>
        </w:tc>
        <w:tc>
          <w:tcPr>
            <w:tcW w:w="1020" w:type="dxa"/>
            <w:gridSpan w:val="2"/>
            <w:tcBorders>
              <w:bottom w:val="single" w:sz="4" w:space="0" w:color="auto"/>
            </w:tcBorders>
          </w:tcPr>
          <w:p w14:paraId="046BDA12" w14:textId="77777777" w:rsidR="00AE1612" w:rsidRPr="00AE1612" w:rsidRDefault="00AE1612" w:rsidP="00AE1612"/>
        </w:tc>
        <w:tc>
          <w:tcPr>
            <w:tcW w:w="2068" w:type="dxa"/>
            <w:gridSpan w:val="2"/>
            <w:tcBorders>
              <w:bottom w:val="single" w:sz="4" w:space="0" w:color="auto"/>
            </w:tcBorders>
          </w:tcPr>
          <w:p w14:paraId="3899A834" w14:textId="77777777" w:rsidR="00AE1612" w:rsidRPr="00AE1612" w:rsidRDefault="00AE1612" w:rsidP="00AE1612"/>
        </w:tc>
        <w:tc>
          <w:tcPr>
            <w:tcW w:w="1127" w:type="dxa"/>
            <w:gridSpan w:val="2"/>
            <w:tcBorders>
              <w:bottom w:val="single" w:sz="4" w:space="0" w:color="auto"/>
            </w:tcBorders>
          </w:tcPr>
          <w:p w14:paraId="79D6958F" w14:textId="77777777" w:rsidR="00AE1612" w:rsidRPr="00AE1612" w:rsidRDefault="00AE1612" w:rsidP="00AE1612"/>
        </w:tc>
      </w:tr>
      <w:tr w:rsidR="00AE1612" w:rsidRPr="00AE1612" w14:paraId="416A5348" w14:textId="77777777" w:rsidTr="00AE1612">
        <w:trPr>
          <w:gridAfter w:val="1"/>
          <w:wAfter w:w="16" w:type="dxa"/>
          <w:trHeight w:val="397"/>
        </w:trPr>
        <w:tc>
          <w:tcPr>
            <w:tcW w:w="1502" w:type="dxa"/>
            <w:vMerge w:val="restart"/>
            <w:tcBorders>
              <w:top w:val="single" w:sz="4" w:space="0" w:color="auto"/>
            </w:tcBorders>
          </w:tcPr>
          <w:p w14:paraId="53C37892" w14:textId="77777777" w:rsidR="00AE1612" w:rsidRPr="00AE1612" w:rsidRDefault="00AE1612" w:rsidP="00AE1612">
            <w:r w:rsidRPr="00AE1612">
              <w:t>578</w:t>
            </w:r>
          </w:p>
        </w:tc>
        <w:tc>
          <w:tcPr>
            <w:tcW w:w="2181" w:type="dxa"/>
            <w:tcBorders>
              <w:top w:val="single" w:sz="4" w:space="0" w:color="auto"/>
            </w:tcBorders>
          </w:tcPr>
          <w:p w14:paraId="0CF563E4" w14:textId="77777777" w:rsidR="00AE1612" w:rsidRPr="00AE1612" w:rsidRDefault="00AE1612" w:rsidP="00AE1612">
            <w:r w:rsidRPr="00AE1612">
              <w:t>Reincubation</w:t>
            </w:r>
          </w:p>
        </w:tc>
        <w:tc>
          <w:tcPr>
            <w:tcW w:w="742" w:type="dxa"/>
            <w:tcBorders>
              <w:top w:val="single" w:sz="4" w:space="0" w:color="auto"/>
            </w:tcBorders>
          </w:tcPr>
          <w:p w14:paraId="3D05D60E" w14:textId="77777777" w:rsidR="00AE1612" w:rsidRPr="00AE1612" w:rsidRDefault="00AE1612" w:rsidP="00AE1612">
            <w:r w:rsidRPr="00AE1612">
              <w:t>3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</w:tcBorders>
          </w:tcPr>
          <w:p w14:paraId="23F1A1B7" w14:textId="77777777" w:rsidR="00AE1612" w:rsidRPr="00AE1612" w:rsidRDefault="00AE1612" w:rsidP="00AE1612">
            <w:r w:rsidRPr="00AE1612">
              <w:t>49.93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07D5C007" w14:textId="77777777" w:rsidR="00AE1612" w:rsidRPr="00AE1612" w:rsidRDefault="00AE1612" w:rsidP="00AE1612">
            <w:r w:rsidRPr="00AE1612">
              <w:t>16.64</w:t>
            </w:r>
          </w:p>
        </w:tc>
        <w:tc>
          <w:tcPr>
            <w:tcW w:w="2068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2E347827" w14:textId="77777777" w:rsidR="00AE1612" w:rsidRPr="00AE1612" w:rsidRDefault="00AE1612" w:rsidP="00AE1612">
            <w:r w:rsidRPr="00AE1612">
              <w:t>F (3, 24) = 42.52</w:t>
            </w:r>
          </w:p>
        </w:tc>
        <w:tc>
          <w:tcPr>
            <w:tcW w:w="1127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2DF23F12" w14:textId="77777777" w:rsidR="00AE1612" w:rsidRPr="00AE1612" w:rsidRDefault="00AE1612" w:rsidP="00AE1612">
            <w:r w:rsidRPr="00AE1612">
              <w:t>P&lt;0.001</w:t>
            </w:r>
          </w:p>
        </w:tc>
      </w:tr>
      <w:tr w:rsidR="00AE1612" w:rsidRPr="00AE1612" w14:paraId="27990A3F" w14:textId="77777777" w:rsidTr="00AE1612">
        <w:trPr>
          <w:gridAfter w:val="1"/>
          <w:wAfter w:w="16" w:type="dxa"/>
          <w:trHeight w:val="397"/>
        </w:trPr>
        <w:tc>
          <w:tcPr>
            <w:tcW w:w="1502" w:type="dxa"/>
            <w:vMerge/>
          </w:tcPr>
          <w:p w14:paraId="2709BE69" w14:textId="77777777" w:rsidR="00AE1612" w:rsidRPr="00AE1612" w:rsidRDefault="00AE1612" w:rsidP="00AE1612"/>
        </w:tc>
        <w:tc>
          <w:tcPr>
            <w:tcW w:w="2181" w:type="dxa"/>
          </w:tcPr>
          <w:p w14:paraId="3BDA8009" w14:textId="77777777" w:rsidR="00AE1612" w:rsidRPr="00AE1612" w:rsidRDefault="00AE1612" w:rsidP="00AE1612">
            <w:r w:rsidRPr="00AE1612">
              <w:t>Pulsed-Lavage</w:t>
            </w:r>
          </w:p>
        </w:tc>
        <w:tc>
          <w:tcPr>
            <w:tcW w:w="742" w:type="dxa"/>
          </w:tcPr>
          <w:p w14:paraId="486EB475" w14:textId="77777777" w:rsidR="00AE1612" w:rsidRPr="00AE1612" w:rsidRDefault="00AE1612" w:rsidP="00AE1612">
            <w:r w:rsidRPr="00AE1612">
              <w:t>1</w:t>
            </w:r>
          </w:p>
        </w:tc>
        <w:tc>
          <w:tcPr>
            <w:tcW w:w="850" w:type="dxa"/>
            <w:gridSpan w:val="2"/>
          </w:tcPr>
          <w:p w14:paraId="5A0DC884" w14:textId="77777777" w:rsidR="00AE1612" w:rsidRPr="00AE1612" w:rsidRDefault="00AE1612" w:rsidP="00AE1612">
            <w:r w:rsidRPr="00AE1612">
              <w:t>81.59</w:t>
            </w:r>
          </w:p>
        </w:tc>
        <w:tc>
          <w:tcPr>
            <w:tcW w:w="1020" w:type="dxa"/>
            <w:gridSpan w:val="2"/>
            <w:shd w:val="clear" w:color="auto" w:fill="auto"/>
          </w:tcPr>
          <w:p w14:paraId="5DD24BE3" w14:textId="77777777" w:rsidR="00AE1612" w:rsidRPr="00AE1612" w:rsidRDefault="00AE1612" w:rsidP="00AE1612">
            <w:r w:rsidRPr="00AE1612">
              <w:t>81.59</w:t>
            </w:r>
          </w:p>
        </w:tc>
        <w:tc>
          <w:tcPr>
            <w:tcW w:w="2068" w:type="dxa"/>
            <w:gridSpan w:val="2"/>
            <w:shd w:val="clear" w:color="auto" w:fill="auto"/>
          </w:tcPr>
          <w:p w14:paraId="67B63ECB" w14:textId="77777777" w:rsidR="00AE1612" w:rsidRPr="00AE1612" w:rsidRDefault="00AE1612" w:rsidP="00AE1612">
            <w:r w:rsidRPr="00AE1612">
              <w:t>F (1, 24) = 208.5</w:t>
            </w:r>
          </w:p>
        </w:tc>
        <w:tc>
          <w:tcPr>
            <w:tcW w:w="1127" w:type="dxa"/>
            <w:gridSpan w:val="2"/>
            <w:shd w:val="clear" w:color="auto" w:fill="auto"/>
          </w:tcPr>
          <w:p w14:paraId="5593F133" w14:textId="77777777" w:rsidR="00AE1612" w:rsidRPr="00AE1612" w:rsidRDefault="00AE1612" w:rsidP="00AE1612">
            <w:r w:rsidRPr="00AE1612">
              <w:t>P&lt;0.001</w:t>
            </w:r>
          </w:p>
        </w:tc>
      </w:tr>
      <w:tr w:rsidR="00AE1612" w:rsidRPr="00AE1612" w14:paraId="5F1EC3A6" w14:textId="77777777" w:rsidTr="00AE1612">
        <w:trPr>
          <w:gridAfter w:val="1"/>
          <w:wAfter w:w="16" w:type="dxa"/>
          <w:trHeight w:val="397"/>
        </w:trPr>
        <w:tc>
          <w:tcPr>
            <w:tcW w:w="1502" w:type="dxa"/>
            <w:vMerge/>
          </w:tcPr>
          <w:p w14:paraId="352AC8C3" w14:textId="77777777" w:rsidR="00AE1612" w:rsidRPr="00AE1612" w:rsidRDefault="00AE1612" w:rsidP="00AE1612"/>
        </w:tc>
        <w:tc>
          <w:tcPr>
            <w:tcW w:w="2181" w:type="dxa"/>
          </w:tcPr>
          <w:p w14:paraId="4564AB52" w14:textId="77777777" w:rsidR="00AE1612" w:rsidRPr="00AE1612" w:rsidRDefault="00AE1612" w:rsidP="00AE1612">
            <w:r w:rsidRPr="00AE1612">
              <w:t>Interaction</w:t>
            </w:r>
          </w:p>
        </w:tc>
        <w:tc>
          <w:tcPr>
            <w:tcW w:w="742" w:type="dxa"/>
          </w:tcPr>
          <w:p w14:paraId="420D3165" w14:textId="77777777" w:rsidR="00AE1612" w:rsidRPr="00AE1612" w:rsidRDefault="00AE1612" w:rsidP="00AE1612">
            <w:r w:rsidRPr="00AE1612">
              <w:t>3</w:t>
            </w:r>
          </w:p>
        </w:tc>
        <w:tc>
          <w:tcPr>
            <w:tcW w:w="850" w:type="dxa"/>
            <w:gridSpan w:val="2"/>
          </w:tcPr>
          <w:p w14:paraId="0F2CC9E9" w14:textId="77777777" w:rsidR="00AE1612" w:rsidRPr="00AE1612" w:rsidRDefault="00AE1612" w:rsidP="00AE1612">
            <w:r w:rsidRPr="00AE1612">
              <w:t>28.24</w:t>
            </w:r>
          </w:p>
        </w:tc>
        <w:tc>
          <w:tcPr>
            <w:tcW w:w="1020" w:type="dxa"/>
            <w:gridSpan w:val="2"/>
            <w:shd w:val="clear" w:color="auto" w:fill="auto"/>
          </w:tcPr>
          <w:p w14:paraId="444A976E" w14:textId="77777777" w:rsidR="00AE1612" w:rsidRPr="00AE1612" w:rsidRDefault="00AE1612" w:rsidP="00AE1612">
            <w:r w:rsidRPr="00AE1612">
              <w:t>9.413</w:t>
            </w:r>
          </w:p>
        </w:tc>
        <w:tc>
          <w:tcPr>
            <w:tcW w:w="2068" w:type="dxa"/>
            <w:gridSpan w:val="2"/>
            <w:shd w:val="clear" w:color="auto" w:fill="auto"/>
          </w:tcPr>
          <w:p w14:paraId="7CA0421B" w14:textId="77777777" w:rsidR="00AE1612" w:rsidRPr="00AE1612" w:rsidRDefault="00AE1612" w:rsidP="00AE1612">
            <w:r w:rsidRPr="00AE1612">
              <w:t>F (3, 24) = 24.05</w:t>
            </w:r>
          </w:p>
        </w:tc>
        <w:tc>
          <w:tcPr>
            <w:tcW w:w="1127" w:type="dxa"/>
            <w:gridSpan w:val="2"/>
            <w:shd w:val="clear" w:color="auto" w:fill="auto"/>
          </w:tcPr>
          <w:p w14:paraId="2B14FC46" w14:textId="77777777" w:rsidR="00AE1612" w:rsidRPr="00AE1612" w:rsidRDefault="00AE1612" w:rsidP="00AE1612">
            <w:r w:rsidRPr="00AE1612">
              <w:t>P&lt;0.001</w:t>
            </w:r>
          </w:p>
        </w:tc>
      </w:tr>
      <w:tr w:rsidR="00AE1612" w:rsidRPr="00AE1612" w14:paraId="15A21B14" w14:textId="77777777" w:rsidTr="00AE1612">
        <w:trPr>
          <w:gridAfter w:val="1"/>
          <w:wAfter w:w="16" w:type="dxa"/>
          <w:trHeight w:val="397"/>
        </w:trPr>
        <w:tc>
          <w:tcPr>
            <w:tcW w:w="1502" w:type="dxa"/>
            <w:vMerge/>
          </w:tcPr>
          <w:p w14:paraId="3A449650" w14:textId="77777777" w:rsidR="00AE1612" w:rsidRPr="00AE1612" w:rsidRDefault="00AE1612" w:rsidP="00AE1612"/>
        </w:tc>
        <w:tc>
          <w:tcPr>
            <w:tcW w:w="2181" w:type="dxa"/>
          </w:tcPr>
          <w:p w14:paraId="74476130" w14:textId="77777777" w:rsidR="00AE1612" w:rsidRPr="00AE1612" w:rsidRDefault="00AE1612" w:rsidP="00AE1612">
            <w:r w:rsidRPr="00AE1612">
              <w:t>Residuals</w:t>
            </w:r>
          </w:p>
        </w:tc>
        <w:tc>
          <w:tcPr>
            <w:tcW w:w="742" w:type="dxa"/>
          </w:tcPr>
          <w:p w14:paraId="71685E61" w14:textId="77777777" w:rsidR="00AE1612" w:rsidRPr="00AE1612" w:rsidRDefault="00AE1612" w:rsidP="00AE1612">
            <w:r w:rsidRPr="00AE1612">
              <w:t>24</w:t>
            </w:r>
          </w:p>
        </w:tc>
        <w:tc>
          <w:tcPr>
            <w:tcW w:w="850" w:type="dxa"/>
            <w:gridSpan w:val="2"/>
          </w:tcPr>
          <w:p w14:paraId="4BF99777" w14:textId="77777777" w:rsidR="00AE1612" w:rsidRPr="00AE1612" w:rsidRDefault="00AE1612" w:rsidP="00AE1612">
            <w:r w:rsidRPr="00AE1612">
              <w:t>9.394</w:t>
            </w:r>
          </w:p>
        </w:tc>
        <w:tc>
          <w:tcPr>
            <w:tcW w:w="1020" w:type="dxa"/>
            <w:gridSpan w:val="2"/>
            <w:shd w:val="clear" w:color="auto" w:fill="auto"/>
          </w:tcPr>
          <w:p w14:paraId="41347D2F" w14:textId="77777777" w:rsidR="00AE1612" w:rsidRPr="00AE1612" w:rsidRDefault="00AE1612" w:rsidP="00AE1612">
            <w:r w:rsidRPr="00AE1612">
              <w:t>0.3914</w:t>
            </w:r>
          </w:p>
        </w:tc>
        <w:tc>
          <w:tcPr>
            <w:tcW w:w="2068" w:type="dxa"/>
            <w:gridSpan w:val="2"/>
            <w:shd w:val="clear" w:color="auto" w:fill="auto"/>
          </w:tcPr>
          <w:p w14:paraId="15B33C75" w14:textId="77777777" w:rsidR="00AE1612" w:rsidRPr="00AE1612" w:rsidRDefault="00AE1612" w:rsidP="00AE1612"/>
        </w:tc>
        <w:tc>
          <w:tcPr>
            <w:tcW w:w="1127" w:type="dxa"/>
            <w:gridSpan w:val="2"/>
            <w:shd w:val="clear" w:color="auto" w:fill="auto"/>
          </w:tcPr>
          <w:p w14:paraId="182319D1" w14:textId="77777777" w:rsidR="00AE1612" w:rsidRPr="00AE1612" w:rsidRDefault="00AE1612" w:rsidP="00AE1612"/>
        </w:tc>
      </w:tr>
      <w:tr w:rsidR="00AE1612" w:rsidRPr="00AE1612" w14:paraId="51575B62" w14:textId="77777777" w:rsidTr="00AE1612">
        <w:trPr>
          <w:gridAfter w:val="1"/>
          <w:wAfter w:w="16" w:type="dxa"/>
          <w:trHeight w:val="397"/>
        </w:trPr>
        <w:tc>
          <w:tcPr>
            <w:tcW w:w="1502" w:type="dxa"/>
            <w:vMerge/>
            <w:tcBorders>
              <w:bottom w:val="single" w:sz="4" w:space="0" w:color="auto"/>
            </w:tcBorders>
          </w:tcPr>
          <w:p w14:paraId="06F591EE" w14:textId="77777777" w:rsidR="00AE1612" w:rsidRPr="00AE1612" w:rsidRDefault="00AE1612" w:rsidP="00AE1612"/>
        </w:tc>
        <w:tc>
          <w:tcPr>
            <w:tcW w:w="2181" w:type="dxa"/>
            <w:tcBorders>
              <w:bottom w:val="single" w:sz="4" w:space="0" w:color="auto"/>
            </w:tcBorders>
          </w:tcPr>
          <w:p w14:paraId="15EC0BC4" w14:textId="77777777" w:rsidR="00AE1612" w:rsidRPr="00AE1612" w:rsidRDefault="00AE1612" w:rsidP="00AE1612">
            <w:r w:rsidRPr="00AE1612">
              <w:t>Total</w:t>
            </w:r>
          </w:p>
        </w:tc>
        <w:tc>
          <w:tcPr>
            <w:tcW w:w="742" w:type="dxa"/>
            <w:tcBorders>
              <w:bottom w:val="single" w:sz="4" w:space="0" w:color="auto"/>
            </w:tcBorders>
          </w:tcPr>
          <w:p w14:paraId="1B8C0970" w14:textId="77777777" w:rsidR="00AE1612" w:rsidRPr="00AE1612" w:rsidRDefault="00AE1612" w:rsidP="00AE1612">
            <w:r w:rsidRPr="00AE1612">
              <w:t>31</w:t>
            </w:r>
          </w:p>
        </w:tc>
        <w:tc>
          <w:tcPr>
            <w:tcW w:w="850" w:type="dxa"/>
            <w:gridSpan w:val="2"/>
            <w:tcBorders>
              <w:bottom w:val="single" w:sz="4" w:space="0" w:color="auto"/>
            </w:tcBorders>
          </w:tcPr>
          <w:p w14:paraId="6652E01B" w14:textId="77777777" w:rsidR="00AE1612" w:rsidRPr="00AE1612" w:rsidRDefault="00AE1612" w:rsidP="00AE1612">
            <w:r w:rsidRPr="00AE1612">
              <w:t>169.2</w:t>
            </w:r>
          </w:p>
        </w:tc>
        <w:tc>
          <w:tcPr>
            <w:tcW w:w="1020" w:type="dxa"/>
            <w:gridSpan w:val="2"/>
            <w:tcBorders>
              <w:bottom w:val="single" w:sz="4" w:space="0" w:color="auto"/>
            </w:tcBorders>
          </w:tcPr>
          <w:p w14:paraId="146C6485" w14:textId="77777777" w:rsidR="00AE1612" w:rsidRPr="00AE1612" w:rsidRDefault="00AE1612" w:rsidP="00AE1612"/>
        </w:tc>
        <w:tc>
          <w:tcPr>
            <w:tcW w:w="2068" w:type="dxa"/>
            <w:gridSpan w:val="2"/>
            <w:tcBorders>
              <w:bottom w:val="single" w:sz="4" w:space="0" w:color="auto"/>
            </w:tcBorders>
          </w:tcPr>
          <w:p w14:paraId="1D590DB2" w14:textId="77777777" w:rsidR="00AE1612" w:rsidRPr="00AE1612" w:rsidRDefault="00AE1612" w:rsidP="00AE1612"/>
        </w:tc>
        <w:tc>
          <w:tcPr>
            <w:tcW w:w="1127" w:type="dxa"/>
            <w:gridSpan w:val="2"/>
            <w:tcBorders>
              <w:bottom w:val="single" w:sz="4" w:space="0" w:color="auto"/>
            </w:tcBorders>
          </w:tcPr>
          <w:p w14:paraId="7C6F3529" w14:textId="77777777" w:rsidR="00AE1612" w:rsidRPr="00AE1612" w:rsidRDefault="00AE1612" w:rsidP="00AE1612"/>
        </w:tc>
      </w:tr>
      <w:tr w:rsidR="00AE1612" w:rsidRPr="00AE1612" w14:paraId="3DF3B50F" w14:textId="77777777" w:rsidTr="00AE1612">
        <w:trPr>
          <w:gridAfter w:val="1"/>
          <w:wAfter w:w="16" w:type="dxa"/>
          <w:trHeight w:val="397"/>
        </w:trPr>
        <w:tc>
          <w:tcPr>
            <w:tcW w:w="1502" w:type="dxa"/>
            <w:vMerge w:val="restart"/>
            <w:tcBorders>
              <w:top w:val="single" w:sz="4" w:space="0" w:color="auto"/>
            </w:tcBorders>
          </w:tcPr>
          <w:p w14:paraId="1F599140" w14:textId="77777777" w:rsidR="00AE1612" w:rsidRPr="00AE1612" w:rsidRDefault="00AE1612" w:rsidP="00AE1612">
            <w:r w:rsidRPr="00AE1612">
              <w:t>611</w:t>
            </w:r>
          </w:p>
        </w:tc>
        <w:tc>
          <w:tcPr>
            <w:tcW w:w="2181" w:type="dxa"/>
            <w:tcBorders>
              <w:top w:val="single" w:sz="4" w:space="0" w:color="auto"/>
            </w:tcBorders>
          </w:tcPr>
          <w:p w14:paraId="4A260523" w14:textId="77777777" w:rsidR="00AE1612" w:rsidRPr="00AE1612" w:rsidRDefault="00AE1612" w:rsidP="00AE1612">
            <w:r w:rsidRPr="00AE1612">
              <w:t>Reincubation</w:t>
            </w:r>
          </w:p>
        </w:tc>
        <w:tc>
          <w:tcPr>
            <w:tcW w:w="742" w:type="dxa"/>
            <w:tcBorders>
              <w:top w:val="single" w:sz="4" w:space="0" w:color="auto"/>
            </w:tcBorders>
          </w:tcPr>
          <w:p w14:paraId="2F9FF518" w14:textId="77777777" w:rsidR="00AE1612" w:rsidRPr="00AE1612" w:rsidRDefault="00AE1612" w:rsidP="00AE1612">
            <w:r w:rsidRPr="00AE1612">
              <w:t>3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</w:tcBorders>
          </w:tcPr>
          <w:p w14:paraId="268A6A58" w14:textId="77777777" w:rsidR="00AE1612" w:rsidRPr="00AE1612" w:rsidRDefault="00AE1612" w:rsidP="00AE1612">
            <w:r w:rsidRPr="00AE1612">
              <w:t>73.75</w:t>
            </w:r>
          </w:p>
        </w:tc>
        <w:tc>
          <w:tcPr>
            <w:tcW w:w="102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271E7688" w14:textId="77777777" w:rsidR="00AE1612" w:rsidRPr="00AE1612" w:rsidRDefault="00AE1612" w:rsidP="00AE1612">
            <w:r w:rsidRPr="00AE1612">
              <w:t>24.58</w:t>
            </w:r>
          </w:p>
        </w:tc>
        <w:tc>
          <w:tcPr>
            <w:tcW w:w="2068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56B5FA99" w14:textId="77777777" w:rsidR="00AE1612" w:rsidRPr="00AE1612" w:rsidRDefault="00AE1612" w:rsidP="00AE1612">
            <w:r w:rsidRPr="00AE1612">
              <w:t>F (3, 24) = 79.85</w:t>
            </w:r>
          </w:p>
        </w:tc>
        <w:tc>
          <w:tcPr>
            <w:tcW w:w="1127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1E5BAC75" w14:textId="77777777" w:rsidR="00AE1612" w:rsidRPr="00AE1612" w:rsidRDefault="00AE1612" w:rsidP="00AE1612">
            <w:r w:rsidRPr="00AE1612">
              <w:t>P&lt;0.001</w:t>
            </w:r>
          </w:p>
        </w:tc>
      </w:tr>
      <w:tr w:rsidR="00AE1612" w:rsidRPr="00AE1612" w14:paraId="2CAEFEE8" w14:textId="77777777" w:rsidTr="007F792A">
        <w:trPr>
          <w:gridAfter w:val="1"/>
          <w:wAfter w:w="16" w:type="dxa"/>
          <w:trHeight w:val="397"/>
        </w:trPr>
        <w:tc>
          <w:tcPr>
            <w:tcW w:w="1502" w:type="dxa"/>
            <w:vMerge/>
          </w:tcPr>
          <w:p w14:paraId="4975CEE6" w14:textId="77777777" w:rsidR="00AE1612" w:rsidRPr="00AE1612" w:rsidRDefault="00AE1612" w:rsidP="00AE1612"/>
        </w:tc>
        <w:tc>
          <w:tcPr>
            <w:tcW w:w="2184" w:type="dxa"/>
          </w:tcPr>
          <w:p w14:paraId="478F2E36" w14:textId="77777777" w:rsidR="00AE1612" w:rsidRPr="00AE1612" w:rsidRDefault="00AE1612" w:rsidP="00AE1612">
            <w:r w:rsidRPr="00AE1612">
              <w:t>Pulsed-Lavage</w:t>
            </w:r>
          </w:p>
        </w:tc>
        <w:tc>
          <w:tcPr>
            <w:tcW w:w="739" w:type="dxa"/>
          </w:tcPr>
          <w:p w14:paraId="5AECB398" w14:textId="77777777" w:rsidR="00AE1612" w:rsidRPr="00AE1612" w:rsidRDefault="00AE1612" w:rsidP="00AE1612">
            <w:r w:rsidRPr="00AE1612">
              <w:t>1</w:t>
            </w:r>
          </w:p>
        </w:tc>
        <w:tc>
          <w:tcPr>
            <w:tcW w:w="850" w:type="dxa"/>
            <w:gridSpan w:val="2"/>
          </w:tcPr>
          <w:p w14:paraId="45B2B03A" w14:textId="77777777" w:rsidR="00AE1612" w:rsidRPr="00AE1612" w:rsidRDefault="00AE1612" w:rsidP="00AE1612">
            <w:r w:rsidRPr="00AE1612">
              <w:t>81.52</w:t>
            </w:r>
          </w:p>
        </w:tc>
        <w:tc>
          <w:tcPr>
            <w:tcW w:w="1020" w:type="dxa"/>
            <w:gridSpan w:val="2"/>
            <w:shd w:val="clear" w:color="auto" w:fill="auto"/>
          </w:tcPr>
          <w:p w14:paraId="731F6B06" w14:textId="77777777" w:rsidR="00AE1612" w:rsidRPr="00AE1612" w:rsidRDefault="00AE1612" w:rsidP="00AE1612">
            <w:r w:rsidRPr="00AE1612">
              <w:t>81.52</w:t>
            </w:r>
          </w:p>
        </w:tc>
        <w:tc>
          <w:tcPr>
            <w:tcW w:w="2068" w:type="dxa"/>
            <w:gridSpan w:val="2"/>
            <w:shd w:val="clear" w:color="auto" w:fill="auto"/>
          </w:tcPr>
          <w:p w14:paraId="1759A9BC" w14:textId="77777777" w:rsidR="00AE1612" w:rsidRPr="00AE1612" w:rsidRDefault="00AE1612" w:rsidP="00AE1612">
            <w:r w:rsidRPr="00AE1612">
              <w:t>F (1, 24) = 264.8</w:t>
            </w:r>
          </w:p>
        </w:tc>
        <w:tc>
          <w:tcPr>
            <w:tcW w:w="1127" w:type="dxa"/>
            <w:gridSpan w:val="2"/>
            <w:shd w:val="clear" w:color="auto" w:fill="auto"/>
          </w:tcPr>
          <w:p w14:paraId="65D16224" w14:textId="77777777" w:rsidR="00AE1612" w:rsidRPr="00AE1612" w:rsidRDefault="00AE1612" w:rsidP="00AE1612">
            <w:r w:rsidRPr="00AE1612">
              <w:t>P&lt;0.001</w:t>
            </w:r>
          </w:p>
        </w:tc>
      </w:tr>
      <w:tr w:rsidR="00AE1612" w:rsidRPr="00AE1612" w14:paraId="2DB593B8" w14:textId="77777777" w:rsidTr="007F792A">
        <w:trPr>
          <w:gridAfter w:val="1"/>
          <w:wAfter w:w="16" w:type="dxa"/>
          <w:trHeight w:val="397"/>
        </w:trPr>
        <w:tc>
          <w:tcPr>
            <w:tcW w:w="1502" w:type="dxa"/>
            <w:vMerge/>
          </w:tcPr>
          <w:p w14:paraId="5075DF79" w14:textId="77777777" w:rsidR="00AE1612" w:rsidRPr="00AE1612" w:rsidRDefault="00AE1612" w:rsidP="00AE1612"/>
        </w:tc>
        <w:tc>
          <w:tcPr>
            <w:tcW w:w="2184" w:type="dxa"/>
          </w:tcPr>
          <w:p w14:paraId="550B12F3" w14:textId="77777777" w:rsidR="00AE1612" w:rsidRPr="00AE1612" w:rsidRDefault="00AE1612" w:rsidP="00AE1612">
            <w:r w:rsidRPr="00AE1612">
              <w:t>Interaction</w:t>
            </w:r>
          </w:p>
        </w:tc>
        <w:tc>
          <w:tcPr>
            <w:tcW w:w="739" w:type="dxa"/>
          </w:tcPr>
          <w:p w14:paraId="24E2E6FF" w14:textId="77777777" w:rsidR="00AE1612" w:rsidRPr="00AE1612" w:rsidRDefault="00AE1612" w:rsidP="00AE1612">
            <w:r w:rsidRPr="00AE1612">
              <w:t>3</w:t>
            </w:r>
          </w:p>
        </w:tc>
        <w:tc>
          <w:tcPr>
            <w:tcW w:w="850" w:type="dxa"/>
            <w:gridSpan w:val="2"/>
          </w:tcPr>
          <w:p w14:paraId="2FC47BA3" w14:textId="77777777" w:rsidR="00AE1612" w:rsidRPr="00AE1612" w:rsidRDefault="00AE1612" w:rsidP="00AE1612">
            <w:r w:rsidRPr="00AE1612">
              <w:t>26.47</w:t>
            </w:r>
          </w:p>
        </w:tc>
        <w:tc>
          <w:tcPr>
            <w:tcW w:w="1020" w:type="dxa"/>
            <w:gridSpan w:val="2"/>
            <w:shd w:val="clear" w:color="auto" w:fill="auto"/>
          </w:tcPr>
          <w:p w14:paraId="1FC7DC22" w14:textId="77777777" w:rsidR="00AE1612" w:rsidRPr="00AE1612" w:rsidRDefault="00AE1612" w:rsidP="00AE1612">
            <w:r w:rsidRPr="00AE1612">
              <w:t>8.825</w:t>
            </w:r>
          </w:p>
        </w:tc>
        <w:tc>
          <w:tcPr>
            <w:tcW w:w="2068" w:type="dxa"/>
            <w:gridSpan w:val="2"/>
            <w:shd w:val="clear" w:color="auto" w:fill="auto"/>
          </w:tcPr>
          <w:p w14:paraId="5154B581" w14:textId="77777777" w:rsidR="00AE1612" w:rsidRPr="00AE1612" w:rsidRDefault="00AE1612" w:rsidP="00AE1612">
            <w:r w:rsidRPr="00AE1612">
              <w:t>F (3, 24) = 28.67</w:t>
            </w:r>
          </w:p>
        </w:tc>
        <w:tc>
          <w:tcPr>
            <w:tcW w:w="1127" w:type="dxa"/>
            <w:gridSpan w:val="2"/>
            <w:shd w:val="clear" w:color="auto" w:fill="auto"/>
          </w:tcPr>
          <w:p w14:paraId="39C3F5B3" w14:textId="77777777" w:rsidR="00AE1612" w:rsidRPr="00AE1612" w:rsidRDefault="00AE1612" w:rsidP="00AE1612">
            <w:r w:rsidRPr="00AE1612">
              <w:t>P&lt;0.001</w:t>
            </w:r>
          </w:p>
        </w:tc>
      </w:tr>
      <w:tr w:rsidR="00AE1612" w:rsidRPr="00AE1612" w14:paraId="03D26F5D" w14:textId="77777777" w:rsidTr="007F792A">
        <w:trPr>
          <w:gridAfter w:val="1"/>
          <w:wAfter w:w="16" w:type="dxa"/>
          <w:trHeight w:val="397"/>
        </w:trPr>
        <w:tc>
          <w:tcPr>
            <w:tcW w:w="1502" w:type="dxa"/>
            <w:vMerge/>
          </w:tcPr>
          <w:p w14:paraId="29F0BC75" w14:textId="77777777" w:rsidR="00AE1612" w:rsidRPr="00AE1612" w:rsidRDefault="00AE1612" w:rsidP="00AE1612"/>
        </w:tc>
        <w:tc>
          <w:tcPr>
            <w:tcW w:w="2184" w:type="dxa"/>
          </w:tcPr>
          <w:p w14:paraId="137A9A57" w14:textId="77777777" w:rsidR="00AE1612" w:rsidRPr="00AE1612" w:rsidRDefault="00AE1612" w:rsidP="00AE1612">
            <w:r w:rsidRPr="00AE1612">
              <w:t>Residuals</w:t>
            </w:r>
          </w:p>
        </w:tc>
        <w:tc>
          <w:tcPr>
            <w:tcW w:w="739" w:type="dxa"/>
          </w:tcPr>
          <w:p w14:paraId="617FBA2B" w14:textId="77777777" w:rsidR="00AE1612" w:rsidRPr="00AE1612" w:rsidRDefault="00AE1612" w:rsidP="00AE1612">
            <w:r w:rsidRPr="00AE1612">
              <w:t>24</w:t>
            </w:r>
          </w:p>
        </w:tc>
        <w:tc>
          <w:tcPr>
            <w:tcW w:w="850" w:type="dxa"/>
            <w:gridSpan w:val="2"/>
          </w:tcPr>
          <w:p w14:paraId="7C15F728" w14:textId="77777777" w:rsidR="00AE1612" w:rsidRPr="00AE1612" w:rsidRDefault="00AE1612" w:rsidP="00AE1612">
            <w:r w:rsidRPr="00AE1612">
              <w:t>7.388</w:t>
            </w:r>
          </w:p>
        </w:tc>
        <w:tc>
          <w:tcPr>
            <w:tcW w:w="1020" w:type="dxa"/>
            <w:gridSpan w:val="2"/>
            <w:shd w:val="clear" w:color="auto" w:fill="auto"/>
          </w:tcPr>
          <w:p w14:paraId="71B7BD2D" w14:textId="77777777" w:rsidR="00AE1612" w:rsidRPr="00AE1612" w:rsidRDefault="00AE1612" w:rsidP="00AE1612">
            <w:r w:rsidRPr="00AE1612">
              <w:t>0.3079</w:t>
            </w:r>
          </w:p>
        </w:tc>
        <w:tc>
          <w:tcPr>
            <w:tcW w:w="2068" w:type="dxa"/>
            <w:gridSpan w:val="2"/>
            <w:shd w:val="clear" w:color="auto" w:fill="auto"/>
          </w:tcPr>
          <w:p w14:paraId="30E16D19" w14:textId="77777777" w:rsidR="00AE1612" w:rsidRPr="00AE1612" w:rsidRDefault="00AE1612" w:rsidP="00AE1612"/>
        </w:tc>
        <w:tc>
          <w:tcPr>
            <w:tcW w:w="1127" w:type="dxa"/>
            <w:gridSpan w:val="2"/>
            <w:shd w:val="clear" w:color="auto" w:fill="auto"/>
          </w:tcPr>
          <w:p w14:paraId="53231466" w14:textId="77777777" w:rsidR="00AE1612" w:rsidRPr="00AE1612" w:rsidRDefault="00AE1612" w:rsidP="00AE1612"/>
        </w:tc>
      </w:tr>
      <w:tr w:rsidR="00AE1612" w:rsidRPr="00AE1612" w14:paraId="1DD2E158" w14:textId="77777777" w:rsidTr="007F792A">
        <w:trPr>
          <w:gridAfter w:val="1"/>
          <w:wAfter w:w="16" w:type="dxa"/>
          <w:trHeight w:val="397"/>
        </w:trPr>
        <w:tc>
          <w:tcPr>
            <w:tcW w:w="1502" w:type="dxa"/>
            <w:vMerge/>
            <w:tcBorders>
              <w:bottom w:val="single" w:sz="4" w:space="0" w:color="auto"/>
            </w:tcBorders>
          </w:tcPr>
          <w:p w14:paraId="3B070240" w14:textId="77777777" w:rsidR="00AE1612" w:rsidRPr="00AE1612" w:rsidRDefault="00AE1612" w:rsidP="00AE1612"/>
        </w:tc>
        <w:tc>
          <w:tcPr>
            <w:tcW w:w="2184" w:type="dxa"/>
            <w:tcBorders>
              <w:bottom w:val="single" w:sz="4" w:space="0" w:color="auto"/>
            </w:tcBorders>
          </w:tcPr>
          <w:p w14:paraId="16EE2553" w14:textId="77777777" w:rsidR="00AE1612" w:rsidRPr="00AE1612" w:rsidRDefault="00AE1612" w:rsidP="00AE1612">
            <w:r w:rsidRPr="00AE1612">
              <w:t>Total</w:t>
            </w:r>
          </w:p>
        </w:tc>
        <w:tc>
          <w:tcPr>
            <w:tcW w:w="739" w:type="dxa"/>
            <w:tcBorders>
              <w:bottom w:val="single" w:sz="4" w:space="0" w:color="auto"/>
            </w:tcBorders>
          </w:tcPr>
          <w:p w14:paraId="491A8CFC" w14:textId="77777777" w:rsidR="00AE1612" w:rsidRPr="00AE1612" w:rsidRDefault="00AE1612" w:rsidP="00AE1612">
            <w:r w:rsidRPr="00AE1612">
              <w:t>31</w:t>
            </w:r>
          </w:p>
        </w:tc>
        <w:tc>
          <w:tcPr>
            <w:tcW w:w="850" w:type="dxa"/>
            <w:gridSpan w:val="2"/>
            <w:tcBorders>
              <w:bottom w:val="single" w:sz="4" w:space="0" w:color="auto"/>
            </w:tcBorders>
          </w:tcPr>
          <w:p w14:paraId="1A9F835B" w14:textId="77777777" w:rsidR="00AE1612" w:rsidRPr="00AE1612" w:rsidRDefault="00AE1612" w:rsidP="00AE1612">
            <w:r w:rsidRPr="00AE1612">
              <w:t>189.1</w:t>
            </w:r>
          </w:p>
        </w:tc>
        <w:tc>
          <w:tcPr>
            <w:tcW w:w="1020" w:type="dxa"/>
            <w:gridSpan w:val="2"/>
            <w:tcBorders>
              <w:bottom w:val="single" w:sz="4" w:space="0" w:color="auto"/>
            </w:tcBorders>
          </w:tcPr>
          <w:p w14:paraId="747EEB6F" w14:textId="77777777" w:rsidR="00AE1612" w:rsidRPr="00AE1612" w:rsidRDefault="00AE1612" w:rsidP="00AE1612"/>
        </w:tc>
        <w:tc>
          <w:tcPr>
            <w:tcW w:w="2068" w:type="dxa"/>
            <w:gridSpan w:val="2"/>
            <w:tcBorders>
              <w:bottom w:val="single" w:sz="4" w:space="0" w:color="auto"/>
            </w:tcBorders>
          </w:tcPr>
          <w:p w14:paraId="441AF610" w14:textId="77777777" w:rsidR="00AE1612" w:rsidRPr="00AE1612" w:rsidRDefault="00AE1612" w:rsidP="00AE1612"/>
        </w:tc>
        <w:tc>
          <w:tcPr>
            <w:tcW w:w="1127" w:type="dxa"/>
            <w:gridSpan w:val="2"/>
          </w:tcPr>
          <w:p w14:paraId="595E9DA6" w14:textId="77777777" w:rsidR="00AE1612" w:rsidRPr="00AE1612" w:rsidRDefault="00AE1612" w:rsidP="00AE1612"/>
        </w:tc>
      </w:tr>
      <w:tr w:rsidR="007F792A" w:rsidRPr="00E7377A" w14:paraId="44D5C7DD" w14:textId="77777777" w:rsidTr="00F752BE">
        <w:trPr>
          <w:gridAfter w:val="1"/>
          <w:wAfter w:w="8" w:type="dxa"/>
        </w:trPr>
        <w:tc>
          <w:tcPr>
            <w:tcW w:w="9498" w:type="dxa"/>
            <w:gridSpan w:val="11"/>
            <w:tcBorders>
              <w:top w:val="single" w:sz="4" w:space="0" w:color="auto"/>
              <w:bottom w:val="nil"/>
            </w:tcBorders>
          </w:tcPr>
          <w:p w14:paraId="3E1B9FFF" w14:textId="77777777" w:rsidR="007F792A" w:rsidRPr="00AE1612" w:rsidRDefault="007F792A" w:rsidP="00AE1612">
            <w:r>
              <w:t>DF : degrees of freedom ; SS : sum of squares ; MS : mean square</w:t>
            </w:r>
          </w:p>
        </w:tc>
      </w:tr>
    </w:tbl>
    <w:p w14:paraId="58613509" w14:textId="77777777" w:rsidR="00AE1612" w:rsidRDefault="00AE1612" w:rsidP="00E52B9A">
      <w:pPr>
        <w:rPr>
          <w:lang w:val="en-US"/>
        </w:rPr>
      </w:pPr>
    </w:p>
    <w:p w14:paraId="243C8C9D" w14:textId="77777777" w:rsidR="007F792A" w:rsidRDefault="007F792A" w:rsidP="00E52B9A">
      <w:pPr>
        <w:rPr>
          <w:lang w:val="en-US"/>
        </w:rPr>
      </w:pPr>
    </w:p>
    <w:p w14:paraId="41EB1D8E" w14:textId="77777777" w:rsidR="007F792A" w:rsidRDefault="007F792A" w:rsidP="00E52B9A">
      <w:pPr>
        <w:rPr>
          <w:lang w:val="en-US"/>
        </w:rPr>
      </w:pPr>
    </w:p>
    <w:p w14:paraId="73D9A51A" w14:textId="06F966AE" w:rsidR="0021315D" w:rsidRDefault="0021315D">
      <w:pPr>
        <w:spacing w:before="0" w:after="200" w:line="276" w:lineRule="auto"/>
        <w:rPr>
          <w:lang w:val="en-US"/>
        </w:rPr>
      </w:pPr>
      <w:r>
        <w:rPr>
          <w:lang w:val="en-US"/>
        </w:rPr>
        <w:br w:type="page"/>
      </w:r>
    </w:p>
    <w:p w14:paraId="7F9FD273" w14:textId="77777777" w:rsidR="007F792A" w:rsidRDefault="007F792A" w:rsidP="00E52B9A">
      <w:pPr>
        <w:rPr>
          <w:lang w:val="en-US"/>
        </w:rPr>
      </w:pPr>
      <w:r>
        <w:rPr>
          <w:lang w:val="en-US"/>
        </w:rPr>
        <w:lastRenderedPageBreak/>
        <w:t>Table 3</w:t>
      </w:r>
    </w:p>
    <w:tbl>
      <w:tblPr>
        <w:tblStyle w:val="Grilledutableau"/>
        <w:tblW w:w="86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3"/>
        <w:gridCol w:w="1814"/>
        <w:gridCol w:w="794"/>
        <w:gridCol w:w="936"/>
        <w:gridCol w:w="1020"/>
        <w:gridCol w:w="2069"/>
        <w:gridCol w:w="1011"/>
        <w:gridCol w:w="38"/>
      </w:tblGrid>
      <w:tr w:rsidR="007F792A" w:rsidRPr="00E7377A" w14:paraId="50425947" w14:textId="77777777" w:rsidTr="007F792A">
        <w:trPr>
          <w:gridAfter w:val="1"/>
          <w:wAfter w:w="38" w:type="dxa"/>
          <w:cantSplit/>
          <w:trHeight w:val="510"/>
        </w:trPr>
        <w:tc>
          <w:tcPr>
            <w:tcW w:w="8647" w:type="dxa"/>
            <w:gridSpan w:val="7"/>
            <w:tcBorders>
              <w:bottom w:val="single" w:sz="4" w:space="0" w:color="000000"/>
            </w:tcBorders>
          </w:tcPr>
          <w:p w14:paraId="3159774C" w14:textId="77777777" w:rsidR="007F792A" w:rsidRPr="00E52B9A" w:rsidRDefault="007F792A" w:rsidP="002B19AB">
            <w:pPr>
              <w:rPr>
                <w:i/>
              </w:rPr>
            </w:pPr>
            <w:r>
              <w:rPr>
                <w:i/>
              </w:rPr>
              <w:t xml:space="preserve">MRSA strains: </w:t>
            </w:r>
            <w:r w:rsidRPr="00E52B9A">
              <w:rPr>
                <w:i/>
              </w:rPr>
              <w:t xml:space="preserve">Two-way ANOVA on </w:t>
            </w:r>
            <w:r>
              <w:rPr>
                <w:i/>
              </w:rPr>
              <w:t>biomass</w:t>
            </w:r>
          </w:p>
        </w:tc>
      </w:tr>
      <w:tr w:rsidR="007F792A" w:rsidRPr="00A97C10" w14:paraId="337F20DA" w14:textId="77777777" w:rsidTr="007F792A">
        <w:trPr>
          <w:cantSplit/>
          <w:trHeight w:val="397"/>
        </w:trPr>
        <w:tc>
          <w:tcPr>
            <w:tcW w:w="1003" w:type="dxa"/>
            <w:tcBorders>
              <w:top w:val="single" w:sz="4" w:space="0" w:color="000000"/>
              <w:bottom w:val="single" w:sz="4" w:space="0" w:color="auto"/>
            </w:tcBorders>
          </w:tcPr>
          <w:p w14:paraId="1C67DB40" w14:textId="77777777" w:rsidR="007F792A" w:rsidRPr="00A97C10" w:rsidRDefault="007F792A" w:rsidP="002B19AB">
            <w:r w:rsidRPr="00A97C10">
              <w:t>Strains</w:t>
            </w:r>
          </w:p>
        </w:tc>
        <w:tc>
          <w:tcPr>
            <w:tcW w:w="1814" w:type="dxa"/>
            <w:tcBorders>
              <w:top w:val="single" w:sz="4" w:space="0" w:color="000000"/>
              <w:bottom w:val="single" w:sz="4" w:space="0" w:color="auto"/>
            </w:tcBorders>
          </w:tcPr>
          <w:p w14:paraId="5752F3A6" w14:textId="77777777" w:rsidR="007F792A" w:rsidRPr="00A97C10" w:rsidRDefault="007F792A" w:rsidP="002B19AB">
            <w:r>
              <w:t>Source</w:t>
            </w:r>
          </w:p>
        </w:tc>
        <w:tc>
          <w:tcPr>
            <w:tcW w:w="794" w:type="dxa"/>
            <w:tcBorders>
              <w:top w:val="single" w:sz="4" w:space="0" w:color="000000"/>
              <w:bottom w:val="single" w:sz="4" w:space="0" w:color="auto"/>
            </w:tcBorders>
          </w:tcPr>
          <w:p w14:paraId="245A197F" w14:textId="77777777" w:rsidR="007F792A" w:rsidRPr="00A97C10" w:rsidRDefault="007F792A" w:rsidP="002B19AB">
            <w:r>
              <w:t>DF</w:t>
            </w:r>
          </w:p>
        </w:tc>
        <w:tc>
          <w:tcPr>
            <w:tcW w:w="936" w:type="dxa"/>
            <w:tcBorders>
              <w:top w:val="single" w:sz="4" w:space="0" w:color="000000"/>
              <w:bottom w:val="single" w:sz="4" w:space="0" w:color="auto"/>
            </w:tcBorders>
          </w:tcPr>
          <w:p w14:paraId="2F90F015" w14:textId="77777777" w:rsidR="007F792A" w:rsidRPr="00A97C10" w:rsidRDefault="007F792A" w:rsidP="002B19AB">
            <w:r>
              <w:t>SS</w:t>
            </w:r>
          </w:p>
        </w:tc>
        <w:tc>
          <w:tcPr>
            <w:tcW w:w="1020" w:type="dxa"/>
            <w:tcBorders>
              <w:top w:val="single" w:sz="4" w:space="0" w:color="000000"/>
              <w:bottom w:val="single" w:sz="4" w:space="0" w:color="auto"/>
            </w:tcBorders>
          </w:tcPr>
          <w:p w14:paraId="66573263" w14:textId="77777777" w:rsidR="007F792A" w:rsidRPr="00A97C10" w:rsidRDefault="007F792A" w:rsidP="002B19AB">
            <w:r w:rsidRPr="00A97C10">
              <w:t>M</w:t>
            </w:r>
            <w:r>
              <w:t>S</w:t>
            </w:r>
          </w:p>
        </w:tc>
        <w:tc>
          <w:tcPr>
            <w:tcW w:w="2069" w:type="dxa"/>
            <w:tcBorders>
              <w:top w:val="single" w:sz="4" w:space="0" w:color="000000"/>
              <w:bottom w:val="single" w:sz="4" w:space="0" w:color="auto"/>
            </w:tcBorders>
          </w:tcPr>
          <w:p w14:paraId="3A34FB39" w14:textId="77777777" w:rsidR="007F792A" w:rsidRPr="00A97C10" w:rsidRDefault="007F792A" w:rsidP="002B19AB">
            <w:r w:rsidRPr="00A97C10">
              <w:t>F</w:t>
            </w:r>
          </w:p>
        </w:tc>
        <w:tc>
          <w:tcPr>
            <w:tcW w:w="1049" w:type="dxa"/>
            <w:gridSpan w:val="2"/>
            <w:tcBorders>
              <w:top w:val="single" w:sz="4" w:space="0" w:color="000000"/>
              <w:bottom w:val="single" w:sz="4" w:space="0" w:color="auto"/>
            </w:tcBorders>
          </w:tcPr>
          <w:p w14:paraId="1D968BD5" w14:textId="77777777" w:rsidR="007F792A" w:rsidRPr="00A97C10" w:rsidRDefault="007F792A" w:rsidP="002B19AB">
            <w:r w:rsidRPr="00A97C10">
              <w:t>P value</w:t>
            </w:r>
          </w:p>
        </w:tc>
      </w:tr>
      <w:tr w:rsidR="007F792A" w:rsidRPr="007F792A" w14:paraId="46D43B11" w14:textId="77777777" w:rsidTr="007F792A">
        <w:tc>
          <w:tcPr>
            <w:tcW w:w="1003" w:type="dxa"/>
            <w:vMerge w:val="restart"/>
            <w:tcBorders>
              <w:top w:val="single" w:sz="4" w:space="0" w:color="auto"/>
            </w:tcBorders>
          </w:tcPr>
          <w:p w14:paraId="2F1C270F" w14:textId="77777777" w:rsidR="007F792A" w:rsidRPr="007F792A" w:rsidRDefault="007F792A" w:rsidP="007F792A">
            <w:r w:rsidRPr="007F792A">
              <w:t>ATCC 33591</w:t>
            </w:r>
          </w:p>
        </w:tc>
        <w:tc>
          <w:tcPr>
            <w:tcW w:w="1814" w:type="dxa"/>
            <w:tcBorders>
              <w:top w:val="single" w:sz="4" w:space="0" w:color="auto"/>
            </w:tcBorders>
          </w:tcPr>
          <w:p w14:paraId="66133873" w14:textId="77777777" w:rsidR="007F792A" w:rsidRPr="007F792A" w:rsidRDefault="007F792A" w:rsidP="007F792A">
            <w:r w:rsidRPr="007F792A">
              <w:t>Reincubation</w:t>
            </w:r>
          </w:p>
        </w:tc>
        <w:tc>
          <w:tcPr>
            <w:tcW w:w="794" w:type="dxa"/>
            <w:tcBorders>
              <w:top w:val="single" w:sz="4" w:space="0" w:color="auto"/>
            </w:tcBorders>
          </w:tcPr>
          <w:p w14:paraId="0A6970FE" w14:textId="77777777" w:rsidR="007F792A" w:rsidRPr="007F792A" w:rsidRDefault="007F792A" w:rsidP="007F792A">
            <w:r w:rsidRPr="007F792A">
              <w:t>3</w:t>
            </w:r>
          </w:p>
        </w:tc>
        <w:tc>
          <w:tcPr>
            <w:tcW w:w="936" w:type="dxa"/>
            <w:tcBorders>
              <w:top w:val="single" w:sz="4" w:space="0" w:color="auto"/>
            </w:tcBorders>
          </w:tcPr>
          <w:p w14:paraId="0A207241" w14:textId="77777777" w:rsidR="007F792A" w:rsidRPr="007F792A" w:rsidRDefault="007F792A" w:rsidP="007F792A">
            <w:r w:rsidRPr="007F792A">
              <w:t>38282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CBE103" w14:textId="77777777" w:rsidR="007F792A" w:rsidRPr="007F792A" w:rsidRDefault="007F792A" w:rsidP="007F792A">
            <w:r w:rsidRPr="007F792A">
              <w:t>12761</w:t>
            </w:r>
          </w:p>
        </w:tc>
        <w:tc>
          <w:tcPr>
            <w:tcW w:w="20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83E8D0" w14:textId="77777777" w:rsidR="007F792A" w:rsidRPr="007F792A" w:rsidRDefault="007F792A" w:rsidP="007F792A">
            <w:r w:rsidRPr="007F792A">
              <w:t xml:space="preserve">F (3, 24) = 14.85 </w:t>
            </w:r>
          </w:p>
        </w:tc>
        <w:tc>
          <w:tcPr>
            <w:tcW w:w="1049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08873A4C" w14:textId="77777777" w:rsidR="007F792A" w:rsidRPr="007F792A" w:rsidRDefault="007F792A" w:rsidP="007F792A">
            <w:r w:rsidRPr="007F792A">
              <w:t>P&lt;0.001</w:t>
            </w:r>
          </w:p>
        </w:tc>
      </w:tr>
      <w:tr w:rsidR="007F792A" w:rsidRPr="007F792A" w14:paraId="492CEAF1" w14:textId="77777777" w:rsidTr="007F792A">
        <w:tc>
          <w:tcPr>
            <w:tcW w:w="1003" w:type="dxa"/>
            <w:vMerge/>
          </w:tcPr>
          <w:p w14:paraId="56EAE3A0" w14:textId="77777777" w:rsidR="007F792A" w:rsidRPr="007F792A" w:rsidRDefault="007F792A" w:rsidP="007F792A"/>
        </w:tc>
        <w:tc>
          <w:tcPr>
            <w:tcW w:w="1814" w:type="dxa"/>
          </w:tcPr>
          <w:p w14:paraId="0C2B52E9" w14:textId="77777777" w:rsidR="007F792A" w:rsidRPr="007F792A" w:rsidRDefault="007F792A" w:rsidP="007F792A">
            <w:r w:rsidRPr="007F792A">
              <w:t>Pulsed-Lavage</w:t>
            </w:r>
          </w:p>
        </w:tc>
        <w:tc>
          <w:tcPr>
            <w:tcW w:w="794" w:type="dxa"/>
          </w:tcPr>
          <w:p w14:paraId="751869B1" w14:textId="77777777" w:rsidR="007F792A" w:rsidRPr="007F792A" w:rsidRDefault="007F792A" w:rsidP="007F792A">
            <w:r w:rsidRPr="007F792A">
              <w:t>1</w:t>
            </w:r>
          </w:p>
        </w:tc>
        <w:tc>
          <w:tcPr>
            <w:tcW w:w="936" w:type="dxa"/>
          </w:tcPr>
          <w:p w14:paraId="449B9C38" w14:textId="77777777" w:rsidR="007F792A" w:rsidRPr="007F792A" w:rsidRDefault="007F792A" w:rsidP="007F792A">
            <w:r w:rsidRPr="007F792A">
              <w:t>3369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C4DFFF" w14:textId="77777777" w:rsidR="007F792A" w:rsidRPr="007F792A" w:rsidRDefault="007F792A" w:rsidP="007F792A">
            <w:r w:rsidRPr="007F792A">
              <w:t>33695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D1F056" w14:textId="77777777" w:rsidR="007F792A" w:rsidRPr="007F792A" w:rsidRDefault="007F792A" w:rsidP="007F792A">
            <w:r w:rsidRPr="007F792A">
              <w:t>F (1, 24) = 39.21</w:t>
            </w:r>
          </w:p>
        </w:tc>
        <w:tc>
          <w:tcPr>
            <w:tcW w:w="1049" w:type="dxa"/>
            <w:gridSpan w:val="2"/>
            <w:shd w:val="clear" w:color="auto" w:fill="auto"/>
          </w:tcPr>
          <w:p w14:paraId="7FFDDDA4" w14:textId="77777777" w:rsidR="007F792A" w:rsidRPr="007F792A" w:rsidRDefault="007F792A" w:rsidP="007F792A">
            <w:r w:rsidRPr="007F792A">
              <w:t>P&lt;0.001</w:t>
            </w:r>
          </w:p>
        </w:tc>
      </w:tr>
      <w:tr w:rsidR="007F792A" w:rsidRPr="007F792A" w14:paraId="4A48DD5D" w14:textId="77777777" w:rsidTr="007F792A">
        <w:tc>
          <w:tcPr>
            <w:tcW w:w="1003" w:type="dxa"/>
            <w:vMerge/>
          </w:tcPr>
          <w:p w14:paraId="5B3DFDE2" w14:textId="77777777" w:rsidR="007F792A" w:rsidRPr="007F792A" w:rsidRDefault="007F792A" w:rsidP="007F792A"/>
        </w:tc>
        <w:tc>
          <w:tcPr>
            <w:tcW w:w="1814" w:type="dxa"/>
          </w:tcPr>
          <w:p w14:paraId="7441BB3D" w14:textId="77777777" w:rsidR="007F792A" w:rsidRPr="007F792A" w:rsidRDefault="007F792A" w:rsidP="007F792A">
            <w:r w:rsidRPr="007F792A">
              <w:t>Interaction</w:t>
            </w:r>
          </w:p>
        </w:tc>
        <w:tc>
          <w:tcPr>
            <w:tcW w:w="794" w:type="dxa"/>
          </w:tcPr>
          <w:p w14:paraId="18B901D5" w14:textId="77777777" w:rsidR="007F792A" w:rsidRPr="007F792A" w:rsidRDefault="007F792A" w:rsidP="007F792A">
            <w:r w:rsidRPr="007F792A">
              <w:t>3</w:t>
            </w:r>
          </w:p>
        </w:tc>
        <w:tc>
          <w:tcPr>
            <w:tcW w:w="936" w:type="dxa"/>
          </w:tcPr>
          <w:p w14:paraId="0C8806CC" w14:textId="77777777" w:rsidR="007F792A" w:rsidRPr="007F792A" w:rsidRDefault="007F792A" w:rsidP="007F792A">
            <w:r w:rsidRPr="007F792A">
              <w:t>1683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797F59" w14:textId="77777777" w:rsidR="007F792A" w:rsidRPr="007F792A" w:rsidRDefault="007F792A" w:rsidP="007F792A">
            <w:r w:rsidRPr="007F792A">
              <w:t>5613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175EDD" w14:textId="77777777" w:rsidR="007F792A" w:rsidRPr="007F792A" w:rsidRDefault="007F792A" w:rsidP="007F792A">
            <w:r w:rsidRPr="007F792A">
              <w:t>F (3, 24) = 6.532</w:t>
            </w:r>
          </w:p>
        </w:tc>
        <w:tc>
          <w:tcPr>
            <w:tcW w:w="1049" w:type="dxa"/>
            <w:gridSpan w:val="2"/>
            <w:shd w:val="clear" w:color="auto" w:fill="auto"/>
          </w:tcPr>
          <w:p w14:paraId="0C9EFC7C" w14:textId="77777777" w:rsidR="007F792A" w:rsidRPr="007F792A" w:rsidRDefault="007F792A" w:rsidP="007F792A">
            <w:r w:rsidRPr="007F792A">
              <w:t>P=0.002</w:t>
            </w:r>
          </w:p>
        </w:tc>
      </w:tr>
      <w:tr w:rsidR="007F792A" w:rsidRPr="007F792A" w14:paraId="7DD5F772" w14:textId="77777777" w:rsidTr="007F792A">
        <w:tc>
          <w:tcPr>
            <w:tcW w:w="1003" w:type="dxa"/>
            <w:vMerge/>
          </w:tcPr>
          <w:p w14:paraId="68611B17" w14:textId="77777777" w:rsidR="007F792A" w:rsidRPr="007F792A" w:rsidRDefault="007F792A" w:rsidP="007F792A"/>
        </w:tc>
        <w:tc>
          <w:tcPr>
            <w:tcW w:w="1814" w:type="dxa"/>
          </w:tcPr>
          <w:p w14:paraId="7059272E" w14:textId="77777777" w:rsidR="007F792A" w:rsidRPr="007F792A" w:rsidRDefault="007F792A" w:rsidP="007F792A">
            <w:r w:rsidRPr="007F792A">
              <w:t>Residuals</w:t>
            </w:r>
          </w:p>
        </w:tc>
        <w:tc>
          <w:tcPr>
            <w:tcW w:w="794" w:type="dxa"/>
          </w:tcPr>
          <w:p w14:paraId="27410A25" w14:textId="77777777" w:rsidR="007F792A" w:rsidRPr="007F792A" w:rsidRDefault="007F792A" w:rsidP="007F792A">
            <w:r w:rsidRPr="007F792A">
              <w:t>24</w:t>
            </w:r>
          </w:p>
        </w:tc>
        <w:tc>
          <w:tcPr>
            <w:tcW w:w="936" w:type="dxa"/>
          </w:tcPr>
          <w:p w14:paraId="052EFFCB" w14:textId="77777777" w:rsidR="007F792A" w:rsidRPr="007F792A" w:rsidRDefault="007F792A" w:rsidP="007F792A">
            <w:r w:rsidRPr="007F792A">
              <w:t>2062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17B3C2" w14:textId="77777777" w:rsidR="007F792A" w:rsidRPr="007F792A" w:rsidRDefault="007F792A" w:rsidP="007F792A">
            <w:r w:rsidRPr="007F792A">
              <w:t>859.2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580F56" w14:textId="77777777" w:rsidR="007F792A" w:rsidRPr="007F792A" w:rsidRDefault="007F792A" w:rsidP="007F792A"/>
        </w:tc>
        <w:tc>
          <w:tcPr>
            <w:tcW w:w="1049" w:type="dxa"/>
            <w:gridSpan w:val="2"/>
          </w:tcPr>
          <w:p w14:paraId="44514BCE" w14:textId="77777777" w:rsidR="007F792A" w:rsidRPr="007F792A" w:rsidRDefault="007F792A" w:rsidP="007F792A"/>
        </w:tc>
      </w:tr>
      <w:tr w:rsidR="007F792A" w:rsidRPr="007F792A" w14:paraId="67FD1D98" w14:textId="77777777" w:rsidTr="007F792A">
        <w:tc>
          <w:tcPr>
            <w:tcW w:w="1003" w:type="dxa"/>
            <w:vMerge/>
            <w:tcBorders>
              <w:bottom w:val="single" w:sz="4" w:space="0" w:color="auto"/>
            </w:tcBorders>
          </w:tcPr>
          <w:p w14:paraId="1482D9E9" w14:textId="77777777" w:rsidR="007F792A" w:rsidRPr="007F792A" w:rsidRDefault="007F792A" w:rsidP="007F792A"/>
        </w:tc>
        <w:tc>
          <w:tcPr>
            <w:tcW w:w="1814" w:type="dxa"/>
            <w:tcBorders>
              <w:bottom w:val="single" w:sz="4" w:space="0" w:color="auto"/>
            </w:tcBorders>
          </w:tcPr>
          <w:p w14:paraId="7AEE7F1B" w14:textId="77777777" w:rsidR="007F792A" w:rsidRPr="007F792A" w:rsidRDefault="007F792A" w:rsidP="007F792A">
            <w:r w:rsidRPr="007F792A">
              <w:t>Total</w:t>
            </w:r>
          </w:p>
        </w:tc>
        <w:tc>
          <w:tcPr>
            <w:tcW w:w="794" w:type="dxa"/>
            <w:tcBorders>
              <w:bottom w:val="single" w:sz="4" w:space="0" w:color="auto"/>
            </w:tcBorders>
          </w:tcPr>
          <w:p w14:paraId="2A8F293E" w14:textId="77777777" w:rsidR="007F792A" w:rsidRPr="007F792A" w:rsidRDefault="007F792A" w:rsidP="007F792A">
            <w:r w:rsidRPr="007F792A">
              <w:t>31</w:t>
            </w:r>
          </w:p>
        </w:tc>
        <w:tc>
          <w:tcPr>
            <w:tcW w:w="936" w:type="dxa"/>
            <w:tcBorders>
              <w:bottom w:val="single" w:sz="4" w:space="0" w:color="auto"/>
            </w:tcBorders>
          </w:tcPr>
          <w:p w14:paraId="512E01DE" w14:textId="77777777" w:rsidR="007F792A" w:rsidRPr="007F792A" w:rsidRDefault="007F792A" w:rsidP="007F792A">
            <w:r w:rsidRPr="007F792A">
              <w:t>109437</w:t>
            </w:r>
          </w:p>
        </w:tc>
        <w:tc>
          <w:tcPr>
            <w:tcW w:w="1020" w:type="dxa"/>
            <w:tcBorders>
              <w:bottom w:val="single" w:sz="4" w:space="0" w:color="auto"/>
            </w:tcBorders>
          </w:tcPr>
          <w:p w14:paraId="6D0A9363" w14:textId="77777777" w:rsidR="007F792A" w:rsidRPr="007F792A" w:rsidRDefault="007F792A" w:rsidP="007F792A"/>
        </w:tc>
        <w:tc>
          <w:tcPr>
            <w:tcW w:w="2069" w:type="dxa"/>
            <w:tcBorders>
              <w:bottom w:val="single" w:sz="4" w:space="0" w:color="auto"/>
            </w:tcBorders>
          </w:tcPr>
          <w:p w14:paraId="49C532D4" w14:textId="77777777" w:rsidR="007F792A" w:rsidRPr="007F792A" w:rsidRDefault="007F792A" w:rsidP="007F792A"/>
        </w:tc>
        <w:tc>
          <w:tcPr>
            <w:tcW w:w="1049" w:type="dxa"/>
            <w:gridSpan w:val="2"/>
            <w:tcBorders>
              <w:bottom w:val="single" w:sz="4" w:space="0" w:color="auto"/>
            </w:tcBorders>
          </w:tcPr>
          <w:p w14:paraId="2D3BBE37" w14:textId="77777777" w:rsidR="007F792A" w:rsidRPr="007F792A" w:rsidRDefault="007F792A" w:rsidP="007F792A"/>
        </w:tc>
      </w:tr>
      <w:tr w:rsidR="007F792A" w:rsidRPr="007F792A" w14:paraId="7FB42A51" w14:textId="77777777" w:rsidTr="007F792A">
        <w:tc>
          <w:tcPr>
            <w:tcW w:w="1003" w:type="dxa"/>
            <w:vMerge w:val="restart"/>
            <w:tcBorders>
              <w:top w:val="single" w:sz="4" w:space="0" w:color="auto"/>
            </w:tcBorders>
          </w:tcPr>
          <w:p w14:paraId="74653359" w14:textId="77777777" w:rsidR="007F792A" w:rsidRPr="007F792A" w:rsidRDefault="007F792A" w:rsidP="007F792A">
            <w:r w:rsidRPr="007F792A">
              <w:t>676</w:t>
            </w:r>
          </w:p>
        </w:tc>
        <w:tc>
          <w:tcPr>
            <w:tcW w:w="1814" w:type="dxa"/>
            <w:tcBorders>
              <w:top w:val="single" w:sz="4" w:space="0" w:color="auto"/>
            </w:tcBorders>
          </w:tcPr>
          <w:p w14:paraId="696FC315" w14:textId="77777777" w:rsidR="007F792A" w:rsidRPr="007F792A" w:rsidRDefault="007F792A" w:rsidP="007F792A">
            <w:r w:rsidRPr="007F792A">
              <w:t>Reincubation</w:t>
            </w:r>
          </w:p>
        </w:tc>
        <w:tc>
          <w:tcPr>
            <w:tcW w:w="794" w:type="dxa"/>
            <w:tcBorders>
              <w:top w:val="single" w:sz="4" w:space="0" w:color="auto"/>
            </w:tcBorders>
          </w:tcPr>
          <w:p w14:paraId="7F9BF03D" w14:textId="77777777" w:rsidR="007F792A" w:rsidRPr="007F792A" w:rsidRDefault="007F792A" w:rsidP="007F792A">
            <w:r w:rsidRPr="007F792A">
              <w:t>3</w:t>
            </w:r>
          </w:p>
        </w:tc>
        <w:tc>
          <w:tcPr>
            <w:tcW w:w="936" w:type="dxa"/>
            <w:tcBorders>
              <w:top w:val="single" w:sz="4" w:space="0" w:color="auto"/>
            </w:tcBorders>
          </w:tcPr>
          <w:p w14:paraId="1C5C5EC8" w14:textId="77777777" w:rsidR="007F792A" w:rsidRPr="007F792A" w:rsidRDefault="007F792A" w:rsidP="007F792A">
            <w:r w:rsidRPr="007F792A">
              <w:t>21349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ACD3A2" w14:textId="77777777" w:rsidR="007F792A" w:rsidRPr="007F792A" w:rsidRDefault="007F792A" w:rsidP="007F792A">
            <w:r w:rsidRPr="007F792A">
              <w:t>7116</w:t>
            </w:r>
          </w:p>
        </w:tc>
        <w:tc>
          <w:tcPr>
            <w:tcW w:w="20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3FB16F" w14:textId="77777777" w:rsidR="007F792A" w:rsidRPr="007F792A" w:rsidRDefault="007F792A" w:rsidP="007F792A">
            <w:r w:rsidRPr="007F792A">
              <w:t>F (3, 24) = 51.32</w:t>
            </w:r>
          </w:p>
        </w:tc>
        <w:tc>
          <w:tcPr>
            <w:tcW w:w="1049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1186E963" w14:textId="77777777" w:rsidR="007F792A" w:rsidRPr="007F792A" w:rsidRDefault="007F792A" w:rsidP="007F792A">
            <w:r w:rsidRPr="007F792A">
              <w:t>P&lt;0.001</w:t>
            </w:r>
          </w:p>
        </w:tc>
      </w:tr>
      <w:tr w:rsidR="007F792A" w:rsidRPr="007F792A" w14:paraId="5DF93F27" w14:textId="77777777" w:rsidTr="007F792A">
        <w:tc>
          <w:tcPr>
            <w:tcW w:w="1003" w:type="dxa"/>
            <w:vMerge/>
          </w:tcPr>
          <w:p w14:paraId="3DC85DD6" w14:textId="77777777" w:rsidR="007F792A" w:rsidRPr="007F792A" w:rsidRDefault="007F792A" w:rsidP="007F792A"/>
        </w:tc>
        <w:tc>
          <w:tcPr>
            <w:tcW w:w="1814" w:type="dxa"/>
          </w:tcPr>
          <w:p w14:paraId="4AC4B0AF" w14:textId="77777777" w:rsidR="007F792A" w:rsidRPr="007F792A" w:rsidRDefault="007F792A" w:rsidP="007F792A">
            <w:r w:rsidRPr="007F792A">
              <w:t>Pulsed-Lavage</w:t>
            </w:r>
          </w:p>
        </w:tc>
        <w:tc>
          <w:tcPr>
            <w:tcW w:w="794" w:type="dxa"/>
          </w:tcPr>
          <w:p w14:paraId="76BB1086" w14:textId="77777777" w:rsidR="007F792A" w:rsidRPr="007F792A" w:rsidRDefault="007F792A" w:rsidP="007F792A">
            <w:r w:rsidRPr="007F792A">
              <w:t>1</w:t>
            </w:r>
          </w:p>
        </w:tc>
        <w:tc>
          <w:tcPr>
            <w:tcW w:w="936" w:type="dxa"/>
          </w:tcPr>
          <w:p w14:paraId="0175D48D" w14:textId="77777777" w:rsidR="007F792A" w:rsidRPr="007F792A" w:rsidRDefault="007F792A" w:rsidP="007F792A">
            <w:r w:rsidRPr="007F792A">
              <w:t>3813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67E00B" w14:textId="77777777" w:rsidR="007F792A" w:rsidRPr="007F792A" w:rsidRDefault="007F792A" w:rsidP="007F792A">
            <w:r w:rsidRPr="007F792A">
              <w:t>38133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0AD007" w14:textId="77777777" w:rsidR="007F792A" w:rsidRPr="007F792A" w:rsidRDefault="007F792A" w:rsidP="007F792A">
            <w:r w:rsidRPr="007F792A">
              <w:t>F (1, 24) = 275</w:t>
            </w:r>
          </w:p>
        </w:tc>
        <w:tc>
          <w:tcPr>
            <w:tcW w:w="1049" w:type="dxa"/>
            <w:gridSpan w:val="2"/>
            <w:shd w:val="clear" w:color="auto" w:fill="auto"/>
          </w:tcPr>
          <w:p w14:paraId="55DB6D34" w14:textId="77777777" w:rsidR="007F792A" w:rsidRPr="007F792A" w:rsidRDefault="007F792A" w:rsidP="007F792A">
            <w:r w:rsidRPr="007F792A">
              <w:t>P&lt;0.001</w:t>
            </w:r>
          </w:p>
        </w:tc>
      </w:tr>
      <w:tr w:rsidR="007F792A" w:rsidRPr="007F792A" w14:paraId="3DC86D30" w14:textId="77777777" w:rsidTr="007F792A">
        <w:tc>
          <w:tcPr>
            <w:tcW w:w="1003" w:type="dxa"/>
            <w:vMerge/>
          </w:tcPr>
          <w:p w14:paraId="3DF89E26" w14:textId="77777777" w:rsidR="007F792A" w:rsidRPr="007F792A" w:rsidRDefault="007F792A" w:rsidP="007F792A"/>
        </w:tc>
        <w:tc>
          <w:tcPr>
            <w:tcW w:w="1814" w:type="dxa"/>
          </w:tcPr>
          <w:p w14:paraId="05D7EFA0" w14:textId="77777777" w:rsidR="007F792A" w:rsidRPr="007F792A" w:rsidRDefault="007F792A" w:rsidP="007F792A">
            <w:r w:rsidRPr="007F792A">
              <w:t>Interaction</w:t>
            </w:r>
          </w:p>
        </w:tc>
        <w:tc>
          <w:tcPr>
            <w:tcW w:w="794" w:type="dxa"/>
          </w:tcPr>
          <w:p w14:paraId="48107C1B" w14:textId="77777777" w:rsidR="007F792A" w:rsidRPr="007F792A" w:rsidRDefault="007F792A" w:rsidP="007F792A">
            <w:r w:rsidRPr="007F792A">
              <w:t>3</w:t>
            </w:r>
          </w:p>
        </w:tc>
        <w:tc>
          <w:tcPr>
            <w:tcW w:w="936" w:type="dxa"/>
          </w:tcPr>
          <w:p w14:paraId="3B75ED61" w14:textId="77777777" w:rsidR="007F792A" w:rsidRPr="007F792A" w:rsidRDefault="007F792A" w:rsidP="007F792A">
            <w:r w:rsidRPr="007F792A">
              <w:t>909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206659" w14:textId="77777777" w:rsidR="007F792A" w:rsidRPr="007F792A" w:rsidRDefault="007F792A" w:rsidP="007F792A">
            <w:r w:rsidRPr="007F792A">
              <w:t>3033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034272" w14:textId="77777777" w:rsidR="007F792A" w:rsidRPr="007F792A" w:rsidRDefault="007F792A" w:rsidP="007F792A">
            <w:r w:rsidRPr="007F792A">
              <w:t>F (3, 24) = 21.87</w:t>
            </w:r>
          </w:p>
        </w:tc>
        <w:tc>
          <w:tcPr>
            <w:tcW w:w="1049" w:type="dxa"/>
            <w:gridSpan w:val="2"/>
            <w:shd w:val="clear" w:color="auto" w:fill="auto"/>
          </w:tcPr>
          <w:p w14:paraId="5C18C849" w14:textId="77777777" w:rsidR="007F792A" w:rsidRPr="007F792A" w:rsidRDefault="007F792A" w:rsidP="007F792A">
            <w:r w:rsidRPr="007F792A">
              <w:t>P&lt;0.001</w:t>
            </w:r>
          </w:p>
        </w:tc>
      </w:tr>
      <w:tr w:rsidR="007F792A" w:rsidRPr="007F792A" w14:paraId="3E8A603C" w14:textId="77777777" w:rsidTr="007F792A">
        <w:tc>
          <w:tcPr>
            <w:tcW w:w="1003" w:type="dxa"/>
            <w:vMerge/>
          </w:tcPr>
          <w:p w14:paraId="4D11AE04" w14:textId="77777777" w:rsidR="007F792A" w:rsidRPr="007F792A" w:rsidRDefault="007F792A" w:rsidP="007F792A"/>
        </w:tc>
        <w:tc>
          <w:tcPr>
            <w:tcW w:w="1814" w:type="dxa"/>
          </w:tcPr>
          <w:p w14:paraId="3A4DB8A7" w14:textId="77777777" w:rsidR="007F792A" w:rsidRPr="007F792A" w:rsidRDefault="007F792A" w:rsidP="007F792A">
            <w:r w:rsidRPr="007F792A">
              <w:t>Residuals</w:t>
            </w:r>
          </w:p>
        </w:tc>
        <w:tc>
          <w:tcPr>
            <w:tcW w:w="794" w:type="dxa"/>
          </w:tcPr>
          <w:p w14:paraId="52B1B968" w14:textId="77777777" w:rsidR="007F792A" w:rsidRPr="007F792A" w:rsidRDefault="007F792A" w:rsidP="007F792A">
            <w:r w:rsidRPr="007F792A">
              <w:t>24</w:t>
            </w:r>
          </w:p>
        </w:tc>
        <w:tc>
          <w:tcPr>
            <w:tcW w:w="936" w:type="dxa"/>
          </w:tcPr>
          <w:p w14:paraId="0722A35A" w14:textId="77777777" w:rsidR="007F792A" w:rsidRPr="007F792A" w:rsidRDefault="007F792A" w:rsidP="007F792A">
            <w:r w:rsidRPr="007F792A">
              <w:t>332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E15BA2" w14:textId="77777777" w:rsidR="007F792A" w:rsidRPr="007F792A" w:rsidRDefault="007F792A" w:rsidP="007F792A">
            <w:r w:rsidRPr="007F792A">
              <w:t>138.7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852893" w14:textId="77777777" w:rsidR="007F792A" w:rsidRPr="007F792A" w:rsidRDefault="007F792A" w:rsidP="007F792A"/>
        </w:tc>
        <w:tc>
          <w:tcPr>
            <w:tcW w:w="1049" w:type="dxa"/>
            <w:gridSpan w:val="2"/>
          </w:tcPr>
          <w:p w14:paraId="75725741" w14:textId="77777777" w:rsidR="007F792A" w:rsidRPr="007F792A" w:rsidRDefault="007F792A" w:rsidP="007F792A"/>
        </w:tc>
      </w:tr>
      <w:tr w:rsidR="007F792A" w:rsidRPr="007F792A" w14:paraId="2FB22FB3" w14:textId="77777777" w:rsidTr="007F792A">
        <w:tc>
          <w:tcPr>
            <w:tcW w:w="1003" w:type="dxa"/>
            <w:vMerge/>
            <w:tcBorders>
              <w:bottom w:val="single" w:sz="4" w:space="0" w:color="auto"/>
            </w:tcBorders>
          </w:tcPr>
          <w:p w14:paraId="5D9AAEF1" w14:textId="77777777" w:rsidR="007F792A" w:rsidRPr="007F792A" w:rsidRDefault="007F792A" w:rsidP="007F792A"/>
        </w:tc>
        <w:tc>
          <w:tcPr>
            <w:tcW w:w="1814" w:type="dxa"/>
            <w:tcBorders>
              <w:bottom w:val="single" w:sz="4" w:space="0" w:color="auto"/>
            </w:tcBorders>
          </w:tcPr>
          <w:p w14:paraId="123648E4" w14:textId="77777777" w:rsidR="007F792A" w:rsidRPr="007F792A" w:rsidRDefault="007F792A" w:rsidP="007F792A">
            <w:r w:rsidRPr="007F792A">
              <w:t>Total</w:t>
            </w:r>
          </w:p>
        </w:tc>
        <w:tc>
          <w:tcPr>
            <w:tcW w:w="794" w:type="dxa"/>
            <w:tcBorders>
              <w:bottom w:val="single" w:sz="4" w:space="0" w:color="auto"/>
            </w:tcBorders>
          </w:tcPr>
          <w:p w14:paraId="4797178A" w14:textId="77777777" w:rsidR="007F792A" w:rsidRPr="007F792A" w:rsidRDefault="007F792A" w:rsidP="007F792A">
            <w:r w:rsidRPr="007F792A">
              <w:t>31</w:t>
            </w:r>
          </w:p>
        </w:tc>
        <w:tc>
          <w:tcPr>
            <w:tcW w:w="936" w:type="dxa"/>
            <w:tcBorders>
              <w:bottom w:val="single" w:sz="4" w:space="0" w:color="auto"/>
            </w:tcBorders>
          </w:tcPr>
          <w:p w14:paraId="0A6ED244" w14:textId="77777777" w:rsidR="007F792A" w:rsidRPr="007F792A" w:rsidRDefault="007F792A" w:rsidP="007F792A">
            <w:r w:rsidRPr="007F792A">
              <w:t>71909</w:t>
            </w:r>
          </w:p>
        </w:tc>
        <w:tc>
          <w:tcPr>
            <w:tcW w:w="1020" w:type="dxa"/>
            <w:tcBorders>
              <w:bottom w:val="single" w:sz="4" w:space="0" w:color="auto"/>
            </w:tcBorders>
          </w:tcPr>
          <w:p w14:paraId="588538F8" w14:textId="77777777" w:rsidR="007F792A" w:rsidRPr="007F792A" w:rsidRDefault="007F792A" w:rsidP="007F792A"/>
        </w:tc>
        <w:tc>
          <w:tcPr>
            <w:tcW w:w="2069" w:type="dxa"/>
            <w:tcBorders>
              <w:bottom w:val="single" w:sz="4" w:space="0" w:color="auto"/>
            </w:tcBorders>
          </w:tcPr>
          <w:p w14:paraId="09E759C3" w14:textId="77777777" w:rsidR="007F792A" w:rsidRPr="007F792A" w:rsidRDefault="007F792A" w:rsidP="007F792A"/>
        </w:tc>
        <w:tc>
          <w:tcPr>
            <w:tcW w:w="1049" w:type="dxa"/>
            <w:gridSpan w:val="2"/>
            <w:tcBorders>
              <w:bottom w:val="single" w:sz="4" w:space="0" w:color="auto"/>
            </w:tcBorders>
          </w:tcPr>
          <w:p w14:paraId="0B6B5540" w14:textId="77777777" w:rsidR="007F792A" w:rsidRPr="007F792A" w:rsidRDefault="007F792A" w:rsidP="007F792A"/>
        </w:tc>
      </w:tr>
      <w:tr w:rsidR="007F792A" w:rsidRPr="007F792A" w14:paraId="06E2C7B1" w14:textId="77777777" w:rsidTr="007F792A">
        <w:tc>
          <w:tcPr>
            <w:tcW w:w="1003" w:type="dxa"/>
            <w:vMerge w:val="restart"/>
            <w:tcBorders>
              <w:top w:val="single" w:sz="4" w:space="0" w:color="auto"/>
            </w:tcBorders>
          </w:tcPr>
          <w:p w14:paraId="61DCA963" w14:textId="77777777" w:rsidR="007F792A" w:rsidRPr="007F792A" w:rsidRDefault="007F792A" w:rsidP="007F792A">
            <w:r w:rsidRPr="007F792A">
              <w:t>749</w:t>
            </w:r>
          </w:p>
        </w:tc>
        <w:tc>
          <w:tcPr>
            <w:tcW w:w="1814" w:type="dxa"/>
            <w:tcBorders>
              <w:top w:val="single" w:sz="4" w:space="0" w:color="auto"/>
            </w:tcBorders>
          </w:tcPr>
          <w:p w14:paraId="695B201E" w14:textId="77777777" w:rsidR="007F792A" w:rsidRPr="007F792A" w:rsidRDefault="007F792A" w:rsidP="007F792A">
            <w:r w:rsidRPr="007F792A">
              <w:t>Reincubation</w:t>
            </w:r>
          </w:p>
        </w:tc>
        <w:tc>
          <w:tcPr>
            <w:tcW w:w="794" w:type="dxa"/>
            <w:tcBorders>
              <w:top w:val="single" w:sz="4" w:space="0" w:color="auto"/>
            </w:tcBorders>
          </w:tcPr>
          <w:p w14:paraId="67EC00FA" w14:textId="77777777" w:rsidR="007F792A" w:rsidRPr="007F792A" w:rsidRDefault="007F792A" w:rsidP="007F792A">
            <w:r w:rsidRPr="007F792A">
              <w:t>3</w:t>
            </w:r>
          </w:p>
        </w:tc>
        <w:tc>
          <w:tcPr>
            <w:tcW w:w="936" w:type="dxa"/>
            <w:tcBorders>
              <w:top w:val="single" w:sz="4" w:space="0" w:color="auto"/>
            </w:tcBorders>
          </w:tcPr>
          <w:p w14:paraId="63EE6E1B" w14:textId="77777777" w:rsidR="007F792A" w:rsidRPr="007F792A" w:rsidRDefault="007F792A" w:rsidP="007F792A">
            <w:r w:rsidRPr="007F792A">
              <w:t>22114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02E23E" w14:textId="77777777" w:rsidR="007F792A" w:rsidRPr="007F792A" w:rsidRDefault="007F792A" w:rsidP="007F792A">
            <w:r w:rsidRPr="007F792A">
              <w:t>7371</w:t>
            </w:r>
          </w:p>
        </w:tc>
        <w:tc>
          <w:tcPr>
            <w:tcW w:w="20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AE359A" w14:textId="77777777" w:rsidR="007F792A" w:rsidRPr="007F792A" w:rsidRDefault="007F792A" w:rsidP="007F792A">
            <w:r w:rsidRPr="007F792A">
              <w:t>F (3, 24) = 41.31</w:t>
            </w:r>
          </w:p>
        </w:tc>
        <w:tc>
          <w:tcPr>
            <w:tcW w:w="1049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704AF696" w14:textId="77777777" w:rsidR="007F792A" w:rsidRPr="007F792A" w:rsidRDefault="007F792A" w:rsidP="007F792A">
            <w:r w:rsidRPr="007F792A">
              <w:t>P&lt;0.001</w:t>
            </w:r>
          </w:p>
        </w:tc>
      </w:tr>
      <w:tr w:rsidR="007F792A" w:rsidRPr="007F792A" w14:paraId="41E98494" w14:textId="77777777" w:rsidTr="007F792A">
        <w:tc>
          <w:tcPr>
            <w:tcW w:w="1003" w:type="dxa"/>
            <w:vMerge/>
          </w:tcPr>
          <w:p w14:paraId="45138AC5" w14:textId="77777777" w:rsidR="007F792A" w:rsidRPr="007F792A" w:rsidRDefault="007F792A" w:rsidP="007F792A"/>
        </w:tc>
        <w:tc>
          <w:tcPr>
            <w:tcW w:w="1814" w:type="dxa"/>
          </w:tcPr>
          <w:p w14:paraId="19BF8D9F" w14:textId="77777777" w:rsidR="007F792A" w:rsidRPr="007F792A" w:rsidRDefault="007F792A" w:rsidP="007F792A">
            <w:r w:rsidRPr="007F792A">
              <w:t>Pulsed-Lavage</w:t>
            </w:r>
          </w:p>
        </w:tc>
        <w:tc>
          <w:tcPr>
            <w:tcW w:w="794" w:type="dxa"/>
          </w:tcPr>
          <w:p w14:paraId="64A8CF5F" w14:textId="77777777" w:rsidR="007F792A" w:rsidRPr="007F792A" w:rsidRDefault="007F792A" w:rsidP="007F792A">
            <w:r w:rsidRPr="007F792A">
              <w:t>1</w:t>
            </w:r>
          </w:p>
        </w:tc>
        <w:tc>
          <w:tcPr>
            <w:tcW w:w="936" w:type="dxa"/>
          </w:tcPr>
          <w:p w14:paraId="3B285BB5" w14:textId="77777777" w:rsidR="007F792A" w:rsidRPr="007F792A" w:rsidRDefault="007F792A" w:rsidP="007F792A">
            <w:r w:rsidRPr="007F792A">
              <w:t>3763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5313AF" w14:textId="77777777" w:rsidR="007F792A" w:rsidRPr="007F792A" w:rsidRDefault="007F792A" w:rsidP="007F792A">
            <w:r w:rsidRPr="007F792A">
              <w:t>37638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26EDC1" w14:textId="77777777" w:rsidR="007F792A" w:rsidRPr="007F792A" w:rsidRDefault="007F792A" w:rsidP="007F792A">
            <w:r w:rsidRPr="007F792A">
              <w:t>F (1, 24) = 210.9</w:t>
            </w:r>
          </w:p>
        </w:tc>
        <w:tc>
          <w:tcPr>
            <w:tcW w:w="1049" w:type="dxa"/>
            <w:gridSpan w:val="2"/>
            <w:shd w:val="clear" w:color="auto" w:fill="auto"/>
          </w:tcPr>
          <w:p w14:paraId="4C7BBC09" w14:textId="77777777" w:rsidR="007F792A" w:rsidRPr="007F792A" w:rsidRDefault="007F792A" w:rsidP="007F792A">
            <w:r w:rsidRPr="007F792A">
              <w:t>P&lt;0.001</w:t>
            </w:r>
          </w:p>
        </w:tc>
      </w:tr>
      <w:tr w:rsidR="007F792A" w:rsidRPr="007F792A" w14:paraId="6C5CF347" w14:textId="77777777" w:rsidTr="007F792A">
        <w:tc>
          <w:tcPr>
            <w:tcW w:w="1003" w:type="dxa"/>
            <w:vMerge/>
          </w:tcPr>
          <w:p w14:paraId="368FFD67" w14:textId="77777777" w:rsidR="007F792A" w:rsidRPr="007F792A" w:rsidRDefault="007F792A" w:rsidP="007F792A"/>
        </w:tc>
        <w:tc>
          <w:tcPr>
            <w:tcW w:w="1814" w:type="dxa"/>
          </w:tcPr>
          <w:p w14:paraId="4CF937E0" w14:textId="77777777" w:rsidR="007F792A" w:rsidRPr="007F792A" w:rsidRDefault="007F792A" w:rsidP="007F792A">
            <w:r w:rsidRPr="007F792A">
              <w:t>Interaction</w:t>
            </w:r>
          </w:p>
        </w:tc>
        <w:tc>
          <w:tcPr>
            <w:tcW w:w="794" w:type="dxa"/>
          </w:tcPr>
          <w:p w14:paraId="0FE175F4" w14:textId="77777777" w:rsidR="007F792A" w:rsidRPr="007F792A" w:rsidRDefault="007F792A" w:rsidP="007F792A">
            <w:r w:rsidRPr="007F792A">
              <w:t>3</w:t>
            </w:r>
          </w:p>
        </w:tc>
        <w:tc>
          <w:tcPr>
            <w:tcW w:w="936" w:type="dxa"/>
          </w:tcPr>
          <w:p w14:paraId="5776C27E" w14:textId="77777777" w:rsidR="007F792A" w:rsidRPr="007F792A" w:rsidRDefault="007F792A" w:rsidP="007F792A">
            <w:r w:rsidRPr="007F792A">
              <w:t>1261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10461A" w14:textId="77777777" w:rsidR="007F792A" w:rsidRPr="007F792A" w:rsidRDefault="007F792A" w:rsidP="007F792A">
            <w:r w:rsidRPr="007F792A">
              <w:t>4204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5DFD41" w14:textId="77777777" w:rsidR="007F792A" w:rsidRPr="007F792A" w:rsidRDefault="007F792A" w:rsidP="007F792A">
            <w:r w:rsidRPr="007F792A">
              <w:t>F (3, 24) = 23.56</w:t>
            </w:r>
          </w:p>
        </w:tc>
        <w:tc>
          <w:tcPr>
            <w:tcW w:w="1049" w:type="dxa"/>
            <w:gridSpan w:val="2"/>
            <w:shd w:val="clear" w:color="auto" w:fill="auto"/>
          </w:tcPr>
          <w:p w14:paraId="41C98E18" w14:textId="77777777" w:rsidR="007F792A" w:rsidRPr="007F792A" w:rsidRDefault="007F792A" w:rsidP="007F792A">
            <w:r w:rsidRPr="007F792A">
              <w:t>P&lt;0.001</w:t>
            </w:r>
          </w:p>
        </w:tc>
      </w:tr>
      <w:tr w:rsidR="007F792A" w:rsidRPr="007F792A" w14:paraId="5AD90ED2" w14:textId="77777777" w:rsidTr="007F792A">
        <w:tc>
          <w:tcPr>
            <w:tcW w:w="1003" w:type="dxa"/>
            <w:vMerge/>
          </w:tcPr>
          <w:p w14:paraId="44EDCC5A" w14:textId="77777777" w:rsidR="007F792A" w:rsidRPr="007F792A" w:rsidRDefault="007F792A" w:rsidP="007F792A"/>
        </w:tc>
        <w:tc>
          <w:tcPr>
            <w:tcW w:w="1814" w:type="dxa"/>
          </w:tcPr>
          <w:p w14:paraId="71C55F5A" w14:textId="77777777" w:rsidR="007F792A" w:rsidRPr="007F792A" w:rsidRDefault="007F792A" w:rsidP="007F792A">
            <w:r w:rsidRPr="007F792A">
              <w:t>Residuals</w:t>
            </w:r>
          </w:p>
        </w:tc>
        <w:tc>
          <w:tcPr>
            <w:tcW w:w="794" w:type="dxa"/>
          </w:tcPr>
          <w:p w14:paraId="3BE7E48D" w14:textId="77777777" w:rsidR="007F792A" w:rsidRPr="007F792A" w:rsidRDefault="007F792A" w:rsidP="007F792A">
            <w:r w:rsidRPr="007F792A">
              <w:t>24</w:t>
            </w:r>
          </w:p>
        </w:tc>
        <w:tc>
          <w:tcPr>
            <w:tcW w:w="936" w:type="dxa"/>
          </w:tcPr>
          <w:p w14:paraId="4A37BB94" w14:textId="77777777" w:rsidR="007F792A" w:rsidRPr="007F792A" w:rsidRDefault="007F792A" w:rsidP="007F792A">
            <w:r w:rsidRPr="007F792A">
              <w:t>428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240C1C" w14:textId="77777777" w:rsidR="007F792A" w:rsidRPr="007F792A" w:rsidRDefault="007F792A" w:rsidP="007F792A">
            <w:r w:rsidRPr="007F792A">
              <w:t>178.4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F164DE" w14:textId="77777777" w:rsidR="007F792A" w:rsidRPr="007F792A" w:rsidRDefault="007F792A" w:rsidP="007F792A"/>
        </w:tc>
        <w:tc>
          <w:tcPr>
            <w:tcW w:w="1049" w:type="dxa"/>
            <w:gridSpan w:val="2"/>
            <w:shd w:val="clear" w:color="auto" w:fill="auto"/>
          </w:tcPr>
          <w:p w14:paraId="73B75231" w14:textId="77777777" w:rsidR="007F792A" w:rsidRPr="007F792A" w:rsidRDefault="007F792A" w:rsidP="007F792A"/>
        </w:tc>
      </w:tr>
      <w:tr w:rsidR="007F792A" w:rsidRPr="007F792A" w14:paraId="24D29F7A" w14:textId="77777777" w:rsidTr="007F792A">
        <w:tc>
          <w:tcPr>
            <w:tcW w:w="1003" w:type="dxa"/>
            <w:vMerge/>
            <w:tcBorders>
              <w:bottom w:val="single" w:sz="4" w:space="0" w:color="auto"/>
            </w:tcBorders>
          </w:tcPr>
          <w:p w14:paraId="541A7337" w14:textId="77777777" w:rsidR="007F792A" w:rsidRPr="007F792A" w:rsidRDefault="007F792A" w:rsidP="007F792A"/>
        </w:tc>
        <w:tc>
          <w:tcPr>
            <w:tcW w:w="1814" w:type="dxa"/>
            <w:tcBorders>
              <w:bottom w:val="single" w:sz="4" w:space="0" w:color="auto"/>
            </w:tcBorders>
          </w:tcPr>
          <w:p w14:paraId="15C2F886" w14:textId="77777777" w:rsidR="007F792A" w:rsidRPr="007F792A" w:rsidRDefault="007F792A" w:rsidP="007F792A">
            <w:r w:rsidRPr="007F792A">
              <w:t>Total</w:t>
            </w:r>
          </w:p>
        </w:tc>
        <w:tc>
          <w:tcPr>
            <w:tcW w:w="794" w:type="dxa"/>
            <w:tcBorders>
              <w:bottom w:val="single" w:sz="4" w:space="0" w:color="auto"/>
            </w:tcBorders>
          </w:tcPr>
          <w:p w14:paraId="73C4E399" w14:textId="77777777" w:rsidR="007F792A" w:rsidRPr="007F792A" w:rsidRDefault="007F792A" w:rsidP="007F792A">
            <w:r w:rsidRPr="007F792A">
              <w:t>31</w:t>
            </w:r>
          </w:p>
        </w:tc>
        <w:tc>
          <w:tcPr>
            <w:tcW w:w="936" w:type="dxa"/>
            <w:tcBorders>
              <w:bottom w:val="single" w:sz="4" w:space="0" w:color="auto"/>
            </w:tcBorders>
          </w:tcPr>
          <w:p w14:paraId="635C6A41" w14:textId="77777777" w:rsidR="007F792A" w:rsidRPr="007F792A" w:rsidRDefault="007F792A" w:rsidP="007F792A">
            <w:r w:rsidRPr="007F792A">
              <w:t>76649</w:t>
            </w:r>
          </w:p>
        </w:tc>
        <w:tc>
          <w:tcPr>
            <w:tcW w:w="1020" w:type="dxa"/>
            <w:tcBorders>
              <w:bottom w:val="single" w:sz="4" w:space="0" w:color="auto"/>
            </w:tcBorders>
          </w:tcPr>
          <w:p w14:paraId="6B651B40" w14:textId="77777777" w:rsidR="007F792A" w:rsidRPr="007F792A" w:rsidRDefault="007F792A" w:rsidP="007F792A"/>
        </w:tc>
        <w:tc>
          <w:tcPr>
            <w:tcW w:w="2069" w:type="dxa"/>
            <w:tcBorders>
              <w:bottom w:val="single" w:sz="4" w:space="0" w:color="auto"/>
            </w:tcBorders>
          </w:tcPr>
          <w:p w14:paraId="20D345B6" w14:textId="77777777" w:rsidR="007F792A" w:rsidRPr="007F792A" w:rsidRDefault="007F792A" w:rsidP="007F792A"/>
        </w:tc>
        <w:tc>
          <w:tcPr>
            <w:tcW w:w="1049" w:type="dxa"/>
            <w:gridSpan w:val="2"/>
          </w:tcPr>
          <w:p w14:paraId="64261A7A" w14:textId="77777777" w:rsidR="007F792A" w:rsidRPr="007F792A" w:rsidRDefault="007F792A" w:rsidP="007F792A"/>
        </w:tc>
      </w:tr>
      <w:tr w:rsidR="007F792A" w:rsidRPr="00E7377A" w14:paraId="19AC9B8F" w14:textId="77777777" w:rsidTr="007F792A">
        <w:trPr>
          <w:gridAfter w:val="1"/>
          <w:wAfter w:w="38" w:type="dxa"/>
        </w:trPr>
        <w:tc>
          <w:tcPr>
            <w:tcW w:w="8647" w:type="dxa"/>
            <w:gridSpan w:val="7"/>
            <w:tcBorders>
              <w:top w:val="single" w:sz="4" w:space="0" w:color="auto"/>
              <w:bottom w:val="nil"/>
            </w:tcBorders>
          </w:tcPr>
          <w:p w14:paraId="3F3CC70A" w14:textId="77777777" w:rsidR="007F792A" w:rsidRPr="007F792A" w:rsidRDefault="007F792A" w:rsidP="007F792A">
            <w:r>
              <w:t>DF : degrees of freedom ; SS : sum of squares ; MS : mean square</w:t>
            </w:r>
          </w:p>
        </w:tc>
      </w:tr>
    </w:tbl>
    <w:p w14:paraId="0DD87706" w14:textId="77777777" w:rsidR="007F792A" w:rsidRDefault="007F792A" w:rsidP="00E52B9A">
      <w:pPr>
        <w:rPr>
          <w:lang w:val="en-US"/>
        </w:rPr>
      </w:pPr>
    </w:p>
    <w:p w14:paraId="445ACBE4" w14:textId="77777777" w:rsidR="007F792A" w:rsidRDefault="007F792A" w:rsidP="00E52B9A">
      <w:pPr>
        <w:rPr>
          <w:lang w:val="en-US"/>
        </w:rPr>
      </w:pPr>
    </w:p>
    <w:p w14:paraId="6A4CB1D5" w14:textId="77777777" w:rsidR="007F792A" w:rsidRDefault="007F792A" w:rsidP="00E52B9A">
      <w:pPr>
        <w:rPr>
          <w:lang w:val="en-US"/>
        </w:rPr>
      </w:pPr>
    </w:p>
    <w:p w14:paraId="1B4F2793" w14:textId="27579615" w:rsidR="0021315D" w:rsidRDefault="0021315D">
      <w:pPr>
        <w:spacing w:before="0" w:after="200" w:line="276" w:lineRule="auto"/>
        <w:rPr>
          <w:lang w:val="en-US"/>
        </w:rPr>
      </w:pPr>
      <w:r>
        <w:rPr>
          <w:lang w:val="en-US"/>
        </w:rPr>
        <w:br w:type="page"/>
      </w:r>
    </w:p>
    <w:p w14:paraId="46ADFB28" w14:textId="77777777" w:rsidR="007F792A" w:rsidRDefault="007F792A" w:rsidP="00E52B9A">
      <w:pPr>
        <w:rPr>
          <w:lang w:val="en-US"/>
        </w:rPr>
      </w:pPr>
      <w:r>
        <w:rPr>
          <w:lang w:val="en-US"/>
        </w:rPr>
        <w:lastRenderedPageBreak/>
        <w:t>Table 4</w:t>
      </w:r>
    </w:p>
    <w:tbl>
      <w:tblPr>
        <w:tblStyle w:val="Grilledutableau"/>
        <w:tblW w:w="87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62"/>
        <w:gridCol w:w="1813"/>
        <w:gridCol w:w="794"/>
        <w:gridCol w:w="1049"/>
        <w:gridCol w:w="1020"/>
        <w:gridCol w:w="2069"/>
        <w:gridCol w:w="1052"/>
        <w:gridCol w:w="30"/>
      </w:tblGrid>
      <w:tr w:rsidR="001D665E" w:rsidRPr="00E7377A" w14:paraId="7511A07B" w14:textId="77777777" w:rsidTr="003E1673">
        <w:trPr>
          <w:cantSplit/>
          <w:trHeight w:val="510"/>
        </w:trPr>
        <w:tc>
          <w:tcPr>
            <w:tcW w:w="8789" w:type="dxa"/>
            <w:gridSpan w:val="8"/>
            <w:tcBorders>
              <w:bottom w:val="single" w:sz="4" w:space="0" w:color="000000"/>
            </w:tcBorders>
          </w:tcPr>
          <w:p w14:paraId="1B8915AF" w14:textId="77777777" w:rsidR="001D665E" w:rsidRPr="00E52B9A" w:rsidRDefault="001D665E" w:rsidP="002B19AB">
            <w:pPr>
              <w:rPr>
                <w:i/>
              </w:rPr>
            </w:pPr>
            <w:r>
              <w:rPr>
                <w:i/>
              </w:rPr>
              <w:t xml:space="preserve">MSSA strains: </w:t>
            </w:r>
            <w:r w:rsidRPr="00E52B9A">
              <w:rPr>
                <w:i/>
              </w:rPr>
              <w:t xml:space="preserve">Two-way ANOVA on </w:t>
            </w:r>
            <w:r>
              <w:rPr>
                <w:i/>
              </w:rPr>
              <w:t>biomass</w:t>
            </w:r>
          </w:p>
        </w:tc>
      </w:tr>
      <w:tr w:rsidR="001D665E" w:rsidRPr="00A97C10" w14:paraId="49FB939B" w14:textId="77777777" w:rsidTr="001D665E">
        <w:trPr>
          <w:gridAfter w:val="1"/>
          <w:wAfter w:w="30" w:type="dxa"/>
          <w:cantSplit/>
          <w:trHeight w:val="397"/>
        </w:trPr>
        <w:tc>
          <w:tcPr>
            <w:tcW w:w="962" w:type="dxa"/>
            <w:tcBorders>
              <w:top w:val="single" w:sz="4" w:space="0" w:color="000000"/>
              <w:bottom w:val="single" w:sz="4" w:space="0" w:color="auto"/>
            </w:tcBorders>
          </w:tcPr>
          <w:p w14:paraId="40467A95" w14:textId="77777777" w:rsidR="007F792A" w:rsidRPr="00A97C10" w:rsidRDefault="007F792A" w:rsidP="002B19AB">
            <w:r w:rsidRPr="00A97C10">
              <w:t>Strains</w:t>
            </w:r>
          </w:p>
        </w:tc>
        <w:tc>
          <w:tcPr>
            <w:tcW w:w="1813" w:type="dxa"/>
            <w:tcBorders>
              <w:top w:val="single" w:sz="4" w:space="0" w:color="000000"/>
              <w:bottom w:val="single" w:sz="4" w:space="0" w:color="000000"/>
            </w:tcBorders>
          </w:tcPr>
          <w:p w14:paraId="6AD96F2F" w14:textId="77777777" w:rsidR="007F792A" w:rsidRPr="00A97C10" w:rsidRDefault="007F792A" w:rsidP="002B19AB">
            <w:r>
              <w:t>Source</w:t>
            </w:r>
          </w:p>
        </w:tc>
        <w:tc>
          <w:tcPr>
            <w:tcW w:w="794" w:type="dxa"/>
            <w:tcBorders>
              <w:top w:val="single" w:sz="4" w:space="0" w:color="000000"/>
              <w:bottom w:val="single" w:sz="4" w:space="0" w:color="000000"/>
            </w:tcBorders>
          </w:tcPr>
          <w:p w14:paraId="328B3BBC" w14:textId="77777777" w:rsidR="007F792A" w:rsidRPr="00A97C10" w:rsidRDefault="007F792A" w:rsidP="002B19AB">
            <w:r>
              <w:t>DF</w:t>
            </w:r>
          </w:p>
        </w:tc>
        <w:tc>
          <w:tcPr>
            <w:tcW w:w="1049" w:type="dxa"/>
            <w:tcBorders>
              <w:top w:val="single" w:sz="4" w:space="0" w:color="000000"/>
              <w:bottom w:val="single" w:sz="4" w:space="0" w:color="000000"/>
            </w:tcBorders>
          </w:tcPr>
          <w:p w14:paraId="227F773C" w14:textId="77777777" w:rsidR="007F792A" w:rsidRPr="00A97C10" w:rsidRDefault="007F792A" w:rsidP="002B19AB">
            <w:r>
              <w:t>SS</w:t>
            </w:r>
          </w:p>
        </w:tc>
        <w:tc>
          <w:tcPr>
            <w:tcW w:w="1020" w:type="dxa"/>
            <w:tcBorders>
              <w:top w:val="single" w:sz="4" w:space="0" w:color="000000"/>
              <w:bottom w:val="single" w:sz="4" w:space="0" w:color="000000"/>
            </w:tcBorders>
          </w:tcPr>
          <w:p w14:paraId="0F0E0DC5" w14:textId="77777777" w:rsidR="007F792A" w:rsidRPr="00A97C10" w:rsidRDefault="007F792A" w:rsidP="002B19AB">
            <w:r w:rsidRPr="00A97C10">
              <w:t>M</w:t>
            </w:r>
            <w:r>
              <w:t>S</w:t>
            </w:r>
          </w:p>
        </w:tc>
        <w:tc>
          <w:tcPr>
            <w:tcW w:w="2069" w:type="dxa"/>
            <w:tcBorders>
              <w:top w:val="single" w:sz="4" w:space="0" w:color="000000"/>
              <w:bottom w:val="single" w:sz="4" w:space="0" w:color="000000"/>
            </w:tcBorders>
          </w:tcPr>
          <w:p w14:paraId="2932F14B" w14:textId="77777777" w:rsidR="007F792A" w:rsidRPr="00A97C10" w:rsidRDefault="007F792A" w:rsidP="002B19AB">
            <w:r w:rsidRPr="00A97C10">
              <w:t>F</w:t>
            </w:r>
          </w:p>
        </w:tc>
        <w:tc>
          <w:tcPr>
            <w:tcW w:w="1052" w:type="dxa"/>
            <w:tcBorders>
              <w:top w:val="single" w:sz="4" w:space="0" w:color="000000"/>
              <w:bottom w:val="single" w:sz="4" w:space="0" w:color="000000"/>
            </w:tcBorders>
          </w:tcPr>
          <w:p w14:paraId="225FA2F7" w14:textId="77777777" w:rsidR="007F792A" w:rsidRPr="00A97C10" w:rsidRDefault="007F792A" w:rsidP="002B19AB">
            <w:r w:rsidRPr="00A97C10">
              <w:t>P value</w:t>
            </w:r>
          </w:p>
        </w:tc>
      </w:tr>
      <w:tr w:rsidR="001D665E" w:rsidRPr="00200E91" w14:paraId="29CF884A" w14:textId="77777777" w:rsidTr="001D665E">
        <w:trPr>
          <w:gridAfter w:val="1"/>
          <w:wAfter w:w="30" w:type="dxa"/>
        </w:trPr>
        <w:tc>
          <w:tcPr>
            <w:tcW w:w="962" w:type="dxa"/>
            <w:vMerge w:val="restart"/>
            <w:tcBorders>
              <w:top w:val="single" w:sz="4" w:space="0" w:color="auto"/>
            </w:tcBorders>
          </w:tcPr>
          <w:p w14:paraId="535A6BC9" w14:textId="77777777" w:rsidR="007F792A" w:rsidRPr="00200E91" w:rsidRDefault="007F792A" w:rsidP="002B19AB">
            <w:r w:rsidRPr="00200E91">
              <w:t>ATCC 25923</w:t>
            </w:r>
          </w:p>
        </w:tc>
        <w:tc>
          <w:tcPr>
            <w:tcW w:w="1813" w:type="dxa"/>
            <w:tcBorders>
              <w:top w:val="single" w:sz="4" w:space="0" w:color="000000"/>
            </w:tcBorders>
          </w:tcPr>
          <w:p w14:paraId="4EE5ECFD" w14:textId="77777777" w:rsidR="007F792A" w:rsidRPr="00200E91" w:rsidRDefault="007F792A" w:rsidP="002B19AB">
            <w:r w:rsidRPr="00200E91">
              <w:t>Reincubation</w:t>
            </w:r>
          </w:p>
        </w:tc>
        <w:tc>
          <w:tcPr>
            <w:tcW w:w="794" w:type="dxa"/>
            <w:tcBorders>
              <w:top w:val="single" w:sz="4" w:space="0" w:color="000000"/>
            </w:tcBorders>
          </w:tcPr>
          <w:p w14:paraId="65C1801F" w14:textId="77777777" w:rsidR="007F792A" w:rsidRPr="00200E91" w:rsidRDefault="007F792A" w:rsidP="002B19AB">
            <w:r w:rsidRPr="00200E91">
              <w:t>3</w:t>
            </w:r>
          </w:p>
        </w:tc>
        <w:tc>
          <w:tcPr>
            <w:tcW w:w="1049" w:type="dxa"/>
            <w:tcBorders>
              <w:top w:val="single" w:sz="4" w:space="0" w:color="000000"/>
            </w:tcBorders>
          </w:tcPr>
          <w:p w14:paraId="4B5D19C6" w14:textId="77777777" w:rsidR="007F792A" w:rsidRPr="00200E91" w:rsidRDefault="007F792A" w:rsidP="002B19AB">
            <w:r w:rsidRPr="00200E91">
              <w:t>128267</w:t>
            </w:r>
          </w:p>
        </w:tc>
        <w:tc>
          <w:tcPr>
            <w:tcW w:w="102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B2AC14" w14:textId="77777777" w:rsidR="007F792A" w:rsidRPr="00200E91" w:rsidRDefault="007F792A" w:rsidP="002B19AB">
            <w:r w:rsidRPr="00200E91">
              <w:t>42756</w:t>
            </w:r>
          </w:p>
        </w:tc>
        <w:tc>
          <w:tcPr>
            <w:tcW w:w="206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804B5D" w14:textId="77777777" w:rsidR="007F792A" w:rsidRPr="00200E91" w:rsidRDefault="007F792A" w:rsidP="002B19AB">
            <w:r w:rsidRPr="00200E91">
              <w:t>F (3, 24) = 44.43</w:t>
            </w:r>
          </w:p>
        </w:tc>
        <w:tc>
          <w:tcPr>
            <w:tcW w:w="1052" w:type="dxa"/>
            <w:tcBorders>
              <w:top w:val="single" w:sz="4" w:space="0" w:color="000000"/>
            </w:tcBorders>
            <w:shd w:val="clear" w:color="auto" w:fill="auto"/>
          </w:tcPr>
          <w:p w14:paraId="06D80F4C" w14:textId="77777777" w:rsidR="007F792A" w:rsidRPr="00200E91" w:rsidRDefault="007F792A" w:rsidP="002B19AB">
            <w:r w:rsidRPr="00200E91">
              <w:t>P&lt;0.001</w:t>
            </w:r>
          </w:p>
        </w:tc>
      </w:tr>
      <w:tr w:rsidR="001D665E" w:rsidRPr="00200E91" w14:paraId="3512086F" w14:textId="77777777" w:rsidTr="001D665E">
        <w:trPr>
          <w:gridAfter w:val="1"/>
          <w:wAfter w:w="30" w:type="dxa"/>
        </w:trPr>
        <w:tc>
          <w:tcPr>
            <w:tcW w:w="962" w:type="dxa"/>
            <w:vMerge/>
          </w:tcPr>
          <w:p w14:paraId="19AC42C5" w14:textId="77777777" w:rsidR="007F792A" w:rsidRPr="00200E91" w:rsidRDefault="007F792A" w:rsidP="002B19AB"/>
        </w:tc>
        <w:tc>
          <w:tcPr>
            <w:tcW w:w="1813" w:type="dxa"/>
          </w:tcPr>
          <w:p w14:paraId="008A48C7" w14:textId="77777777" w:rsidR="007F792A" w:rsidRPr="00200E91" w:rsidRDefault="007F792A" w:rsidP="002B19AB">
            <w:r w:rsidRPr="00200E91">
              <w:t>Pulsed-Lavage</w:t>
            </w:r>
          </w:p>
        </w:tc>
        <w:tc>
          <w:tcPr>
            <w:tcW w:w="794" w:type="dxa"/>
          </w:tcPr>
          <w:p w14:paraId="5416992A" w14:textId="77777777" w:rsidR="007F792A" w:rsidRPr="00200E91" w:rsidRDefault="007F792A" w:rsidP="002B19AB">
            <w:r w:rsidRPr="00200E91">
              <w:t>1</w:t>
            </w:r>
          </w:p>
        </w:tc>
        <w:tc>
          <w:tcPr>
            <w:tcW w:w="1049" w:type="dxa"/>
          </w:tcPr>
          <w:p w14:paraId="01FEB3CF" w14:textId="77777777" w:rsidR="007F792A" w:rsidRPr="00200E91" w:rsidRDefault="007F792A" w:rsidP="002B19AB">
            <w:r w:rsidRPr="00200E91">
              <w:t>14610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44B915" w14:textId="77777777" w:rsidR="007F792A" w:rsidRPr="00200E91" w:rsidRDefault="007F792A" w:rsidP="002B19AB">
            <w:r w:rsidRPr="00200E91">
              <w:t>14610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7D2CE8" w14:textId="77777777" w:rsidR="007F792A" w:rsidRPr="00200E91" w:rsidRDefault="007F792A" w:rsidP="002B19AB">
            <w:r w:rsidRPr="00200E91">
              <w:t>F (1, 24) = 15.18</w:t>
            </w:r>
          </w:p>
        </w:tc>
        <w:tc>
          <w:tcPr>
            <w:tcW w:w="1052" w:type="dxa"/>
            <w:shd w:val="clear" w:color="auto" w:fill="auto"/>
          </w:tcPr>
          <w:p w14:paraId="43307555" w14:textId="77777777" w:rsidR="007F792A" w:rsidRPr="00200E91" w:rsidRDefault="007F792A" w:rsidP="002B19AB">
            <w:r w:rsidRPr="00200E91">
              <w:t>P&lt;0.001</w:t>
            </w:r>
          </w:p>
        </w:tc>
      </w:tr>
      <w:tr w:rsidR="001D665E" w:rsidRPr="00200E91" w14:paraId="2F62B055" w14:textId="77777777" w:rsidTr="001D665E">
        <w:trPr>
          <w:gridAfter w:val="1"/>
          <w:wAfter w:w="30" w:type="dxa"/>
        </w:trPr>
        <w:tc>
          <w:tcPr>
            <w:tcW w:w="962" w:type="dxa"/>
            <w:vMerge/>
          </w:tcPr>
          <w:p w14:paraId="0FDA59E7" w14:textId="77777777" w:rsidR="007F792A" w:rsidRPr="00200E91" w:rsidRDefault="007F792A" w:rsidP="002B19AB"/>
        </w:tc>
        <w:tc>
          <w:tcPr>
            <w:tcW w:w="1813" w:type="dxa"/>
          </w:tcPr>
          <w:p w14:paraId="46B7A2A6" w14:textId="77777777" w:rsidR="007F792A" w:rsidRPr="00200E91" w:rsidRDefault="007F792A" w:rsidP="002B19AB">
            <w:r w:rsidRPr="00200E91">
              <w:t>Interaction</w:t>
            </w:r>
          </w:p>
        </w:tc>
        <w:tc>
          <w:tcPr>
            <w:tcW w:w="794" w:type="dxa"/>
          </w:tcPr>
          <w:p w14:paraId="0DE788D5" w14:textId="77777777" w:rsidR="007F792A" w:rsidRPr="00200E91" w:rsidRDefault="007F792A" w:rsidP="002B19AB">
            <w:r w:rsidRPr="00200E91">
              <w:t>3</w:t>
            </w:r>
          </w:p>
        </w:tc>
        <w:tc>
          <w:tcPr>
            <w:tcW w:w="1049" w:type="dxa"/>
          </w:tcPr>
          <w:p w14:paraId="067914A5" w14:textId="77777777" w:rsidR="007F792A" w:rsidRPr="00200E91" w:rsidRDefault="007F792A" w:rsidP="002B19AB">
            <w:r w:rsidRPr="00200E91">
              <w:t>1585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19B96F" w14:textId="77777777" w:rsidR="007F792A" w:rsidRPr="00200E91" w:rsidRDefault="007F792A" w:rsidP="002B19AB">
            <w:r w:rsidRPr="00200E91">
              <w:t>5285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EBB9B4" w14:textId="77777777" w:rsidR="007F792A" w:rsidRPr="00200E91" w:rsidRDefault="007F792A" w:rsidP="002B19AB">
            <w:r w:rsidRPr="00200E91">
              <w:t>F (3, 24) = 5.492</w:t>
            </w:r>
          </w:p>
        </w:tc>
        <w:tc>
          <w:tcPr>
            <w:tcW w:w="1052" w:type="dxa"/>
            <w:shd w:val="clear" w:color="auto" w:fill="auto"/>
          </w:tcPr>
          <w:p w14:paraId="4D401B43" w14:textId="77777777" w:rsidR="007F792A" w:rsidRPr="00200E91" w:rsidRDefault="007F792A" w:rsidP="002B19AB">
            <w:r w:rsidRPr="00200E91">
              <w:t>P=0.005</w:t>
            </w:r>
          </w:p>
        </w:tc>
      </w:tr>
      <w:tr w:rsidR="001D665E" w:rsidRPr="00200E91" w14:paraId="09E66B05" w14:textId="77777777" w:rsidTr="001D665E">
        <w:trPr>
          <w:gridAfter w:val="1"/>
          <w:wAfter w:w="30" w:type="dxa"/>
        </w:trPr>
        <w:tc>
          <w:tcPr>
            <w:tcW w:w="962" w:type="dxa"/>
            <w:vMerge/>
          </w:tcPr>
          <w:p w14:paraId="7813824B" w14:textId="77777777" w:rsidR="007F792A" w:rsidRPr="00200E91" w:rsidRDefault="007F792A" w:rsidP="002B19AB"/>
        </w:tc>
        <w:tc>
          <w:tcPr>
            <w:tcW w:w="1813" w:type="dxa"/>
          </w:tcPr>
          <w:p w14:paraId="1F7A7A26" w14:textId="77777777" w:rsidR="007F792A" w:rsidRPr="00200E91" w:rsidRDefault="007F792A" w:rsidP="002B19AB">
            <w:r w:rsidRPr="00200E91">
              <w:t>Residuals</w:t>
            </w:r>
          </w:p>
        </w:tc>
        <w:tc>
          <w:tcPr>
            <w:tcW w:w="794" w:type="dxa"/>
          </w:tcPr>
          <w:p w14:paraId="38ACC3DF" w14:textId="77777777" w:rsidR="007F792A" w:rsidRPr="00200E91" w:rsidRDefault="007F792A" w:rsidP="002B19AB">
            <w:r w:rsidRPr="00200E91">
              <w:t>24</w:t>
            </w:r>
          </w:p>
        </w:tc>
        <w:tc>
          <w:tcPr>
            <w:tcW w:w="1049" w:type="dxa"/>
          </w:tcPr>
          <w:p w14:paraId="56E3011A" w14:textId="77777777" w:rsidR="007F792A" w:rsidRPr="00200E91" w:rsidRDefault="007F792A" w:rsidP="002B19AB">
            <w:r w:rsidRPr="00200E91">
              <w:t>2309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AE1A09" w14:textId="77777777" w:rsidR="007F792A" w:rsidRPr="00200E91" w:rsidRDefault="007F792A" w:rsidP="002B19AB">
            <w:r w:rsidRPr="00200E91">
              <w:t>962.2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29B211" w14:textId="77777777" w:rsidR="007F792A" w:rsidRPr="00200E91" w:rsidRDefault="007F792A" w:rsidP="002B19AB"/>
        </w:tc>
        <w:tc>
          <w:tcPr>
            <w:tcW w:w="1052" w:type="dxa"/>
            <w:shd w:val="clear" w:color="auto" w:fill="auto"/>
          </w:tcPr>
          <w:p w14:paraId="09A13E79" w14:textId="77777777" w:rsidR="007F792A" w:rsidRPr="00200E91" w:rsidRDefault="007F792A" w:rsidP="002B19AB"/>
        </w:tc>
      </w:tr>
      <w:tr w:rsidR="001D665E" w:rsidRPr="00200E91" w14:paraId="0B21A32F" w14:textId="77777777" w:rsidTr="001D665E">
        <w:trPr>
          <w:gridAfter w:val="1"/>
          <w:wAfter w:w="30" w:type="dxa"/>
        </w:trPr>
        <w:tc>
          <w:tcPr>
            <w:tcW w:w="962" w:type="dxa"/>
            <w:vMerge/>
            <w:tcBorders>
              <w:bottom w:val="single" w:sz="4" w:space="0" w:color="auto"/>
            </w:tcBorders>
          </w:tcPr>
          <w:p w14:paraId="67A46818" w14:textId="77777777" w:rsidR="007F792A" w:rsidRPr="00200E91" w:rsidRDefault="007F792A" w:rsidP="002B19AB"/>
        </w:tc>
        <w:tc>
          <w:tcPr>
            <w:tcW w:w="1813" w:type="dxa"/>
            <w:tcBorders>
              <w:bottom w:val="single" w:sz="4" w:space="0" w:color="auto"/>
            </w:tcBorders>
          </w:tcPr>
          <w:p w14:paraId="293A5349" w14:textId="77777777" w:rsidR="007F792A" w:rsidRPr="00200E91" w:rsidRDefault="007F792A" w:rsidP="002B19AB">
            <w:r w:rsidRPr="00200E91">
              <w:t>Total</w:t>
            </w:r>
          </w:p>
        </w:tc>
        <w:tc>
          <w:tcPr>
            <w:tcW w:w="794" w:type="dxa"/>
            <w:tcBorders>
              <w:bottom w:val="single" w:sz="4" w:space="0" w:color="000000"/>
            </w:tcBorders>
          </w:tcPr>
          <w:p w14:paraId="3D99E6F2" w14:textId="77777777" w:rsidR="007F792A" w:rsidRPr="00200E91" w:rsidRDefault="007F792A" w:rsidP="002B19AB">
            <w:r w:rsidRPr="00200E91">
              <w:t>31</w:t>
            </w:r>
          </w:p>
        </w:tc>
        <w:tc>
          <w:tcPr>
            <w:tcW w:w="1049" w:type="dxa"/>
            <w:tcBorders>
              <w:bottom w:val="single" w:sz="4" w:space="0" w:color="000000"/>
            </w:tcBorders>
          </w:tcPr>
          <w:p w14:paraId="543D9A12" w14:textId="77777777" w:rsidR="007F792A" w:rsidRPr="00200E91" w:rsidRDefault="007F792A" w:rsidP="002B19AB">
            <w:r w:rsidRPr="00200E91">
              <w:t>181825</w:t>
            </w:r>
          </w:p>
        </w:tc>
        <w:tc>
          <w:tcPr>
            <w:tcW w:w="1020" w:type="dxa"/>
            <w:tcBorders>
              <w:bottom w:val="single" w:sz="4" w:space="0" w:color="000000"/>
            </w:tcBorders>
          </w:tcPr>
          <w:p w14:paraId="5A4C7B4E" w14:textId="77777777" w:rsidR="007F792A" w:rsidRPr="00200E91" w:rsidRDefault="007F792A" w:rsidP="002B19AB"/>
        </w:tc>
        <w:tc>
          <w:tcPr>
            <w:tcW w:w="2069" w:type="dxa"/>
            <w:tcBorders>
              <w:bottom w:val="single" w:sz="4" w:space="0" w:color="000000"/>
            </w:tcBorders>
          </w:tcPr>
          <w:p w14:paraId="43234636" w14:textId="77777777" w:rsidR="007F792A" w:rsidRPr="00200E91" w:rsidRDefault="007F792A" w:rsidP="002B19AB"/>
        </w:tc>
        <w:tc>
          <w:tcPr>
            <w:tcW w:w="1052" w:type="dxa"/>
            <w:tcBorders>
              <w:bottom w:val="single" w:sz="4" w:space="0" w:color="000000"/>
            </w:tcBorders>
          </w:tcPr>
          <w:p w14:paraId="3B496E84" w14:textId="77777777" w:rsidR="007F792A" w:rsidRPr="00200E91" w:rsidRDefault="007F792A" w:rsidP="002B19AB"/>
        </w:tc>
      </w:tr>
      <w:tr w:rsidR="001D665E" w:rsidRPr="00200E91" w14:paraId="17F9F45D" w14:textId="77777777" w:rsidTr="001D665E">
        <w:trPr>
          <w:gridAfter w:val="1"/>
          <w:wAfter w:w="30" w:type="dxa"/>
        </w:trPr>
        <w:tc>
          <w:tcPr>
            <w:tcW w:w="962" w:type="dxa"/>
            <w:vMerge w:val="restart"/>
            <w:tcBorders>
              <w:top w:val="single" w:sz="4" w:space="0" w:color="auto"/>
            </w:tcBorders>
          </w:tcPr>
          <w:p w14:paraId="247E04C3" w14:textId="77777777" w:rsidR="007F792A" w:rsidRPr="00200E91" w:rsidRDefault="007F792A" w:rsidP="002B19AB">
            <w:r w:rsidRPr="00200E91">
              <w:t>578</w:t>
            </w:r>
          </w:p>
        </w:tc>
        <w:tc>
          <w:tcPr>
            <w:tcW w:w="1813" w:type="dxa"/>
            <w:tcBorders>
              <w:top w:val="single" w:sz="4" w:space="0" w:color="auto"/>
            </w:tcBorders>
          </w:tcPr>
          <w:p w14:paraId="118979A5" w14:textId="77777777" w:rsidR="007F792A" w:rsidRPr="00200E91" w:rsidRDefault="007F792A" w:rsidP="002B19AB">
            <w:r w:rsidRPr="00200E91">
              <w:t>Reincubation</w:t>
            </w:r>
          </w:p>
        </w:tc>
        <w:tc>
          <w:tcPr>
            <w:tcW w:w="794" w:type="dxa"/>
            <w:tcBorders>
              <w:top w:val="single" w:sz="4" w:space="0" w:color="000000"/>
            </w:tcBorders>
          </w:tcPr>
          <w:p w14:paraId="620C6962" w14:textId="77777777" w:rsidR="007F792A" w:rsidRPr="00200E91" w:rsidRDefault="007F792A" w:rsidP="002B19AB">
            <w:r w:rsidRPr="00200E91">
              <w:t>3</w:t>
            </w:r>
          </w:p>
        </w:tc>
        <w:tc>
          <w:tcPr>
            <w:tcW w:w="1049" w:type="dxa"/>
            <w:tcBorders>
              <w:top w:val="single" w:sz="4" w:space="0" w:color="000000"/>
            </w:tcBorders>
          </w:tcPr>
          <w:p w14:paraId="1133C885" w14:textId="77777777" w:rsidR="007F792A" w:rsidRPr="00200E91" w:rsidRDefault="007F792A" w:rsidP="002B19AB">
            <w:r w:rsidRPr="00200E91">
              <w:t>22625</w:t>
            </w:r>
          </w:p>
        </w:tc>
        <w:tc>
          <w:tcPr>
            <w:tcW w:w="102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A049B9" w14:textId="77777777" w:rsidR="007F792A" w:rsidRPr="00200E91" w:rsidRDefault="007F792A" w:rsidP="002B19AB">
            <w:r w:rsidRPr="00200E91">
              <w:t>7542</w:t>
            </w:r>
          </w:p>
        </w:tc>
        <w:tc>
          <w:tcPr>
            <w:tcW w:w="206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38E28C" w14:textId="77777777" w:rsidR="007F792A" w:rsidRPr="00200E91" w:rsidRDefault="007F792A" w:rsidP="002B19AB">
            <w:r w:rsidRPr="00200E91">
              <w:t>F (3, 24) = 138.1</w:t>
            </w:r>
          </w:p>
        </w:tc>
        <w:tc>
          <w:tcPr>
            <w:tcW w:w="1052" w:type="dxa"/>
            <w:tcBorders>
              <w:top w:val="single" w:sz="4" w:space="0" w:color="000000"/>
            </w:tcBorders>
            <w:shd w:val="clear" w:color="auto" w:fill="auto"/>
          </w:tcPr>
          <w:p w14:paraId="1B57F25F" w14:textId="77777777" w:rsidR="007F792A" w:rsidRPr="00200E91" w:rsidRDefault="007F792A" w:rsidP="002B19AB">
            <w:r w:rsidRPr="00200E91">
              <w:t>P&lt;0.001</w:t>
            </w:r>
          </w:p>
        </w:tc>
      </w:tr>
      <w:tr w:rsidR="001D665E" w:rsidRPr="00200E91" w14:paraId="06375006" w14:textId="77777777" w:rsidTr="001D665E">
        <w:trPr>
          <w:gridAfter w:val="1"/>
          <w:wAfter w:w="30" w:type="dxa"/>
        </w:trPr>
        <w:tc>
          <w:tcPr>
            <w:tcW w:w="962" w:type="dxa"/>
            <w:vMerge/>
          </w:tcPr>
          <w:p w14:paraId="6B20630F" w14:textId="77777777" w:rsidR="007F792A" w:rsidRPr="00200E91" w:rsidRDefault="007F792A" w:rsidP="002B19AB"/>
        </w:tc>
        <w:tc>
          <w:tcPr>
            <w:tcW w:w="1813" w:type="dxa"/>
          </w:tcPr>
          <w:p w14:paraId="54851708" w14:textId="77777777" w:rsidR="007F792A" w:rsidRPr="00200E91" w:rsidRDefault="007F792A" w:rsidP="002B19AB">
            <w:r w:rsidRPr="00200E91">
              <w:t>Pulsed-Lavage</w:t>
            </w:r>
          </w:p>
        </w:tc>
        <w:tc>
          <w:tcPr>
            <w:tcW w:w="794" w:type="dxa"/>
          </w:tcPr>
          <w:p w14:paraId="10D16CFE" w14:textId="77777777" w:rsidR="007F792A" w:rsidRPr="00200E91" w:rsidRDefault="007F792A" w:rsidP="002B19AB">
            <w:r w:rsidRPr="00200E91">
              <w:t>1</w:t>
            </w:r>
          </w:p>
        </w:tc>
        <w:tc>
          <w:tcPr>
            <w:tcW w:w="1049" w:type="dxa"/>
          </w:tcPr>
          <w:p w14:paraId="4D4F1301" w14:textId="77777777" w:rsidR="007F792A" w:rsidRPr="00200E91" w:rsidRDefault="007F792A" w:rsidP="002B19AB">
            <w:r w:rsidRPr="00200E91">
              <w:t>5016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98F92F" w14:textId="77777777" w:rsidR="007F792A" w:rsidRPr="00200E91" w:rsidRDefault="007F792A" w:rsidP="002B19AB">
            <w:r w:rsidRPr="00200E91">
              <w:t>50168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9C6887" w14:textId="77777777" w:rsidR="007F792A" w:rsidRPr="00200E91" w:rsidRDefault="007F792A" w:rsidP="002B19AB">
            <w:r w:rsidRPr="00200E91">
              <w:t>F (1, 24) = 918.5</w:t>
            </w:r>
          </w:p>
        </w:tc>
        <w:tc>
          <w:tcPr>
            <w:tcW w:w="1052" w:type="dxa"/>
            <w:shd w:val="clear" w:color="auto" w:fill="auto"/>
          </w:tcPr>
          <w:p w14:paraId="2B62BE9D" w14:textId="77777777" w:rsidR="007F792A" w:rsidRPr="00200E91" w:rsidRDefault="007F792A" w:rsidP="002B19AB">
            <w:r w:rsidRPr="00200E91">
              <w:t>P&lt;0.001</w:t>
            </w:r>
          </w:p>
        </w:tc>
      </w:tr>
      <w:tr w:rsidR="001D665E" w:rsidRPr="00200E91" w14:paraId="72E1AEF5" w14:textId="77777777" w:rsidTr="001D665E">
        <w:trPr>
          <w:gridAfter w:val="1"/>
          <w:wAfter w:w="30" w:type="dxa"/>
        </w:trPr>
        <w:tc>
          <w:tcPr>
            <w:tcW w:w="962" w:type="dxa"/>
            <w:vMerge/>
          </w:tcPr>
          <w:p w14:paraId="1305B87F" w14:textId="77777777" w:rsidR="007F792A" w:rsidRPr="00200E91" w:rsidRDefault="007F792A" w:rsidP="002B19AB"/>
        </w:tc>
        <w:tc>
          <w:tcPr>
            <w:tcW w:w="1813" w:type="dxa"/>
          </w:tcPr>
          <w:p w14:paraId="5D838A18" w14:textId="77777777" w:rsidR="007F792A" w:rsidRPr="00200E91" w:rsidRDefault="007F792A" w:rsidP="002B19AB">
            <w:r w:rsidRPr="00200E91">
              <w:t>Interaction</w:t>
            </w:r>
          </w:p>
        </w:tc>
        <w:tc>
          <w:tcPr>
            <w:tcW w:w="794" w:type="dxa"/>
          </w:tcPr>
          <w:p w14:paraId="1A55B022" w14:textId="77777777" w:rsidR="007F792A" w:rsidRPr="00200E91" w:rsidRDefault="007F792A" w:rsidP="002B19AB">
            <w:r w:rsidRPr="00200E91">
              <w:t>3</w:t>
            </w:r>
          </w:p>
        </w:tc>
        <w:tc>
          <w:tcPr>
            <w:tcW w:w="1049" w:type="dxa"/>
          </w:tcPr>
          <w:p w14:paraId="6452D407" w14:textId="77777777" w:rsidR="007F792A" w:rsidRPr="00200E91" w:rsidRDefault="007F792A" w:rsidP="002B19AB">
            <w:r w:rsidRPr="00200E91">
              <w:t>6500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9CFBEA" w14:textId="77777777" w:rsidR="007F792A" w:rsidRPr="00200E91" w:rsidRDefault="007F792A" w:rsidP="002B19AB">
            <w:r w:rsidRPr="00200E91">
              <w:t>2167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792504" w14:textId="77777777" w:rsidR="007F792A" w:rsidRPr="00200E91" w:rsidRDefault="007F792A" w:rsidP="002B19AB">
            <w:r w:rsidRPr="00200E91">
              <w:t>F (3, 24) = 39.67</w:t>
            </w:r>
          </w:p>
        </w:tc>
        <w:tc>
          <w:tcPr>
            <w:tcW w:w="1052" w:type="dxa"/>
            <w:shd w:val="clear" w:color="auto" w:fill="auto"/>
          </w:tcPr>
          <w:p w14:paraId="578DB83C" w14:textId="77777777" w:rsidR="007F792A" w:rsidRPr="00200E91" w:rsidRDefault="007F792A" w:rsidP="002B19AB">
            <w:r w:rsidRPr="00200E91">
              <w:t>P&lt;0.001</w:t>
            </w:r>
          </w:p>
        </w:tc>
      </w:tr>
      <w:tr w:rsidR="001D665E" w:rsidRPr="00200E91" w14:paraId="780CB9FA" w14:textId="77777777" w:rsidTr="001D665E">
        <w:trPr>
          <w:gridAfter w:val="1"/>
          <w:wAfter w:w="30" w:type="dxa"/>
        </w:trPr>
        <w:tc>
          <w:tcPr>
            <w:tcW w:w="962" w:type="dxa"/>
            <w:vMerge/>
          </w:tcPr>
          <w:p w14:paraId="5701F30D" w14:textId="77777777" w:rsidR="007F792A" w:rsidRPr="00200E91" w:rsidRDefault="007F792A" w:rsidP="002B19AB"/>
        </w:tc>
        <w:tc>
          <w:tcPr>
            <w:tcW w:w="1813" w:type="dxa"/>
          </w:tcPr>
          <w:p w14:paraId="00D611EB" w14:textId="77777777" w:rsidR="007F792A" w:rsidRPr="00200E91" w:rsidRDefault="007F792A" w:rsidP="002B19AB">
            <w:r w:rsidRPr="00200E91">
              <w:t>Residuals</w:t>
            </w:r>
          </w:p>
        </w:tc>
        <w:tc>
          <w:tcPr>
            <w:tcW w:w="794" w:type="dxa"/>
          </w:tcPr>
          <w:p w14:paraId="2F7A0FD5" w14:textId="77777777" w:rsidR="007F792A" w:rsidRPr="00200E91" w:rsidRDefault="007F792A" w:rsidP="002B19AB">
            <w:r w:rsidRPr="00200E91">
              <w:t>24</w:t>
            </w:r>
          </w:p>
        </w:tc>
        <w:tc>
          <w:tcPr>
            <w:tcW w:w="1049" w:type="dxa"/>
          </w:tcPr>
          <w:p w14:paraId="78BE1F57" w14:textId="77777777" w:rsidR="007F792A" w:rsidRPr="00200E91" w:rsidRDefault="007F792A" w:rsidP="002B19AB">
            <w:r w:rsidRPr="00200E91">
              <w:t>131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C54474" w14:textId="77777777" w:rsidR="007F792A" w:rsidRPr="00200E91" w:rsidRDefault="007F792A" w:rsidP="002B19AB">
            <w:r w:rsidRPr="00200E91">
              <w:t>54.62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DFF155" w14:textId="77777777" w:rsidR="007F792A" w:rsidRPr="00200E91" w:rsidRDefault="007F792A" w:rsidP="002B19AB"/>
        </w:tc>
        <w:tc>
          <w:tcPr>
            <w:tcW w:w="1052" w:type="dxa"/>
            <w:shd w:val="clear" w:color="auto" w:fill="auto"/>
          </w:tcPr>
          <w:p w14:paraId="1C39FF88" w14:textId="77777777" w:rsidR="007F792A" w:rsidRPr="00200E91" w:rsidRDefault="007F792A" w:rsidP="002B19AB"/>
        </w:tc>
      </w:tr>
      <w:tr w:rsidR="001D665E" w:rsidRPr="00200E91" w14:paraId="1515BC35" w14:textId="77777777" w:rsidTr="001D665E">
        <w:trPr>
          <w:gridAfter w:val="1"/>
          <w:wAfter w:w="30" w:type="dxa"/>
        </w:trPr>
        <w:tc>
          <w:tcPr>
            <w:tcW w:w="962" w:type="dxa"/>
            <w:vMerge/>
            <w:tcBorders>
              <w:bottom w:val="single" w:sz="4" w:space="0" w:color="auto"/>
            </w:tcBorders>
          </w:tcPr>
          <w:p w14:paraId="1B47A728" w14:textId="77777777" w:rsidR="007F792A" w:rsidRPr="00200E91" w:rsidRDefault="007F792A" w:rsidP="002B19AB"/>
        </w:tc>
        <w:tc>
          <w:tcPr>
            <w:tcW w:w="1813" w:type="dxa"/>
            <w:tcBorders>
              <w:bottom w:val="single" w:sz="4" w:space="0" w:color="auto"/>
            </w:tcBorders>
          </w:tcPr>
          <w:p w14:paraId="26E45C69" w14:textId="77777777" w:rsidR="007F792A" w:rsidRPr="00200E91" w:rsidRDefault="007F792A" w:rsidP="002B19AB">
            <w:r w:rsidRPr="00200E91">
              <w:t>Total</w:t>
            </w:r>
          </w:p>
        </w:tc>
        <w:tc>
          <w:tcPr>
            <w:tcW w:w="794" w:type="dxa"/>
            <w:tcBorders>
              <w:bottom w:val="single" w:sz="4" w:space="0" w:color="auto"/>
            </w:tcBorders>
          </w:tcPr>
          <w:p w14:paraId="21B9E86F" w14:textId="77777777" w:rsidR="007F792A" w:rsidRPr="00200E91" w:rsidRDefault="007F792A" w:rsidP="002B19AB">
            <w:r w:rsidRPr="00200E91">
              <w:t>31</w:t>
            </w:r>
          </w:p>
        </w:tc>
        <w:tc>
          <w:tcPr>
            <w:tcW w:w="1049" w:type="dxa"/>
            <w:tcBorders>
              <w:bottom w:val="single" w:sz="4" w:space="0" w:color="000000"/>
            </w:tcBorders>
          </w:tcPr>
          <w:p w14:paraId="7416BE51" w14:textId="77777777" w:rsidR="007F792A" w:rsidRPr="00200E91" w:rsidRDefault="007F792A" w:rsidP="002B19AB">
            <w:r w:rsidRPr="00200E91">
              <w:t>8060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27901B05" w14:textId="77777777" w:rsidR="007F792A" w:rsidRPr="00200E91" w:rsidRDefault="007F792A" w:rsidP="002B19AB"/>
        </w:tc>
        <w:tc>
          <w:tcPr>
            <w:tcW w:w="206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5E695061" w14:textId="77777777" w:rsidR="007F792A" w:rsidRPr="00200E91" w:rsidRDefault="007F792A" w:rsidP="002B19AB"/>
        </w:tc>
        <w:tc>
          <w:tcPr>
            <w:tcW w:w="1052" w:type="dxa"/>
            <w:tcBorders>
              <w:bottom w:val="single" w:sz="4" w:space="0" w:color="000000"/>
            </w:tcBorders>
          </w:tcPr>
          <w:p w14:paraId="093D709C" w14:textId="77777777" w:rsidR="007F792A" w:rsidRPr="00200E91" w:rsidRDefault="007F792A" w:rsidP="002B19AB"/>
        </w:tc>
      </w:tr>
      <w:tr w:rsidR="001D665E" w:rsidRPr="00200E91" w14:paraId="0ED2C4F6" w14:textId="77777777" w:rsidTr="001D665E">
        <w:trPr>
          <w:gridAfter w:val="1"/>
          <w:wAfter w:w="30" w:type="dxa"/>
        </w:trPr>
        <w:tc>
          <w:tcPr>
            <w:tcW w:w="962" w:type="dxa"/>
            <w:vMerge w:val="restart"/>
            <w:tcBorders>
              <w:top w:val="single" w:sz="4" w:space="0" w:color="auto"/>
            </w:tcBorders>
          </w:tcPr>
          <w:p w14:paraId="7DE2052E" w14:textId="77777777" w:rsidR="007F792A" w:rsidRPr="00200E91" w:rsidRDefault="007F792A" w:rsidP="002B19AB">
            <w:r w:rsidRPr="00200E91">
              <w:t>611</w:t>
            </w:r>
          </w:p>
        </w:tc>
        <w:tc>
          <w:tcPr>
            <w:tcW w:w="1813" w:type="dxa"/>
            <w:tcBorders>
              <w:top w:val="single" w:sz="4" w:space="0" w:color="auto"/>
            </w:tcBorders>
          </w:tcPr>
          <w:p w14:paraId="62EDC44C" w14:textId="77777777" w:rsidR="007F792A" w:rsidRPr="00200E91" w:rsidRDefault="007F792A" w:rsidP="002B19AB">
            <w:r w:rsidRPr="00200E91">
              <w:t>Reincubation</w:t>
            </w:r>
          </w:p>
        </w:tc>
        <w:tc>
          <w:tcPr>
            <w:tcW w:w="794" w:type="dxa"/>
            <w:tcBorders>
              <w:top w:val="single" w:sz="4" w:space="0" w:color="auto"/>
            </w:tcBorders>
          </w:tcPr>
          <w:p w14:paraId="56908AEC" w14:textId="77777777" w:rsidR="007F792A" w:rsidRPr="00200E91" w:rsidRDefault="007F792A" w:rsidP="002B19AB">
            <w:r w:rsidRPr="00200E91">
              <w:t>3</w:t>
            </w:r>
          </w:p>
        </w:tc>
        <w:tc>
          <w:tcPr>
            <w:tcW w:w="1049" w:type="dxa"/>
            <w:tcBorders>
              <w:top w:val="single" w:sz="4" w:space="0" w:color="000000"/>
            </w:tcBorders>
          </w:tcPr>
          <w:p w14:paraId="022E6E7C" w14:textId="77777777" w:rsidR="007F792A" w:rsidRPr="00200E91" w:rsidRDefault="007F792A" w:rsidP="002B19AB">
            <w:r w:rsidRPr="00200E91">
              <w:t>20168</w:t>
            </w:r>
          </w:p>
        </w:tc>
        <w:tc>
          <w:tcPr>
            <w:tcW w:w="102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5129FE" w14:textId="77777777" w:rsidR="007F792A" w:rsidRPr="00200E91" w:rsidRDefault="007F792A" w:rsidP="002B19AB">
            <w:r w:rsidRPr="00200E91">
              <w:t>6723</w:t>
            </w:r>
          </w:p>
        </w:tc>
        <w:tc>
          <w:tcPr>
            <w:tcW w:w="206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C4CFCB" w14:textId="77777777" w:rsidR="007F792A" w:rsidRPr="00200E91" w:rsidRDefault="007F792A" w:rsidP="002B19AB">
            <w:r w:rsidRPr="00200E91">
              <w:t>F (3, 24) = 60.51</w:t>
            </w:r>
          </w:p>
        </w:tc>
        <w:tc>
          <w:tcPr>
            <w:tcW w:w="1052" w:type="dxa"/>
            <w:tcBorders>
              <w:top w:val="single" w:sz="4" w:space="0" w:color="000000"/>
            </w:tcBorders>
            <w:shd w:val="clear" w:color="auto" w:fill="auto"/>
          </w:tcPr>
          <w:p w14:paraId="6764530B" w14:textId="77777777" w:rsidR="007F792A" w:rsidRPr="00200E91" w:rsidRDefault="007F792A" w:rsidP="002B19AB">
            <w:r w:rsidRPr="00200E91">
              <w:t>P&lt;0.001</w:t>
            </w:r>
          </w:p>
        </w:tc>
      </w:tr>
      <w:tr w:rsidR="001D665E" w:rsidRPr="00200E91" w14:paraId="2CDD6BF1" w14:textId="77777777" w:rsidTr="001D665E">
        <w:trPr>
          <w:gridAfter w:val="1"/>
          <w:wAfter w:w="30" w:type="dxa"/>
        </w:trPr>
        <w:tc>
          <w:tcPr>
            <w:tcW w:w="962" w:type="dxa"/>
            <w:vMerge/>
          </w:tcPr>
          <w:p w14:paraId="46DABD6D" w14:textId="77777777" w:rsidR="007F792A" w:rsidRPr="00200E91" w:rsidRDefault="007F792A" w:rsidP="002B19AB"/>
        </w:tc>
        <w:tc>
          <w:tcPr>
            <w:tcW w:w="1813" w:type="dxa"/>
          </w:tcPr>
          <w:p w14:paraId="50A1D0F1" w14:textId="77777777" w:rsidR="007F792A" w:rsidRPr="00200E91" w:rsidRDefault="007F792A" w:rsidP="002B19AB">
            <w:r w:rsidRPr="00200E91">
              <w:t>Pulsed-Lavage</w:t>
            </w:r>
          </w:p>
        </w:tc>
        <w:tc>
          <w:tcPr>
            <w:tcW w:w="794" w:type="dxa"/>
          </w:tcPr>
          <w:p w14:paraId="6AD99F4A" w14:textId="77777777" w:rsidR="007F792A" w:rsidRPr="00200E91" w:rsidRDefault="007F792A" w:rsidP="002B19AB">
            <w:r w:rsidRPr="00200E91">
              <w:t>1</w:t>
            </w:r>
          </w:p>
        </w:tc>
        <w:tc>
          <w:tcPr>
            <w:tcW w:w="1049" w:type="dxa"/>
          </w:tcPr>
          <w:p w14:paraId="39C0CFBF" w14:textId="77777777" w:rsidR="007F792A" w:rsidRPr="00200E91" w:rsidRDefault="007F792A" w:rsidP="002B19AB">
            <w:r w:rsidRPr="00200E91">
              <w:t>3282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EEA196" w14:textId="77777777" w:rsidR="007F792A" w:rsidRPr="00200E91" w:rsidRDefault="007F792A" w:rsidP="002B19AB">
            <w:r w:rsidRPr="00200E91">
              <w:t>32823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B9D11B" w14:textId="77777777" w:rsidR="007F792A" w:rsidRPr="00200E91" w:rsidRDefault="007F792A" w:rsidP="002B19AB">
            <w:r w:rsidRPr="00200E91">
              <w:t>F (1, 24) = 295.4</w:t>
            </w:r>
          </w:p>
        </w:tc>
        <w:tc>
          <w:tcPr>
            <w:tcW w:w="1052" w:type="dxa"/>
            <w:shd w:val="clear" w:color="auto" w:fill="auto"/>
          </w:tcPr>
          <w:p w14:paraId="1097DBF1" w14:textId="77777777" w:rsidR="007F792A" w:rsidRPr="00200E91" w:rsidRDefault="007F792A" w:rsidP="002B19AB">
            <w:r w:rsidRPr="00200E91">
              <w:t>P&lt;0.001</w:t>
            </w:r>
          </w:p>
        </w:tc>
      </w:tr>
      <w:tr w:rsidR="001D665E" w:rsidRPr="00200E91" w14:paraId="4B6BCAAE" w14:textId="77777777" w:rsidTr="001D665E">
        <w:trPr>
          <w:gridAfter w:val="1"/>
          <w:wAfter w:w="30" w:type="dxa"/>
        </w:trPr>
        <w:tc>
          <w:tcPr>
            <w:tcW w:w="962" w:type="dxa"/>
            <w:vMerge/>
          </w:tcPr>
          <w:p w14:paraId="4582C9A7" w14:textId="77777777" w:rsidR="007F792A" w:rsidRPr="00200E91" w:rsidRDefault="007F792A" w:rsidP="002B19AB"/>
        </w:tc>
        <w:tc>
          <w:tcPr>
            <w:tcW w:w="1813" w:type="dxa"/>
          </w:tcPr>
          <w:p w14:paraId="457EE1FC" w14:textId="77777777" w:rsidR="007F792A" w:rsidRPr="00200E91" w:rsidRDefault="007F792A" w:rsidP="002B19AB">
            <w:r w:rsidRPr="00200E91">
              <w:t>Interaction</w:t>
            </w:r>
          </w:p>
        </w:tc>
        <w:tc>
          <w:tcPr>
            <w:tcW w:w="794" w:type="dxa"/>
          </w:tcPr>
          <w:p w14:paraId="2FB063FA" w14:textId="77777777" w:rsidR="007F792A" w:rsidRPr="00200E91" w:rsidRDefault="007F792A" w:rsidP="002B19AB">
            <w:r w:rsidRPr="00200E91">
              <w:t>3</w:t>
            </w:r>
          </w:p>
        </w:tc>
        <w:tc>
          <w:tcPr>
            <w:tcW w:w="1049" w:type="dxa"/>
          </w:tcPr>
          <w:p w14:paraId="1CF84916" w14:textId="77777777" w:rsidR="007F792A" w:rsidRPr="00200E91" w:rsidRDefault="007F792A" w:rsidP="002B19AB">
            <w:r w:rsidRPr="00200E91">
              <w:t>1035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188D9B" w14:textId="77777777" w:rsidR="007F792A" w:rsidRPr="00200E91" w:rsidRDefault="007F792A" w:rsidP="002B19AB">
            <w:r w:rsidRPr="00200E91">
              <w:t>3453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FD717D" w14:textId="77777777" w:rsidR="007F792A" w:rsidRPr="00200E91" w:rsidRDefault="007F792A" w:rsidP="002B19AB">
            <w:r w:rsidRPr="00200E91">
              <w:t>F (3, 24) = 31.08</w:t>
            </w:r>
          </w:p>
        </w:tc>
        <w:tc>
          <w:tcPr>
            <w:tcW w:w="1052" w:type="dxa"/>
            <w:shd w:val="clear" w:color="auto" w:fill="auto"/>
          </w:tcPr>
          <w:p w14:paraId="19F79DC2" w14:textId="77777777" w:rsidR="007F792A" w:rsidRPr="00200E91" w:rsidRDefault="007F792A" w:rsidP="002B19AB">
            <w:r w:rsidRPr="00200E91">
              <w:t>P&lt;0.001</w:t>
            </w:r>
          </w:p>
        </w:tc>
      </w:tr>
      <w:tr w:rsidR="001D665E" w:rsidRPr="00200E91" w14:paraId="5BBB58DB" w14:textId="77777777" w:rsidTr="001D665E">
        <w:trPr>
          <w:gridAfter w:val="1"/>
          <w:wAfter w:w="30" w:type="dxa"/>
        </w:trPr>
        <w:tc>
          <w:tcPr>
            <w:tcW w:w="962" w:type="dxa"/>
            <w:vMerge/>
          </w:tcPr>
          <w:p w14:paraId="014B5FB0" w14:textId="77777777" w:rsidR="007F792A" w:rsidRPr="00200E91" w:rsidRDefault="007F792A" w:rsidP="002B19AB"/>
        </w:tc>
        <w:tc>
          <w:tcPr>
            <w:tcW w:w="1813" w:type="dxa"/>
          </w:tcPr>
          <w:p w14:paraId="43A29AAF" w14:textId="77777777" w:rsidR="007F792A" w:rsidRPr="00200E91" w:rsidRDefault="007F792A" w:rsidP="002B19AB">
            <w:r w:rsidRPr="00200E91">
              <w:t>Residuals</w:t>
            </w:r>
          </w:p>
        </w:tc>
        <w:tc>
          <w:tcPr>
            <w:tcW w:w="794" w:type="dxa"/>
          </w:tcPr>
          <w:p w14:paraId="50150ACF" w14:textId="77777777" w:rsidR="007F792A" w:rsidRPr="00200E91" w:rsidRDefault="007F792A" w:rsidP="002B19AB">
            <w:r w:rsidRPr="00200E91">
              <w:t>24</w:t>
            </w:r>
          </w:p>
        </w:tc>
        <w:tc>
          <w:tcPr>
            <w:tcW w:w="1049" w:type="dxa"/>
          </w:tcPr>
          <w:p w14:paraId="524C8755" w14:textId="77777777" w:rsidR="007F792A" w:rsidRPr="00200E91" w:rsidRDefault="007F792A" w:rsidP="002B19AB">
            <w:r w:rsidRPr="00200E91">
              <w:t>266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F0A371" w14:textId="77777777" w:rsidR="007F792A" w:rsidRPr="00200E91" w:rsidRDefault="007F792A" w:rsidP="002B19AB">
            <w:r w:rsidRPr="00200E91">
              <w:t>111.1</w:t>
            </w: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BAFE8B" w14:textId="77777777" w:rsidR="007F792A" w:rsidRPr="00200E91" w:rsidRDefault="007F792A" w:rsidP="002B19AB"/>
        </w:tc>
        <w:tc>
          <w:tcPr>
            <w:tcW w:w="1052" w:type="dxa"/>
            <w:shd w:val="clear" w:color="auto" w:fill="auto"/>
          </w:tcPr>
          <w:p w14:paraId="1EC3E1D5" w14:textId="77777777" w:rsidR="007F792A" w:rsidRPr="00200E91" w:rsidRDefault="007F792A" w:rsidP="002B19AB"/>
        </w:tc>
      </w:tr>
      <w:tr w:rsidR="001D665E" w:rsidRPr="00200E91" w14:paraId="5D4BB971" w14:textId="77777777" w:rsidTr="001D665E">
        <w:trPr>
          <w:gridAfter w:val="1"/>
          <w:wAfter w:w="30" w:type="dxa"/>
          <w:trHeight w:val="232"/>
        </w:trPr>
        <w:tc>
          <w:tcPr>
            <w:tcW w:w="962" w:type="dxa"/>
            <w:vMerge/>
            <w:tcBorders>
              <w:bottom w:val="single" w:sz="4" w:space="0" w:color="000000"/>
            </w:tcBorders>
          </w:tcPr>
          <w:p w14:paraId="3D4CB767" w14:textId="77777777" w:rsidR="007F792A" w:rsidRPr="00200E91" w:rsidRDefault="007F792A" w:rsidP="002B19AB"/>
        </w:tc>
        <w:tc>
          <w:tcPr>
            <w:tcW w:w="1813" w:type="dxa"/>
            <w:tcBorders>
              <w:bottom w:val="single" w:sz="4" w:space="0" w:color="000000"/>
            </w:tcBorders>
          </w:tcPr>
          <w:p w14:paraId="4324CF32" w14:textId="77777777" w:rsidR="007F792A" w:rsidRPr="00200E91" w:rsidRDefault="007F792A" w:rsidP="002B19AB">
            <w:r w:rsidRPr="00200E91">
              <w:t>Total</w:t>
            </w:r>
          </w:p>
        </w:tc>
        <w:tc>
          <w:tcPr>
            <w:tcW w:w="794" w:type="dxa"/>
            <w:tcBorders>
              <w:bottom w:val="single" w:sz="4" w:space="0" w:color="000000"/>
            </w:tcBorders>
          </w:tcPr>
          <w:p w14:paraId="762D96C4" w14:textId="77777777" w:rsidR="007F792A" w:rsidRPr="00200E91" w:rsidRDefault="007F792A" w:rsidP="002B19AB">
            <w:r w:rsidRPr="00200E91">
              <w:t>31</w:t>
            </w:r>
          </w:p>
        </w:tc>
        <w:tc>
          <w:tcPr>
            <w:tcW w:w="1049" w:type="dxa"/>
            <w:tcBorders>
              <w:bottom w:val="single" w:sz="4" w:space="0" w:color="000000"/>
            </w:tcBorders>
          </w:tcPr>
          <w:p w14:paraId="4DFDC2BB" w14:textId="77777777" w:rsidR="007F792A" w:rsidRPr="00200E91" w:rsidRDefault="007F792A" w:rsidP="002B19AB">
            <w:r w:rsidRPr="00200E91">
              <w:t>66016</w:t>
            </w:r>
          </w:p>
        </w:tc>
        <w:tc>
          <w:tcPr>
            <w:tcW w:w="1020" w:type="dxa"/>
            <w:tcBorders>
              <w:bottom w:val="single" w:sz="4" w:space="0" w:color="000000"/>
            </w:tcBorders>
          </w:tcPr>
          <w:p w14:paraId="1B245E92" w14:textId="77777777" w:rsidR="007F792A" w:rsidRPr="00200E91" w:rsidRDefault="007F792A" w:rsidP="002B19AB"/>
        </w:tc>
        <w:tc>
          <w:tcPr>
            <w:tcW w:w="2069" w:type="dxa"/>
            <w:tcBorders>
              <w:bottom w:val="single" w:sz="4" w:space="0" w:color="000000"/>
            </w:tcBorders>
          </w:tcPr>
          <w:p w14:paraId="5D4CCA53" w14:textId="77777777" w:rsidR="007F792A" w:rsidRPr="00200E91" w:rsidRDefault="007F792A" w:rsidP="002B19AB"/>
        </w:tc>
        <w:tc>
          <w:tcPr>
            <w:tcW w:w="1052" w:type="dxa"/>
            <w:tcBorders>
              <w:bottom w:val="single" w:sz="4" w:space="0" w:color="000000"/>
            </w:tcBorders>
          </w:tcPr>
          <w:p w14:paraId="65FAB056" w14:textId="77777777" w:rsidR="007F792A" w:rsidRPr="00200E91" w:rsidRDefault="007F792A" w:rsidP="002B19AB"/>
        </w:tc>
      </w:tr>
      <w:tr w:rsidR="001D665E" w:rsidRPr="00E7377A" w14:paraId="14153353" w14:textId="77777777" w:rsidTr="001D665E">
        <w:trPr>
          <w:gridAfter w:val="1"/>
          <w:wAfter w:w="30" w:type="dxa"/>
          <w:trHeight w:val="232"/>
        </w:trPr>
        <w:tc>
          <w:tcPr>
            <w:tcW w:w="8759" w:type="dxa"/>
            <w:gridSpan w:val="7"/>
            <w:tcBorders>
              <w:top w:val="single" w:sz="4" w:space="0" w:color="000000"/>
              <w:bottom w:val="nil"/>
            </w:tcBorders>
          </w:tcPr>
          <w:p w14:paraId="3D161AF6" w14:textId="77777777" w:rsidR="001D665E" w:rsidRPr="00200E91" w:rsidRDefault="001D665E" w:rsidP="002B19AB">
            <w:r>
              <w:t>DF : degrees of freedom ; SS : sum of squares ; MS : mean square</w:t>
            </w:r>
          </w:p>
        </w:tc>
      </w:tr>
    </w:tbl>
    <w:p w14:paraId="0C5EB678" w14:textId="77777777" w:rsidR="007F792A" w:rsidRDefault="007F792A" w:rsidP="00E52B9A">
      <w:pPr>
        <w:rPr>
          <w:lang w:val="en-US"/>
        </w:rPr>
      </w:pPr>
    </w:p>
    <w:p w14:paraId="288ADFBA" w14:textId="77777777" w:rsidR="007F792A" w:rsidRDefault="007F792A" w:rsidP="00E52B9A">
      <w:pPr>
        <w:rPr>
          <w:lang w:val="en-US"/>
        </w:rPr>
      </w:pPr>
    </w:p>
    <w:p w14:paraId="72B5BD02" w14:textId="7021A67E" w:rsidR="00362AD1" w:rsidRDefault="00362AD1">
      <w:pPr>
        <w:spacing w:before="0" w:after="200" w:line="276" w:lineRule="auto"/>
        <w:rPr>
          <w:lang w:val="en-US"/>
        </w:rPr>
      </w:pPr>
      <w:r>
        <w:rPr>
          <w:lang w:val="en-US"/>
        </w:rPr>
        <w:br w:type="page"/>
      </w:r>
    </w:p>
    <w:p w14:paraId="55FD31A0" w14:textId="2A1FECEA" w:rsidR="007F792A" w:rsidRDefault="00362AD1" w:rsidP="00E52B9A">
      <w:pPr>
        <w:rPr>
          <w:lang w:val="en-US"/>
        </w:rPr>
      </w:pPr>
      <w:r>
        <w:rPr>
          <w:lang w:val="en-US"/>
        </w:rPr>
        <w:lastRenderedPageBreak/>
        <w:t>Figure 1</w:t>
      </w:r>
    </w:p>
    <w:p w14:paraId="25D09024" w14:textId="71088B15" w:rsidR="00362AD1" w:rsidRDefault="00362AD1" w:rsidP="00E52B9A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5E46136" wp14:editId="32A6ABB2">
            <wp:extent cx="5760720" cy="5132070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5132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F88E71" w14:textId="3C64753E" w:rsidR="00362AD1" w:rsidRPr="00E52B9A" w:rsidRDefault="00362AD1" w:rsidP="00E52B9A">
      <w:pPr>
        <w:rPr>
          <w:lang w:val="en-US"/>
        </w:rPr>
      </w:pPr>
      <w:r>
        <w:rPr>
          <w:lang w:val="en-US"/>
        </w:rPr>
        <w:t>Growth of ATCC 33591 biofilms on Ti6Al4V coupons over time. CFU counts (triangles, black) expressed in logarithm</w:t>
      </w:r>
      <w:r w:rsidR="00793FA6">
        <w:rPr>
          <w:lang w:val="en-US"/>
        </w:rPr>
        <w:t xml:space="preserve"> (left axis)</w:t>
      </w:r>
      <w:r>
        <w:rPr>
          <w:lang w:val="en-US"/>
        </w:rPr>
        <w:t>, biomass (squares, grey), expressed in percentage of 24h biofilms biomass</w:t>
      </w:r>
      <w:r w:rsidR="00793FA6">
        <w:rPr>
          <w:lang w:val="en-US"/>
        </w:rPr>
        <w:t xml:space="preserve"> (right axis)</w:t>
      </w:r>
      <w:r>
        <w:rPr>
          <w:lang w:val="en-US"/>
        </w:rPr>
        <w:t xml:space="preserve">. Data expressed as means of </w:t>
      </w:r>
      <w:r w:rsidR="00793FA6">
        <w:rPr>
          <w:lang w:val="en-US"/>
        </w:rPr>
        <w:t xml:space="preserve">3 </w:t>
      </w:r>
      <w:r>
        <w:rPr>
          <w:lang w:val="en-US"/>
        </w:rPr>
        <w:t xml:space="preserve">experiments and SEM.  </w:t>
      </w:r>
      <w:bookmarkStart w:id="0" w:name="_GoBack"/>
      <w:bookmarkEnd w:id="0"/>
    </w:p>
    <w:sectPr w:rsidR="00362AD1" w:rsidRPr="00E52B9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C0601A"/>
    <w:multiLevelType w:val="multilevel"/>
    <w:tmpl w:val="673491BE"/>
    <w:lvl w:ilvl="0">
      <w:start w:val="1"/>
      <w:numFmt w:val="decimal"/>
      <w:pStyle w:val="Titre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Titre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Titre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Titre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1" w15:restartNumberingAfterBreak="0">
    <w:nsid w:val="225305B5"/>
    <w:multiLevelType w:val="hybridMultilevel"/>
    <w:tmpl w:val="C3B8E7D4"/>
    <w:lvl w:ilvl="0" w:tplc="A9DCD718">
      <w:start w:val="1"/>
      <w:numFmt w:val="bullet"/>
      <w:pStyle w:val="Paragraphedeliste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1B5481C"/>
    <w:multiLevelType w:val="multilevel"/>
    <w:tmpl w:val="15F0E3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Titre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  <w:lvlOverride w:ilvl="0">
      <w:lvl w:ilvl="0">
        <w:start w:val="1"/>
        <w:numFmt w:val="decimal"/>
        <w:pStyle w:val="Titre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Titre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2">
    <w:abstractNumId w:val="0"/>
    <w:lvlOverride w:ilvl="0">
      <w:lvl w:ilvl="0">
        <w:start w:val="1"/>
        <w:numFmt w:val="decimal"/>
        <w:pStyle w:val="Titre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Titre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3">
    <w:abstractNumId w:val="0"/>
    <w:lvlOverride w:ilvl="0">
      <w:lvl w:ilvl="0">
        <w:start w:val="1"/>
        <w:numFmt w:val="decimal"/>
        <w:pStyle w:val="Titre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Titre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4">
    <w:abstractNumId w:val="0"/>
    <w:lvlOverride w:ilvl="0">
      <w:lvl w:ilvl="0">
        <w:start w:val="1"/>
        <w:numFmt w:val="decimal"/>
        <w:pStyle w:val="Titre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Titre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5">
    <w:abstractNumId w:val="0"/>
    <w:lvlOverride w:ilvl="0">
      <w:lvl w:ilvl="0">
        <w:start w:val="1"/>
        <w:numFmt w:val="decimal"/>
        <w:pStyle w:val="Titre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Titre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3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tTAyNTE0sjQ1MjZX0lEKTi0uzszPAykwrAUA7BnAbywAAAA="/>
  </w:docVars>
  <w:rsids>
    <w:rsidRoot w:val="00E52B9A"/>
    <w:rsid w:val="001D665E"/>
    <w:rsid w:val="0021315D"/>
    <w:rsid w:val="00336C33"/>
    <w:rsid w:val="00362AD1"/>
    <w:rsid w:val="00793FA6"/>
    <w:rsid w:val="007F792A"/>
    <w:rsid w:val="00AE1612"/>
    <w:rsid w:val="00E52B9A"/>
    <w:rsid w:val="00E7377A"/>
    <w:rsid w:val="00F219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873E69"/>
  <w15:chartTrackingRefBased/>
  <w15:docId w15:val="{8C584C66-6A52-46E3-B727-5151362F4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ajorHAnsi" w:eastAsiaTheme="minorHAnsi" w:hAnsiTheme="majorHAnsi" w:cstheme="minorBidi"/>
        <w:sz w:val="22"/>
        <w:szCs w:val="22"/>
        <w:lang w:val="fr-B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F792A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Titre1">
    <w:name w:val="heading 1"/>
    <w:basedOn w:val="Paragraphedeliste"/>
    <w:next w:val="Normal"/>
    <w:link w:val="Titre1Car"/>
    <w:uiPriority w:val="2"/>
    <w:qFormat/>
    <w:rsid w:val="00E52B9A"/>
    <w:pPr>
      <w:numPr>
        <w:numId w:val="5"/>
      </w:numPr>
      <w:spacing w:before="240"/>
      <w:contextualSpacing w:val="0"/>
      <w:outlineLvl w:val="0"/>
    </w:pPr>
    <w:rPr>
      <w:rFonts w:cs="Times New Roman"/>
      <w:b/>
    </w:rPr>
  </w:style>
  <w:style w:type="paragraph" w:styleId="Titre2">
    <w:name w:val="heading 2"/>
    <w:basedOn w:val="Titre1"/>
    <w:next w:val="Normal"/>
    <w:link w:val="Titre2Car"/>
    <w:uiPriority w:val="2"/>
    <w:qFormat/>
    <w:rsid w:val="00E52B9A"/>
    <w:pPr>
      <w:numPr>
        <w:ilvl w:val="1"/>
      </w:numPr>
      <w:spacing w:after="200"/>
      <w:outlineLvl w:val="1"/>
    </w:pPr>
  </w:style>
  <w:style w:type="paragraph" w:styleId="Titre3">
    <w:name w:val="heading 3"/>
    <w:basedOn w:val="Normal"/>
    <w:next w:val="Normal"/>
    <w:link w:val="Titre3Car"/>
    <w:uiPriority w:val="2"/>
    <w:qFormat/>
    <w:rsid w:val="00E52B9A"/>
    <w:pPr>
      <w:keepNext/>
      <w:keepLines/>
      <w:numPr>
        <w:ilvl w:val="2"/>
        <w:numId w:val="5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Titre4">
    <w:name w:val="heading 4"/>
    <w:basedOn w:val="Titre3"/>
    <w:next w:val="Normal"/>
    <w:link w:val="Titre4Car"/>
    <w:uiPriority w:val="2"/>
    <w:qFormat/>
    <w:rsid w:val="00E52B9A"/>
    <w:pPr>
      <w:numPr>
        <w:ilvl w:val="3"/>
      </w:numPr>
      <w:outlineLvl w:val="3"/>
    </w:pPr>
    <w:rPr>
      <w:iCs/>
    </w:rPr>
  </w:style>
  <w:style w:type="paragraph" w:styleId="Titre5">
    <w:name w:val="heading 5"/>
    <w:basedOn w:val="Titre4"/>
    <w:next w:val="Normal"/>
    <w:link w:val="Titre5Car"/>
    <w:uiPriority w:val="2"/>
    <w:qFormat/>
    <w:rsid w:val="00E52B9A"/>
    <w:pPr>
      <w:numPr>
        <w:ilvl w:val="4"/>
        <w:numId w:val="7"/>
      </w:numPr>
      <w:tabs>
        <w:tab w:val="num" w:pos="567"/>
      </w:tabs>
      <w:outlineLvl w:val="4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AuthorList">
    <w:name w:val="Author List"/>
    <w:aliases w:val="Keywords,Abstract"/>
    <w:basedOn w:val="Sous-titre"/>
    <w:next w:val="Normal"/>
    <w:uiPriority w:val="1"/>
    <w:qFormat/>
    <w:rsid w:val="00E52B9A"/>
    <w:rPr>
      <w:rFonts w:cs="Times New Roman"/>
    </w:rPr>
  </w:style>
  <w:style w:type="paragraph" w:styleId="Sous-titre">
    <w:name w:val="Subtitle"/>
    <w:basedOn w:val="Normal"/>
    <w:next w:val="Normal"/>
    <w:link w:val="Sous-titreCar"/>
    <w:uiPriority w:val="99"/>
    <w:unhideWhenUsed/>
    <w:qFormat/>
    <w:rsid w:val="00E52B9A"/>
    <w:pPr>
      <w:spacing w:before="240"/>
    </w:pPr>
    <w:rPr>
      <w:b/>
      <w:szCs w:val="24"/>
    </w:rPr>
  </w:style>
  <w:style w:type="character" w:customStyle="1" w:styleId="Sous-titreCar">
    <w:name w:val="Sous-titre Car"/>
    <w:basedOn w:val="Policepardfaut"/>
    <w:link w:val="Sous-titre"/>
    <w:uiPriority w:val="99"/>
    <w:rsid w:val="00E52B9A"/>
    <w:rPr>
      <w:rFonts w:ascii="Times New Roman" w:hAnsi="Times New Roman"/>
      <w:b/>
      <w:sz w:val="24"/>
      <w:szCs w:val="24"/>
    </w:rPr>
  </w:style>
  <w:style w:type="character" w:customStyle="1" w:styleId="Titre1Car">
    <w:name w:val="Titre 1 Car"/>
    <w:basedOn w:val="Policepardfaut"/>
    <w:link w:val="Titre1"/>
    <w:uiPriority w:val="2"/>
    <w:rsid w:val="00E52B9A"/>
    <w:rPr>
      <w:rFonts w:ascii="Times New Roman" w:eastAsia="Cambria" w:hAnsi="Times New Roman" w:cs="Times New Roman"/>
      <w:b/>
      <w:sz w:val="24"/>
      <w:szCs w:val="24"/>
    </w:rPr>
  </w:style>
  <w:style w:type="paragraph" w:styleId="Paragraphedeliste">
    <w:name w:val="List Paragraph"/>
    <w:basedOn w:val="Normal"/>
    <w:uiPriority w:val="3"/>
    <w:qFormat/>
    <w:rsid w:val="00E52B9A"/>
    <w:pPr>
      <w:numPr>
        <w:numId w:val="6"/>
      </w:numPr>
      <w:contextualSpacing/>
    </w:pPr>
    <w:rPr>
      <w:rFonts w:eastAsia="Cambria"/>
      <w:szCs w:val="24"/>
    </w:rPr>
  </w:style>
  <w:style w:type="character" w:customStyle="1" w:styleId="Titre2Car">
    <w:name w:val="Titre 2 Car"/>
    <w:basedOn w:val="Policepardfaut"/>
    <w:link w:val="Titre2"/>
    <w:uiPriority w:val="2"/>
    <w:rsid w:val="00E52B9A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Titre3Car">
    <w:name w:val="Titre 3 Car"/>
    <w:basedOn w:val="Policepardfaut"/>
    <w:link w:val="Titre3"/>
    <w:uiPriority w:val="2"/>
    <w:rsid w:val="00E52B9A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Titre4Car">
    <w:name w:val="Titre 4 Car"/>
    <w:basedOn w:val="Policepardfaut"/>
    <w:link w:val="Titre4"/>
    <w:uiPriority w:val="2"/>
    <w:rsid w:val="00E52B9A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Titre5Car">
    <w:name w:val="Titre 5 Car"/>
    <w:basedOn w:val="Policepardfaut"/>
    <w:link w:val="Titre5"/>
    <w:uiPriority w:val="2"/>
    <w:rsid w:val="00E52B9A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Lgende">
    <w:name w:val="caption"/>
    <w:basedOn w:val="Normal"/>
    <w:next w:val="Sansinterligne"/>
    <w:uiPriority w:val="35"/>
    <w:semiHidden/>
    <w:unhideWhenUsed/>
    <w:qFormat/>
    <w:rsid w:val="00E52B9A"/>
    <w:pPr>
      <w:keepNext/>
    </w:pPr>
    <w:rPr>
      <w:rFonts w:cs="Times New Roman"/>
      <w:b/>
      <w:bCs/>
      <w:szCs w:val="24"/>
    </w:rPr>
  </w:style>
  <w:style w:type="paragraph" w:styleId="Sansinterligne">
    <w:name w:val="No Spacing"/>
    <w:uiPriority w:val="99"/>
    <w:unhideWhenUsed/>
    <w:qFormat/>
    <w:rsid w:val="00E52B9A"/>
    <w:pPr>
      <w:spacing w:after="0" w:line="240" w:lineRule="auto"/>
    </w:pPr>
    <w:rPr>
      <w:rFonts w:ascii="Times New Roman" w:hAnsi="Times New Roman"/>
      <w:sz w:val="24"/>
    </w:rPr>
  </w:style>
  <w:style w:type="paragraph" w:styleId="Titre">
    <w:name w:val="Title"/>
    <w:basedOn w:val="Normal"/>
    <w:next w:val="Normal"/>
    <w:link w:val="TitreCar"/>
    <w:qFormat/>
    <w:rsid w:val="00E52B9A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reCar">
    <w:name w:val="Titre Car"/>
    <w:basedOn w:val="Policepardfaut"/>
    <w:link w:val="Titre"/>
    <w:rsid w:val="00E52B9A"/>
    <w:rPr>
      <w:rFonts w:ascii="Times New Roman" w:hAnsi="Times New Roman" w:cs="Times New Roman"/>
      <w:b/>
      <w:sz w:val="32"/>
      <w:szCs w:val="32"/>
    </w:rPr>
  </w:style>
  <w:style w:type="character" w:styleId="lev">
    <w:name w:val="Strong"/>
    <w:basedOn w:val="Policepardfaut"/>
    <w:uiPriority w:val="22"/>
    <w:qFormat/>
    <w:rsid w:val="00E52B9A"/>
    <w:rPr>
      <w:rFonts w:ascii="Times New Roman" w:hAnsi="Times New Roman"/>
      <w:b/>
      <w:bCs/>
    </w:rPr>
  </w:style>
  <w:style w:type="character" w:styleId="Accentuation">
    <w:name w:val="Emphasis"/>
    <w:basedOn w:val="Policepardfaut"/>
    <w:uiPriority w:val="20"/>
    <w:qFormat/>
    <w:rsid w:val="00E52B9A"/>
    <w:rPr>
      <w:rFonts w:ascii="Times New Roman" w:hAnsi="Times New Roman"/>
      <w:i/>
      <w:iCs/>
    </w:rPr>
  </w:style>
  <w:style w:type="paragraph" w:styleId="Citation">
    <w:name w:val="Quote"/>
    <w:basedOn w:val="Normal"/>
    <w:next w:val="Normal"/>
    <w:link w:val="CitationCar"/>
    <w:uiPriority w:val="29"/>
    <w:qFormat/>
    <w:rsid w:val="00E52B9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tionCar">
    <w:name w:val="Citation Car"/>
    <w:basedOn w:val="Policepardfaut"/>
    <w:link w:val="Citation"/>
    <w:uiPriority w:val="29"/>
    <w:rsid w:val="00E52B9A"/>
    <w:rPr>
      <w:rFonts w:ascii="Times New Roman" w:hAnsi="Times New Roman"/>
      <w:i/>
      <w:iCs/>
      <w:color w:val="404040" w:themeColor="text1" w:themeTint="BF"/>
      <w:sz w:val="24"/>
    </w:rPr>
  </w:style>
  <w:style w:type="character" w:styleId="Accentuationlgre">
    <w:name w:val="Subtle Emphasis"/>
    <w:basedOn w:val="Policepardfaut"/>
    <w:uiPriority w:val="19"/>
    <w:qFormat/>
    <w:rsid w:val="00E52B9A"/>
    <w:rPr>
      <w:rFonts w:ascii="Times New Roman" w:hAnsi="Times New Roman"/>
      <w:i/>
      <w:iCs/>
      <w:color w:val="404040" w:themeColor="text1" w:themeTint="BF"/>
    </w:rPr>
  </w:style>
  <w:style w:type="character" w:styleId="Rfrenceintense">
    <w:name w:val="Intense Reference"/>
    <w:basedOn w:val="Policepardfaut"/>
    <w:uiPriority w:val="32"/>
    <w:qFormat/>
    <w:rsid w:val="00E52B9A"/>
    <w:rPr>
      <w:b/>
      <w:bCs/>
      <w:smallCaps/>
      <w:color w:val="auto"/>
      <w:spacing w:val="5"/>
    </w:rPr>
  </w:style>
  <w:style w:type="character" w:styleId="Titredulivre">
    <w:name w:val="Book Title"/>
    <w:basedOn w:val="Policepardfaut"/>
    <w:uiPriority w:val="33"/>
    <w:qFormat/>
    <w:rsid w:val="00E52B9A"/>
    <w:rPr>
      <w:rFonts w:ascii="Times New Roman" w:hAnsi="Times New Roman"/>
      <w:b/>
      <w:bCs/>
      <w:i/>
      <w:iCs/>
      <w:spacing w:val="5"/>
    </w:rPr>
  </w:style>
  <w:style w:type="table" w:styleId="Grilledutableau">
    <w:name w:val="Table Grid"/>
    <w:basedOn w:val="TableauNormal"/>
    <w:uiPriority w:val="39"/>
    <w:rsid w:val="00E52B9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43</Words>
  <Characters>2992</Characters>
  <Application>Microsoft Office Word</Application>
  <DocSecurity>0</DocSecurity>
  <Lines>24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vé Poilvache</dc:creator>
  <cp:keywords/>
  <dc:description/>
  <cp:lastModifiedBy>Hervé Poilvache</cp:lastModifiedBy>
  <cp:revision>3</cp:revision>
  <dcterms:created xsi:type="dcterms:W3CDTF">2020-07-09T09:13:00Z</dcterms:created>
  <dcterms:modified xsi:type="dcterms:W3CDTF">2020-07-13T11:39:00Z</dcterms:modified>
</cp:coreProperties>
</file>